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10F0A5C" w14:textId="35D27D73" w:rsidR="00F3744E" w:rsidRPr="00AA2531" w:rsidRDefault="00000000" w:rsidP="0038766D">
      <w:pPr>
        <w:pStyle w:val="Heading1"/>
        <w:spacing w:before="0"/>
      </w:pPr>
      <w:sdt>
        <w:sdtPr>
          <w:alias w:val="Title"/>
          <w:tag w:val=""/>
          <w:id w:val="-1710479494"/>
          <w:placeholder>
            <w:docPart w:val="4C4A273F81BC451E9C04A4597C4B1CE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D35BEF">
            <w:t>Testing a new computer system in</w:t>
          </w:r>
          <w:r w:rsidR="00D35BEF">
            <w:rPr>
              <w:rFonts w:ascii="Calibri" w:hAnsi="Calibri" w:cs="Calibri"/>
            </w:rPr>
            <w:t> </w:t>
          </w:r>
          <w:r w:rsidR="00D35BEF">
            <w:t>Tasmania</w:t>
          </w:r>
        </w:sdtContent>
      </w:sdt>
      <w:bookmarkEnd w:id="0"/>
    </w:p>
    <w:p w14:paraId="390D2C50" w14:textId="55A938BF" w:rsidR="00F3744E" w:rsidRDefault="00DB7F24" w:rsidP="0038766D">
      <w:pPr>
        <w:pStyle w:val="Subtitle"/>
        <w:spacing w:before="120" w:after="120"/>
      </w:pPr>
      <w:r>
        <w:t>Wh</w:t>
      </w:r>
      <w:r w:rsidR="00D43D48">
        <w:t>at we found out</w:t>
      </w:r>
    </w:p>
    <w:p w14:paraId="25C7E596" w14:textId="0BB06E46" w:rsidR="00426F91" w:rsidRPr="00EE1078" w:rsidRDefault="00D43D48" w:rsidP="0038766D">
      <w:pPr>
        <w:pStyle w:val="Subtitle2"/>
        <w:spacing w:before="120" w:after="120"/>
      </w:pPr>
      <w:r>
        <w:t>14 November 2022 – 31 March</w:t>
      </w:r>
      <w:r w:rsidR="00426F91" w:rsidRPr="00EE1078">
        <w:t xml:space="preserve"> 202</w:t>
      </w:r>
      <w:r>
        <w:t>3</w:t>
      </w:r>
    </w:p>
    <w:p w14:paraId="7754DA03" w14:textId="0204733F" w:rsidR="00B60B5F" w:rsidRDefault="00C42ACE" w:rsidP="0038766D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>A</w:t>
      </w:r>
      <w:r w:rsidR="00B43572">
        <w:t xml:space="preserve"> text-only</w:t>
      </w:r>
      <w:r>
        <w:t xml:space="preserve"> </w:t>
      </w:r>
      <w:r w:rsidR="007C5556" w:rsidRPr="001A07DF">
        <w:t xml:space="preserve">Easy Read </w:t>
      </w:r>
      <w:r>
        <w:t>report</w:t>
      </w:r>
      <w:bookmarkEnd w:id="2"/>
    </w:p>
    <w:p w14:paraId="68481AE4" w14:textId="139D5E75" w:rsidR="00F3744E" w:rsidRPr="00DD389A" w:rsidRDefault="00F3744E" w:rsidP="00D6254E">
      <w:pPr>
        <w:pStyle w:val="Heading2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</w:t>
      </w:r>
      <w:r w:rsidRPr="00153D5A">
        <w:t>to use</w:t>
      </w:r>
      <w:r w:rsidRPr="00DD389A">
        <w:t xml:space="preserve">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D43D48">
        <w:rPr>
          <w:lang w:val="en-AU"/>
        </w:rPr>
        <w:t>report</w:t>
      </w:r>
    </w:p>
    <w:p w14:paraId="3CC49374" w14:textId="363041E6" w:rsidR="00153D5A" w:rsidRPr="00E9016B" w:rsidRDefault="00153D5A" w:rsidP="00D625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/>
      </w:pPr>
      <w:r>
        <w:t>The National Disability Insurance Agency (NDIA) wrote this report. When</w:t>
      </w:r>
      <w:r w:rsidR="00B43572">
        <w:rPr>
          <w:rFonts w:ascii="Calibri" w:hAnsi="Calibri" w:cs="Calibri"/>
        </w:rPr>
        <w:t> </w:t>
      </w:r>
      <w:r>
        <w:t>you see the word ‘we’, it</w:t>
      </w:r>
      <w:r>
        <w:rPr>
          <w:rFonts w:ascii="Calibri" w:hAnsi="Calibri" w:cs="Calibri"/>
        </w:rPr>
        <w:t> </w:t>
      </w:r>
      <w:r>
        <w:t>means the NDIA.</w:t>
      </w:r>
    </w:p>
    <w:p w14:paraId="5C59A347" w14:textId="745CF43C" w:rsidR="00153D5A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report</w:t>
      </w:r>
      <w:r w:rsidRPr="00DD389A">
        <w:t xml:space="preserve"> </w:t>
      </w:r>
      <w:r w:rsidRPr="00E9016B">
        <w:t>in an easy to read way.</w:t>
      </w:r>
    </w:p>
    <w:p w14:paraId="3EE77A83" w14:textId="77777777" w:rsidR="00153D5A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153C363" w14:textId="77777777" w:rsidR="00153D5A" w:rsidRPr="00E9016B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57B97F7" w14:textId="77777777" w:rsidR="00153D5A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4181A0E4" w14:textId="4D8D40D0" w:rsidR="00153D5A" w:rsidRPr="00E9016B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Pr="00110639">
        <w:fldChar w:fldCharType="begin"/>
      </w:r>
      <w:r w:rsidRPr="00110639">
        <w:instrText xml:space="preserve"> PAGEREF _Ref117079441 \h </w:instrText>
      </w:r>
      <w:r w:rsidRPr="00110639">
        <w:fldChar w:fldCharType="separate"/>
      </w:r>
      <w:r w:rsidR="008F019C">
        <w:rPr>
          <w:noProof/>
        </w:rPr>
        <w:t>17</w:t>
      </w:r>
      <w:r w:rsidRPr="00110639">
        <w:fldChar w:fldCharType="end"/>
      </w:r>
      <w:r>
        <w:t>.</w:t>
      </w:r>
    </w:p>
    <w:p w14:paraId="25063394" w14:textId="3E9B8EA6" w:rsidR="00153D5A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</w:t>
      </w:r>
      <w:r>
        <w:rPr>
          <w:rFonts w:ascii="Calibri" w:hAnsi="Calibri" w:cs="Calibri"/>
        </w:rPr>
        <w:t> </w:t>
      </w:r>
      <w:r>
        <w:t>another report</w:t>
      </w:r>
      <w:r w:rsidRPr="009D031E">
        <w:t>.</w:t>
      </w:r>
    </w:p>
    <w:p w14:paraId="79F58C0E" w14:textId="77777777" w:rsidR="00153D5A" w:rsidRPr="00FC5016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> </w:t>
      </w:r>
      <w:r>
        <w:t>ideas.</w:t>
      </w:r>
    </w:p>
    <w:p w14:paraId="5C0AE660" w14:textId="70BC3B63" w:rsidR="00153D5A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report</w:t>
      </w:r>
      <w:r w:rsidRPr="000F6E4B">
        <w:t xml:space="preserve">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2934E34B" w14:textId="5FE67A44" w:rsidR="00153D5A" w:rsidRPr="000F6E4B" w:rsidRDefault="00000000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153D5A" w:rsidRPr="00AA408A">
          <w:rPr>
            <w:rStyle w:val="Hyperlink"/>
          </w:rPr>
          <w:t>www.ndis.gov.au/improvements</w:t>
        </w:r>
      </w:hyperlink>
    </w:p>
    <w:p w14:paraId="6D0075BB" w14:textId="0E7AAF22" w:rsidR="00B43572" w:rsidRDefault="00153D5A" w:rsidP="0038766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report</w:t>
      </w:r>
      <w:r w:rsidRPr="000F6E4B">
        <w:t>.</w:t>
      </w:r>
      <w:r>
        <w:t xml:space="preserve"> </w:t>
      </w:r>
      <w:r w:rsidRPr="000F6E4B">
        <w:t>A friend, family member or</w:t>
      </w:r>
      <w:r w:rsidR="0034594E">
        <w:t> </w:t>
      </w:r>
      <w:r w:rsidRPr="000F6E4B">
        <w:t>support</w:t>
      </w:r>
      <w:r w:rsidR="0034594E">
        <w:t> </w:t>
      </w:r>
      <w:r w:rsidRPr="000F6E4B">
        <w:t>p</w:t>
      </w:r>
      <w:r>
        <w:t>erson may be able to help you.</w:t>
      </w:r>
    </w:p>
    <w:p w14:paraId="0AE5CF32" w14:textId="77777777" w:rsidR="00B43572" w:rsidRDefault="00B43572" w:rsidP="0038766D">
      <w:pPr>
        <w:spacing w:before="0" w:after="0"/>
      </w:pPr>
      <w:r>
        <w:br w:type="page"/>
      </w:r>
    </w:p>
    <w:bookmarkStart w:id="61" w:name="_Toc41661250" w:displacedByCustomXml="next"/>
    <w:bookmarkStart w:id="62" w:name="_Toc41655088" w:displacedByCustomXml="next"/>
    <w:bookmarkStart w:id="63" w:name="_Toc12636473" w:displacedByCustomXml="next"/>
    <w:bookmarkStart w:id="64" w:name="_Toc12634015" w:displacedByCustomXml="next"/>
    <w:bookmarkStart w:id="65" w:name="_Toc6390564" w:displacedByCustomXml="next"/>
    <w:bookmarkStart w:id="66" w:name="_Toc6306674" w:displacedByCustomXml="next"/>
    <w:bookmarkStart w:id="67" w:name="_Toc6305502" w:displacedByCustomXml="next"/>
    <w:bookmarkStart w:id="68" w:name="_Toc6302389" w:displacedByCustomXml="next"/>
    <w:bookmarkStart w:id="69" w:name="_Toc5979655" w:displacedByCustomXml="next"/>
    <w:bookmarkStart w:id="70" w:name="_Toc5975101" w:displacedByCustomXml="next"/>
    <w:bookmarkStart w:id="71" w:name="_Toc5878086" w:displacedByCustomXml="next"/>
    <w:bookmarkStart w:id="72" w:name="_Toc533084358" w:displacedByCustomXml="next"/>
    <w:bookmarkStart w:id="73" w:name="_Toc533079088" w:displacedByCustomXml="next"/>
    <w:bookmarkStart w:id="74" w:name="_Toc533077010" w:displacedByCustomXml="next"/>
    <w:bookmarkStart w:id="75" w:name="_Toc533076400" w:displacedByCustomXml="next"/>
    <w:bookmarkStart w:id="76" w:name="_Toc529882155" w:displacedByCustomXml="next"/>
    <w:bookmarkStart w:id="77" w:name="_Toc527644812" w:displacedByCustomXml="next"/>
    <w:bookmarkStart w:id="78" w:name="_Toc527635163" w:displacedByCustomXml="next"/>
    <w:bookmarkStart w:id="79" w:name="_Toc498339417" w:displacedByCustomXml="next"/>
    <w:bookmarkStart w:id="80" w:name="_Toc497302120" w:displacedByCustomXml="next"/>
    <w:bookmarkStart w:id="81" w:name="_Toc497215533" w:displacedByCustomXml="next"/>
    <w:bookmarkStart w:id="82" w:name="_Toc497212949" w:displacedByCustomXml="next"/>
    <w:bookmarkStart w:id="83" w:name="_Toc497209781" w:displacedByCustomXml="next"/>
    <w:bookmarkStart w:id="84" w:name="_Toc497142654" w:displacedByCustomXml="next"/>
    <w:bookmarkStart w:id="85" w:name="_Hlk42013068" w:displacedByCustomXml="next"/>
    <w:bookmarkStart w:id="86" w:name="_Hlk41661236" w:displacedByCustomXml="next"/>
    <w:bookmarkStart w:id="87" w:name="_Toc42093324" w:displacedByCustomXml="next"/>
    <w:bookmarkStart w:id="88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Content>
        <w:p w14:paraId="09C7AE9A" w14:textId="77777777" w:rsidR="00950555" w:rsidRDefault="00AE2123" w:rsidP="0038766D">
          <w:pPr>
            <w:pStyle w:val="TOCHeading"/>
            <w:pBdr>
              <w:bottom w:val="single" w:sz="4" w:space="1" w:color="auto"/>
            </w:pBdr>
            <w:spacing w:before="480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07D830DA6A844AA6AA2625DFBAEA0B3C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Content>
              <w:r w:rsidR="00D43D48">
                <w:rPr>
                  <w:lang w:val="en-US"/>
                </w:rPr>
                <w:t>report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2EF3DE1" w14:textId="170E379F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43" w:history="1">
            <w:r w:rsidR="00950555" w:rsidRPr="007806DB">
              <w:rPr>
                <w:rStyle w:val="Hyperlink"/>
              </w:rPr>
              <w:t>What is this report about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43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3</w:t>
            </w:r>
            <w:r w:rsidR="00950555">
              <w:rPr>
                <w:webHidden/>
              </w:rPr>
              <w:fldChar w:fldCharType="end"/>
            </w:r>
          </w:hyperlink>
        </w:p>
        <w:p w14:paraId="1F25BA81" w14:textId="09060359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44" w:history="1">
            <w:r w:rsidR="00950555" w:rsidRPr="007806DB">
              <w:rPr>
                <w:rStyle w:val="Hyperlink"/>
              </w:rPr>
              <w:t>What did we test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44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5</w:t>
            </w:r>
            <w:r w:rsidR="00950555">
              <w:rPr>
                <w:webHidden/>
              </w:rPr>
              <w:fldChar w:fldCharType="end"/>
            </w:r>
          </w:hyperlink>
        </w:p>
        <w:p w14:paraId="0570B192" w14:textId="141A348C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45" w:history="1">
            <w:r w:rsidR="00950555" w:rsidRPr="007806DB">
              <w:rPr>
                <w:rStyle w:val="Hyperlink"/>
                <w:lang w:val="en-US"/>
              </w:rPr>
              <w:t>Who took part in the test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45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7</w:t>
            </w:r>
            <w:r w:rsidR="00950555">
              <w:rPr>
                <w:webHidden/>
              </w:rPr>
              <w:fldChar w:fldCharType="end"/>
            </w:r>
          </w:hyperlink>
        </w:p>
        <w:p w14:paraId="4F58E530" w14:textId="57AF45C1" w:rsidR="00950555" w:rsidRPr="0058158E" w:rsidRDefault="0058158E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  <w:lang w:val="en-US"/>
            </w:rPr>
            <w:fldChar w:fldCharType="begin"/>
          </w:r>
          <w:r>
            <w:rPr>
              <w:b/>
              <w:lang w:val="en-US"/>
            </w:rPr>
            <w:instrText xml:space="preserve"> HYPERLINK  \l "_How_have_we" </w:instrText>
          </w:r>
          <w:r>
            <w:rPr>
              <w:b/>
              <w:lang w:val="en-US"/>
            </w:rPr>
          </w:r>
          <w:r>
            <w:rPr>
              <w:b/>
              <w:lang w:val="en-US"/>
            </w:rPr>
            <w:fldChar w:fldCharType="separate"/>
          </w:r>
          <w:r w:rsidR="00950555" w:rsidRPr="0058158E">
            <w:rPr>
              <w:rStyle w:val="Hyperlink"/>
              <w:lang w:val="en-US"/>
            </w:rPr>
            <w:t>How have we worked with the community?</w:t>
          </w:r>
          <w:r w:rsidR="00950555" w:rsidRPr="0058158E">
            <w:rPr>
              <w:rStyle w:val="Hyperlink"/>
              <w:webHidden/>
            </w:rPr>
            <w:tab/>
          </w:r>
          <w:r w:rsidR="00950555" w:rsidRPr="0058158E">
            <w:rPr>
              <w:rStyle w:val="Hyperlink"/>
              <w:webHidden/>
            </w:rPr>
            <w:fldChar w:fldCharType="begin"/>
          </w:r>
          <w:r w:rsidR="00950555" w:rsidRPr="0058158E">
            <w:rPr>
              <w:rStyle w:val="Hyperlink"/>
              <w:webHidden/>
            </w:rPr>
            <w:instrText xml:space="preserve"> PAGEREF _Toc135315946 \h </w:instrText>
          </w:r>
          <w:r w:rsidR="00950555" w:rsidRPr="0058158E">
            <w:rPr>
              <w:rStyle w:val="Hyperlink"/>
              <w:webHidden/>
            </w:rPr>
          </w:r>
          <w:r w:rsidR="00950555" w:rsidRPr="0058158E">
            <w:rPr>
              <w:rStyle w:val="Hyperlink"/>
              <w:webHidden/>
            </w:rPr>
            <w:fldChar w:fldCharType="separate"/>
          </w:r>
          <w:r w:rsidR="008F019C" w:rsidRPr="0058158E">
            <w:rPr>
              <w:rStyle w:val="Hyperlink"/>
              <w:webHidden/>
            </w:rPr>
            <w:t>8</w:t>
          </w:r>
          <w:r w:rsidR="00950555" w:rsidRPr="0058158E">
            <w:rPr>
              <w:rStyle w:val="Hyperlink"/>
              <w:webHidden/>
            </w:rPr>
            <w:fldChar w:fldCharType="end"/>
          </w:r>
        </w:p>
        <w:p w14:paraId="205D304A" w14:textId="3093522F" w:rsidR="00950555" w:rsidRDefault="0058158E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  <w:lang w:val="en-US"/>
            </w:rPr>
            <w:fldChar w:fldCharType="end"/>
          </w:r>
          <w:hyperlink w:anchor="_Toc135315947" w:history="1">
            <w:r w:rsidR="00950555" w:rsidRPr="007806DB">
              <w:rPr>
                <w:rStyle w:val="Hyperlink"/>
              </w:rPr>
              <w:t>What did the community tell us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47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9</w:t>
            </w:r>
            <w:r w:rsidR="00950555">
              <w:rPr>
                <w:webHidden/>
              </w:rPr>
              <w:fldChar w:fldCharType="end"/>
            </w:r>
          </w:hyperlink>
        </w:p>
        <w:p w14:paraId="32125628" w14:textId="3C03E801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48" w:history="1">
            <w:r w:rsidR="00950555" w:rsidRPr="007806DB">
              <w:rPr>
                <w:rStyle w:val="Hyperlink"/>
              </w:rPr>
              <w:t>How well did our new computer system work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48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12</w:t>
            </w:r>
            <w:r w:rsidR="00950555">
              <w:rPr>
                <w:webHidden/>
              </w:rPr>
              <w:fldChar w:fldCharType="end"/>
            </w:r>
          </w:hyperlink>
        </w:p>
        <w:p w14:paraId="04801D1E" w14:textId="7391A24E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49" w:history="1">
            <w:r w:rsidR="00950555" w:rsidRPr="007806DB">
              <w:rPr>
                <w:rStyle w:val="Hyperlink"/>
              </w:rPr>
              <w:t>What will happen next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49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13</w:t>
            </w:r>
            <w:r w:rsidR="00950555">
              <w:rPr>
                <w:webHidden/>
              </w:rPr>
              <w:fldChar w:fldCharType="end"/>
            </w:r>
          </w:hyperlink>
        </w:p>
        <w:p w14:paraId="41E9C08B" w14:textId="3B6B360E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50" w:history="1">
            <w:r w:rsidR="00950555" w:rsidRPr="007806DB">
              <w:rPr>
                <w:rStyle w:val="Hyperlink"/>
              </w:rPr>
              <w:t>What are our goals?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50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14</w:t>
            </w:r>
            <w:r w:rsidR="00950555">
              <w:rPr>
                <w:webHidden/>
              </w:rPr>
              <w:fldChar w:fldCharType="end"/>
            </w:r>
          </w:hyperlink>
        </w:p>
        <w:p w14:paraId="3F8C7AA0" w14:textId="3F2B4A8E" w:rsidR="00950555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5315951" w:history="1">
            <w:r w:rsidR="00950555" w:rsidRPr="007806DB">
              <w:rPr>
                <w:rStyle w:val="Hyperlink"/>
              </w:rPr>
              <w:t>More information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51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16</w:t>
            </w:r>
            <w:r w:rsidR="00950555">
              <w:rPr>
                <w:webHidden/>
              </w:rPr>
              <w:fldChar w:fldCharType="end"/>
            </w:r>
          </w:hyperlink>
        </w:p>
        <w:p w14:paraId="62091285" w14:textId="0265AAB0" w:rsidR="00E05DD1" w:rsidRDefault="00000000" w:rsidP="0038766D">
          <w:pPr>
            <w:pStyle w:val="TOC1"/>
            <w:pBdr>
              <w:bottom w:val="single" w:sz="4" w:space="1" w:color="auto"/>
            </w:pBdr>
            <w:spacing w:before="480" w:after="0"/>
          </w:pPr>
          <w:hyperlink w:anchor="_Word_list" w:history="1">
            <w:r w:rsidR="00950555" w:rsidRPr="007806DB">
              <w:rPr>
                <w:rStyle w:val="Hyperlink"/>
              </w:rPr>
              <w:t>Word list</w:t>
            </w:r>
            <w:r w:rsidR="00950555">
              <w:rPr>
                <w:webHidden/>
              </w:rPr>
              <w:tab/>
            </w:r>
            <w:r w:rsidR="00950555">
              <w:rPr>
                <w:webHidden/>
              </w:rPr>
              <w:fldChar w:fldCharType="begin"/>
            </w:r>
            <w:r w:rsidR="00950555">
              <w:rPr>
                <w:webHidden/>
              </w:rPr>
              <w:instrText xml:space="preserve"> PAGEREF _Toc135315952 \h </w:instrText>
            </w:r>
            <w:r w:rsidR="00950555">
              <w:rPr>
                <w:webHidden/>
              </w:rPr>
            </w:r>
            <w:r w:rsidR="00950555">
              <w:rPr>
                <w:webHidden/>
              </w:rPr>
              <w:fldChar w:fldCharType="separate"/>
            </w:r>
            <w:r w:rsidR="008F019C">
              <w:rPr>
                <w:webHidden/>
              </w:rPr>
              <w:t>17</w:t>
            </w:r>
            <w:r w:rsidR="00950555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111854C8" w14:textId="6F88EEAF" w:rsidR="00D01D6C" w:rsidRPr="00717483" w:rsidRDefault="00E05DD1" w:rsidP="0038766D">
      <w:pPr>
        <w:pStyle w:val="Heading2"/>
        <w:spacing w:after="240"/>
      </w:pPr>
      <w:r>
        <w:br w:type="page"/>
      </w:r>
      <w:bookmarkStart w:id="89" w:name="_Toc43391446"/>
      <w:bookmarkStart w:id="90" w:name="_Toc43391495"/>
      <w:bookmarkStart w:id="91" w:name="_Toc135315943"/>
      <w:bookmarkStart w:id="92" w:name="_Toc6390577"/>
      <w:bookmarkStart w:id="93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 w:rsidR="00AC75FD" w:rsidRPr="00717483">
        <w:lastRenderedPageBreak/>
        <w:t>What is th</w:t>
      </w:r>
      <w:bookmarkEnd w:id="89"/>
      <w:bookmarkEnd w:id="90"/>
      <w:r w:rsidR="007B0E1F" w:rsidRPr="00717483">
        <w:t xml:space="preserve">is </w:t>
      </w:r>
      <w:r w:rsidR="00E52F77">
        <w:rPr>
          <w:lang w:val="en-AU"/>
        </w:rPr>
        <w:t>report</w:t>
      </w:r>
      <w:r w:rsidR="007B0E1F" w:rsidRPr="00717483">
        <w:t xml:space="preserve"> about?</w:t>
      </w:r>
      <w:bookmarkEnd w:id="91"/>
    </w:p>
    <w:p w14:paraId="6B3EA632" w14:textId="77777777" w:rsidR="00153D5A" w:rsidRDefault="00153D5A" w:rsidP="00D6254E">
      <w:pPr>
        <w:spacing w:before="240"/>
      </w:pPr>
      <w:r>
        <w:t>We have been using our computer system since</w:t>
      </w:r>
      <w:r>
        <w:rPr>
          <w:rFonts w:ascii="Calibri" w:hAnsi="Calibri" w:cs="Calibri"/>
        </w:rPr>
        <w:t> </w:t>
      </w:r>
      <w:r>
        <w:t>2016.</w:t>
      </w:r>
    </w:p>
    <w:p w14:paraId="5D7AB609" w14:textId="77777777" w:rsidR="00153D5A" w:rsidRDefault="00153D5A" w:rsidP="0038766D">
      <w:r>
        <w:t>It’s old and slow.</w:t>
      </w:r>
    </w:p>
    <w:p w14:paraId="47A66A6F" w14:textId="77777777" w:rsidR="00153D5A" w:rsidRDefault="00153D5A" w:rsidP="0038766D">
      <w:r>
        <w:t>And it doesn’t help people work well together.</w:t>
      </w:r>
    </w:p>
    <w:p w14:paraId="564E0521" w14:textId="3BB4CF0F" w:rsidR="00153D5A" w:rsidRDefault="00153D5A" w:rsidP="0038766D">
      <w:r>
        <w:t xml:space="preserve">We are working with the community to help make sure </w:t>
      </w:r>
      <w:r w:rsidRPr="008B0672">
        <w:rPr>
          <w:rStyle w:val="Strong"/>
        </w:rPr>
        <w:t>participants</w:t>
      </w:r>
      <w:r>
        <w:t xml:space="preserve"> have</w:t>
      </w:r>
      <w:r w:rsidR="0038766D">
        <w:t> </w:t>
      </w:r>
      <w:r>
        <w:t>a</w:t>
      </w:r>
      <w:r w:rsidR="0034594E">
        <w:t> </w:t>
      </w:r>
      <w:r>
        <w:t>better experience.</w:t>
      </w:r>
    </w:p>
    <w:p w14:paraId="0A27B6E8" w14:textId="77777777" w:rsidR="00153D5A" w:rsidRDefault="00153D5A" w:rsidP="0038766D">
      <w:r>
        <w:t>Participants are people with disability who take part in the NDIS.</w:t>
      </w:r>
    </w:p>
    <w:p w14:paraId="30A095AF" w14:textId="77777777" w:rsidR="00153D5A" w:rsidRDefault="00153D5A" w:rsidP="0038766D">
      <w:r>
        <w:t>As part of our work, we created a new computer</w:t>
      </w:r>
      <w:r>
        <w:rPr>
          <w:rFonts w:ascii="Calibri" w:hAnsi="Calibri" w:cs="Calibri"/>
        </w:rPr>
        <w:t> </w:t>
      </w:r>
      <w:r>
        <w:t>system in 2021.</w:t>
      </w:r>
    </w:p>
    <w:p w14:paraId="1B9B2548" w14:textId="77777777" w:rsidR="00153D5A" w:rsidRDefault="00153D5A" w:rsidP="0038766D">
      <w:r w:rsidRPr="00DF0B58">
        <w:t>Participants helped us design the system.</w:t>
      </w:r>
    </w:p>
    <w:p w14:paraId="29F1F24E" w14:textId="77777777" w:rsidR="00153D5A" w:rsidRDefault="00153D5A" w:rsidP="0038766D">
      <w:r>
        <w:t>Our new computer system is:</w:t>
      </w:r>
    </w:p>
    <w:p w14:paraId="41E96830" w14:textId="77777777" w:rsidR="00153D5A" w:rsidRDefault="00153D5A" w:rsidP="0038766D">
      <w:pPr>
        <w:pStyle w:val="ListParagraph"/>
        <w:numPr>
          <w:ilvl w:val="0"/>
          <w:numId w:val="4"/>
        </w:numPr>
      </w:pPr>
      <w:r>
        <w:t>modern</w:t>
      </w:r>
    </w:p>
    <w:p w14:paraId="324EC8B6" w14:textId="77777777" w:rsidR="00153D5A" w:rsidRDefault="00153D5A" w:rsidP="0038766D">
      <w:pPr>
        <w:pStyle w:val="ListParagraph"/>
        <w:numPr>
          <w:ilvl w:val="0"/>
          <w:numId w:val="4"/>
        </w:numPr>
      </w:pPr>
      <w:r>
        <w:t>easier to use.</w:t>
      </w:r>
    </w:p>
    <w:p w14:paraId="1376CEB4" w14:textId="77777777" w:rsidR="00153D5A" w:rsidRDefault="00153D5A" w:rsidP="0038766D">
      <w:r>
        <w:t>It will give participants a better experience.</w:t>
      </w:r>
    </w:p>
    <w:p w14:paraId="4FE48809" w14:textId="77777777" w:rsidR="00153D5A" w:rsidRDefault="00153D5A" w:rsidP="0038766D">
      <w:r>
        <w:t>We wanted to test the new computer system to</w:t>
      </w:r>
      <w:r>
        <w:rPr>
          <w:rFonts w:ascii="Calibri" w:hAnsi="Calibri" w:cs="Calibri"/>
        </w:rPr>
        <w:t> </w:t>
      </w:r>
      <w:r>
        <w:t>make sure it works well.</w:t>
      </w:r>
    </w:p>
    <w:p w14:paraId="0D43A766" w14:textId="77777777" w:rsidR="00153D5A" w:rsidRDefault="00153D5A" w:rsidP="0038766D">
      <w:r>
        <w:t>We started this test in November 2022.</w:t>
      </w:r>
    </w:p>
    <w:p w14:paraId="7779BDA2" w14:textId="77777777" w:rsidR="00153D5A" w:rsidRDefault="00153D5A" w:rsidP="0038766D">
      <w:r>
        <w:t>We only did the test in Tasmania.</w:t>
      </w:r>
    </w:p>
    <w:p w14:paraId="146CD7EE" w14:textId="77777777" w:rsidR="00153D5A" w:rsidRDefault="00153D5A" w:rsidP="0038766D">
      <w:r>
        <w:t>We asked everyone who took part in the test to</w:t>
      </w:r>
      <w:r>
        <w:rPr>
          <w:rFonts w:ascii="Calibri" w:hAnsi="Calibri" w:cs="Calibri"/>
        </w:rPr>
        <w:t> </w:t>
      </w:r>
      <w:r>
        <w:t>share what they thought.</w:t>
      </w:r>
    </w:p>
    <w:p w14:paraId="2EA4847A" w14:textId="77777777" w:rsidR="00153D5A" w:rsidRDefault="00153D5A" w:rsidP="0038766D">
      <w:r>
        <w:t>This included:</w:t>
      </w:r>
    </w:p>
    <w:p w14:paraId="787B0CF1" w14:textId="77777777" w:rsidR="00153D5A" w:rsidRDefault="00153D5A" w:rsidP="0038766D">
      <w:pPr>
        <w:pStyle w:val="ListParagraph"/>
        <w:numPr>
          <w:ilvl w:val="0"/>
          <w:numId w:val="5"/>
        </w:numPr>
      </w:pPr>
      <w:r>
        <w:t>people applying to join the NDIS</w:t>
      </w:r>
    </w:p>
    <w:p w14:paraId="23AC647A" w14:textId="77777777" w:rsidR="00153D5A" w:rsidRDefault="00153D5A" w:rsidP="0038766D">
      <w:pPr>
        <w:pStyle w:val="ListParagraph"/>
        <w:numPr>
          <w:ilvl w:val="0"/>
          <w:numId w:val="5"/>
        </w:numPr>
      </w:pPr>
      <w:r>
        <w:t>participants.</w:t>
      </w:r>
    </w:p>
    <w:p w14:paraId="27975797" w14:textId="77777777" w:rsidR="00153D5A" w:rsidRDefault="00153D5A" w:rsidP="0038766D">
      <w:r>
        <w:t>It also included the disability community.</w:t>
      </w:r>
    </w:p>
    <w:p w14:paraId="74080954" w14:textId="77777777" w:rsidR="00153D5A" w:rsidRDefault="00153D5A" w:rsidP="0038766D">
      <w:pPr>
        <w:spacing w:before="1680"/>
      </w:pPr>
      <w:r>
        <w:lastRenderedPageBreak/>
        <w:t xml:space="preserve">The test included </w:t>
      </w:r>
      <w:r w:rsidRPr="00B81350">
        <w:rPr>
          <w:rStyle w:val="Strong"/>
        </w:rPr>
        <w:t>providers</w:t>
      </w:r>
      <w:r w:rsidRPr="00890CE7">
        <w:t>.</w:t>
      </w:r>
    </w:p>
    <w:p w14:paraId="735AD4AC" w14:textId="77777777" w:rsidR="00153D5A" w:rsidRDefault="00153D5A" w:rsidP="0038766D">
      <w:r>
        <w:t>Providers support people with disability by</w:t>
      </w:r>
      <w:r>
        <w:rPr>
          <w:rFonts w:ascii="Calibri" w:hAnsi="Calibri" w:cs="Calibri"/>
        </w:rPr>
        <w:t> </w:t>
      </w:r>
      <w:r>
        <w:t>delivering a service.</w:t>
      </w:r>
    </w:p>
    <w:p w14:paraId="7E9DBFBE" w14:textId="77777777" w:rsidR="00153D5A" w:rsidRDefault="00153D5A" w:rsidP="0038766D">
      <w:r>
        <w:t xml:space="preserve">And the test included our: </w:t>
      </w:r>
    </w:p>
    <w:p w14:paraId="04D1E692" w14:textId="77777777" w:rsidR="00153D5A" w:rsidRDefault="00153D5A" w:rsidP="0038766D">
      <w:pPr>
        <w:pStyle w:val="ListParagraph"/>
        <w:numPr>
          <w:ilvl w:val="0"/>
          <w:numId w:val="24"/>
        </w:numPr>
      </w:pPr>
      <w:r w:rsidRPr="00B81350">
        <w:t>staff</w:t>
      </w:r>
    </w:p>
    <w:p w14:paraId="03871CF9" w14:textId="329424BA" w:rsidR="00153D5A" w:rsidRDefault="00153D5A" w:rsidP="0038766D">
      <w:pPr>
        <w:pStyle w:val="ListParagraph"/>
        <w:numPr>
          <w:ilvl w:val="0"/>
          <w:numId w:val="5"/>
        </w:numPr>
      </w:pPr>
      <w:r>
        <w:rPr>
          <w:rStyle w:val="Strong"/>
        </w:rPr>
        <w:t xml:space="preserve">NDIS </w:t>
      </w:r>
      <w:r w:rsidRPr="007F4806">
        <w:rPr>
          <w:rStyle w:val="Strong"/>
        </w:rPr>
        <w:t>partners</w:t>
      </w:r>
      <w:r>
        <w:t>.</w:t>
      </w:r>
    </w:p>
    <w:p w14:paraId="716F3D31" w14:textId="77777777" w:rsidR="00153D5A" w:rsidRDefault="00153D5A" w:rsidP="0038766D">
      <w:pPr>
        <w:ind w:left="720"/>
      </w:pPr>
      <w:r>
        <w:t>NDIS partners are people who help others find and use services.</w:t>
      </w:r>
    </w:p>
    <w:p w14:paraId="538B7E9B" w14:textId="77777777" w:rsidR="00153D5A" w:rsidRDefault="00153D5A" w:rsidP="0038766D">
      <w:r>
        <w:t>This report explains what we learned between:</w:t>
      </w:r>
    </w:p>
    <w:p w14:paraId="2984D940" w14:textId="77777777" w:rsidR="00153D5A" w:rsidRDefault="00153D5A" w:rsidP="0038766D">
      <w:pPr>
        <w:pStyle w:val="ListParagraph"/>
        <w:numPr>
          <w:ilvl w:val="0"/>
          <w:numId w:val="5"/>
        </w:numPr>
      </w:pPr>
      <w:r>
        <w:t>November 2022</w:t>
      </w:r>
    </w:p>
    <w:p w14:paraId="688F3707" w14:textId="77777777" w:rsidR="00153D5A" w:rsidRDefault="00153D5A" w:rsidP="0038766D">
      <w:pPr>
        <w:pStyle w:val="ListParagraph"/>
        <w:numPr>
          <w:ilvl w:val="0"/>
          <w:numId w:val="5"/>
        </w:numPr>
      </w:pPr>
      <w:r>
        <w:t>March 2023.</w:t>
      </w:r>
    </w:p>
    <w:p w14:paraId="5253800B" w14:textId="77777777" w:rsidR="00267359" w:rsidRDefault="00267359" w:rsidP="0038766D">
      <w:pPr>
        <w:rPr>
          <w:rFonts w:cs="Times New Roman"/>
          <w:b/>
          <w:bCs/>
          <w:sz w:val="32"/>
          <w:szCs w:val="26"/>
        </w:rPr>
      </w:pPr>
      <w:r>
        <w:br w:type="page"/>
      </w:r>
    </w:p>
    <w:p w14:paraId="22E18A4B" w14:textId="4C31573D" w:rsidR="008B0672" w:rsidRDefault="008B0672" w:rsidP="0038766D">
      <w:pPr>
        <w:pStyle w:val="Heading2"/>
        <w:spacing w:after="240"/>
      </w:pPr>
      <w:bookmarkStart w:id="94" w:name="_Toc135315944"/>
      <w:r w:rsidRPr="00EC319E">
        <w:lastRenderedPageBreak/>
        <w:t xml:space="preserve">What </w:t>
      </w:r>
      <w:r w:rsidR="00601B1F">
        <w:rPr>
          <w:lang w:val="en-AU"/>
        </w:rPr>
        <w:t>did</w:t>
      </w:r>
      <w:r w:rsidRPr="00EC319E">
        <w:t xml:space="preserve"> we test?</w:t>
      </w:r>
      <w:bookmarkEnd w:id="94"/>
    </w:p>
    <w:p w14:paraId="3005468F" w14:textId="77777777" w:rsidR="00153D5A" w:rsidRDefault="00153D5A" w:rsidP="00D6254E">
      <w:pPr>
        <w:spacing w:before="240"/>
      </w:pPr>
      <w:r>
        <w:t>We tested 4 things.</w:t>
      </w:r>
    </w:p>
    <w:p w14:paraId="5570B171" w14:textId="77777777" w:rsidR="00153D5A" w:rsidRDefault="00153D5A" w:rsidP="0038766D">
      <w:pPr>
        <w:ind w:left="322" w:hanging="322"/>
      </w:pPr>
      <w:r>
        <w:t>1. We tested some of the features of our new computer system.</w:t>
      </w:r>
    </w:p>
    <w:p w14:paraId="5F541F8E" w14:textId="6CD0E020" w:rsidR="00153D5A" w:rsidRDefault="00153D5A" w:rsidP="0038766D">
      <w:pPr>
        <w:ind w:left="316"/>
      </w:pPr>
      <w:r>
        <w:t>For example, how well it keeps all of a</w:t>
      </w:r>
      <w:r>
        <w:rPr>
          <w:rFonts w:ascii="Calibri" w:hAnsi="Calibri" w:cs="Calibri"/>
        </w:rPr>
        <w:t> </w:t>
      </w:r>
      <w:r>
        <w:t>participant’s information in</w:t>
      </w:r>
      <w:r w:rsidR="0034594E">
        <w:t> </w:t>
      </w:r>
      <w:r>
        <w:t>one</w:t>
      </w:r>
      <w:r w:rsidR="0034594E">
        <w:t> </w:t>
      </w:r>
      <w:r>
        <w:t>place.</w:t>
      </w:r>
    </w:p>
    <w:p w14:paraId="394B6CD1" w14:textId="77777777" w:rsidR="00153D5A" w:rsidRDefault="00153D5A" w:rsidP="0038766D">
      <w:pPr>
        <w:ind w:left="316"/>
      </w:pPr>
      <w:r>
        <w:t>This included information about:</w:t>
      </w:r>
    </w:p>
    <w:p w14:paraId="1D9A6CCA" w14:textId="77777777" w:rsidR="00153D5A" w:rsidRDefault="00153D5A" w:rsidP="0038766D">
      <w:pPr>
        <w:pStyle w:val="ListParagraph"/>
        <w:numPr>
          <w:ilvl w:val="0"/>
          <w:numId w:val="3"/>
        </w:numPr>
        <w:ind w:left="1025"/>
      </w:pPr>
      <w:r>
        <w:t>the participant</w:t>
      </w:r>
    </w:p>
    <w:p w14:paraId="484C3336" w14:textId="77777777" w:rsidR="00153D5A" w:rsidRDefault="00153D5A" w:rsidP="0038766D">
      <w:pPr>
        <w:pStyle w:val="ListParagraph"/>
        <w:numPr>
          <w:ilvl w:val="0"/>
          <w:numId w:val="3"/>
        </w:numPr>
        <w:ind w:left="1025"/>
      </w:pPr>
      <w:r>
        <w:t>their plan</w:t>
      </w:r>
    </w:p>
    <w:p w14:paraId="2E557071" w14:textId="77777777" w:rsidR="00153D5A" w:rsidRDefault="00153D5A" w:rsidP="0038766D">
      <w:pPr>
        <w:pStyle w:val="ListParagraph"/>
        <w:numPr>
          <w:ilvl w:val="0"/>
          <w:numId w:val="3"/>
        </w:numPr>
        <w:ind w:left="1025"/>
      </w:pPr>
      <w:r>
        <w:t>any questions they’ve asked us.</w:t>
      </w:r>
    </w:p>
    <w:p w14:paraId="1EC76004" w14:textId="56A73DE8" w:rsidR="00153D5A" w:rsidRDefault="00153D5A" w:rsidP="0038766D">
      <w:pPr>
        <w:ind w:left="316"/>
      </w:pPr>
      <w:r>
        <w:t>And using the computer system to pay for the services and supports in</w:t>
      </w:r>
      <w:r w:rsidR="0034594E">
        <w:t> </w:t>
      </w:r>
      <w:r>
        <w:t>the participant’s plan.</w:t>
      </w:r>
    </w:p>
    <w:p w14:paraId="61BB3F6F" w14:textId="77777777" w:rsidR="00153D5A" w:rsidRDefault="00153D5A" w:rsidP="0038766D">
      <w:pPr>
        <w:ind w:left="322" w:hanging="322"/>
      </w:pPr>
      <w:r>
        <w:t>2. We tested how well our new computer system works with the new:</w:t>
      </w:r>
    </w:p>
    <w:p w14:paraId="677D7830" w14:textId="77777777" w:rsidR="00153D5A" w:rsidRDefault="00153D5A" w:rsidP="0038766D">
      <w:pPr>
        <w:pStyle w:val="ListParagraph"/>
        <w:numPr>
          <w:ilvl w:val="0"/>
          <w:numId w:val="3"/>
        </w:numPr>
        <w:ind w:left="1025"/>
      </w:pPr>
      <w:r>
        <w:t>my NDIS portal</w:t>
      </w:r>
    </w:p>
    <w:p w14:paraId="5378B4BC" w14:textId="77777777" w:rsidR="00153D5A" w:rsidRDefault="00153D5A" w:rsidP="0038766D">
      <w:pPr>
        <w:pStyle w:val="ListParagraph"/>
        <w:numPr>
          <w:ilvl w:val="0"/>
          <w:numId w:val="3"/>
        </w:numPr>
        <w:ind w:left="1025"/>
      </w:pPr>
      <w:r>
        <w:t>my NDIS app.</w:t>
      </w:r>
    </w:p>
    <w:p w14:paraId="58BA6E55" w14:textId="77777777" w:rsidR="00153D5A" w:rsidRDefault="00153D5A" w:rsidP="0038766D">
      <w:r>
        <w:t>The my NDIS portal and app are part of our</w:t>
      </w:r>
      <w:r>
        <w:rPr>
          <w:rFonts w:ascii="Calibri" w:hAnsi="Calibri" w:cs="Calibri"/>
        </w:rPr>
        <w:t> </w:t>
      </w:r>
      <w:r>
        <w:t>website.</w:t>
      </w:r>
    </w:p>
    <w:p w14:paraId="03278B26" w14:textId="77777777" w:rsidR="00153D5A" w:rsidRDefault="00153D5A" w:rsidP="0038766D">
      <w:r>
        <w:t>You can use them to:</w:t>
      </w:r>
    </w:p>
    <w:p w14:paraId="1F11E33C" w14:textId="77777777" w:rsidR="00153D5A" w:rsidRDefault="00153D5A" w:rsidP="0038766D">
      <w:pPr>
        <w:pStyle w:val="ListParagraph"/>
        <w:numPr>
          <w:ilvl w:val="0"/>
          <w:numId w:val="3"/>
        </w:numPr>
      </w:pPr>
      <w:r>
        <w:t>check your information</w:t>
      </w:r>
    </w:p>
    <w:p w14:paraId="0C4731A5" w14:textId="77777777" w:rsidR="00153D5A" w:rsidRDefault="00153D5A" w:rsidP="0038766D">
      <w:pPr>
        <w:pStyle w:val="ListParagraph"/>
        <w:numPr>
          <w:ilvl w:val="0"/>
          <w:numId w:val="3"/>
        </w:numPr>
      </w:pPr>
      <w:r>
        <w:t>pay providers.</w:t>
      </w:r>
    </w:p>
    <w:p w14:paraId="22483DF1" w14:textId="1EC7F05F" w:rsidR="00153D5A" w:rsidRDefault="00153D5A" w:rsidP="0038766D">
      <w:pPr>
        <w:ind w:left="322" w:hanging="322"/>
      </w:pPr>
      <w:r>
        <w:t>3. We tested new ways for our staff and NDIS partners to work with</w:t>
      </w:r>
      <w:r w:rsidR="0034594E">
        <w:t> </w:t>
      </w:r>
      <w:r>
        <w:t>people</w:t>
      </w:r>
      <w:r w:rsidR="0034594E">
        <w:t> </w:t>
      </w:r>
      <w:r>
        <w:t>with disability.</w:t>
      </w:r>
    </w:p>
    <w:p w14:paraId="487D0677" w14:textId="77777777" w:rsidR="00153D5A" w:rsidRDefault="00153D5A" w:rsidP="0038766D">
      <w:pPr>
        <w:ind w:left="316"/>
      </w:pPr>
      <w:r>
        <w:t>This included how we support people to</w:t>
      </w:r>
      <w:r>
        <w:rPr>
          <w:rFonts w:ascii="Calibri" w:hAnsi="Calibri" w:cs="Calibri"/>
        </w:rPr>
        <w:t> </w:t>
      </w:r>
      <w:r>
        <w:t>find</w:t>
      </w:r>
      <w:r>
        <w:rPr>
          <w:rFonts w:ascii="Calibri" w:hAnsi="Calibri" w:cs="Calibri"/>
        </w:rPr>
        <w:t> </w:t>
      </w:r>
      <w:r>
        <w:t>and</w:t>
      </w:r>
      <w:r>
        <w:rPr>
          <w:rFonts w:ascii="Calibri" w:hAnsi="Calibri" w:cs="Calibri"/>
        </w:rPr>
        <w:t> </w:t>
      </w:r>
      <w:r>
        <w:t>use:</w:t>
      </w:r>
    </w:p>
    <w:p w14:paraId="7F6DDABE" w14:textId="77777777" w:rsidR="00153D5A" w:rsidRPr="00890CE7" w:rsidRDefault="00153D5A" w:rsidP="0038766D">
      <w:pPr>
        <w:pStyle w:val="ListParagraph"/>
        <w:numPr>
          <w:ilvl w:val="0"/>
          <w:numId w:val="25"/>
        </w:numPr>
        <w:ind w:left="1025"/>
      </w:pPr>
      <w:r w:rsidRPr="00890CE7">
        <w:t>community services</w:t>
      </w:r>
    </w:p>
    <w:p w14:paraId="346DB139" w14:textId="77777777" w:rsidR="00153D5A" w:rsidRPr="00890CE7" w:rsidRDefault="00153D5A" w:rsidP="0038766D">
      <w:pPr>
        <w:pStyle w:val="ListParagraph"/>
        <w:numPr>
          <w:ilvl w:val="0"/>
          <w:numId w:val="25"/>
        </w:numPr>
        <w:ind w:left="1025"/>
      </w:pPr>
      <w:r w:rsidRPr="00890CE7">
        <w:t>government services.</w:t>
      </w:r>
    </w:p>
    <w:p w14:paraId="6F349778" w14:textId="77777777" w:rsidR="00153D5A" w:rsidRDefault="00153D5A" w:rsidP="0038766D">
      <w:pPr>
        <w:spacing w:before="600"/>
        <w:ind w:left="316"/>
      </w:pPr>
      <w:r>
        <w:lastRenderedPageBreak/>
        <w:t>This also included how we support participants to:</w:t>
      </w:r>
    </w:p>
    <w:p w14:paraId="4FA3C689" w14:textId="77777777" w:rsidR="00153D5A" w:rsidRDefault="00153D5A" w:rsidP="0038766D">
      <w:pPr>
        <w:pStyle w:val="ListParagraph"/>
        <w:numPr>
          <w:ilvl w:val="0"/>
          <w:numId w:val="7"/>
        </w:numPr>
        <w:ind w:left="1025"/>
      </w:pPr>
      <w:r>
        <w:t>apply for the NDIS</w:t>
      </w:r>
    </w:p>
    <w:p w14:paraId="59045DFE" w14:textId="77777777" w:rsidR="00153D5A" w:rsidRDefault="00153D5A" w:rsidP="0038766D">
      <w:pPr>
        <w:pStyle w:val="ListParagraph"/>
        <w:numPr>
          <w:ilvl w:val="0"/>
          <w:numId w:val="7"/>
        </w:numPr>
        <w:ind w:left="1025"/>
      </w:pPr>
      <w:r>
        <w:t>create an NDIS plan</w:t>
      </w:r>
    </w:p>
    <w:p w14:paraId="1796CC84" w14:textId="77777777" w:rsidR="00153D5A" w:rsidRDefault="00153D5A" w:rsidP="0038766D">
      <w:pPr>
        <w:pStyle w:val="ListParagraph"/>
        <w:numPr>
          <w:ilvl w:val="0"/>
          <w:numId w:val="7"/>
        </w:numPr>
        <w:ind w:left="1025"/>
      </w:pPr>
      <w:r>
        <w:t>use their plan.</w:t>
      </w:r>
    </w:p>
    <w:p w14:paraId="0F30A55E" w14:textId="77777777" w:rsidR="00153D5A" w:rsidRDefault="00153D5A" w:rsidP="0038766D">
      <w:r>
        <w:t>4. We tested new ways for providers to do things.</w:t>
      </w:r>
    </w:p>
    <w:p w14:paraId="5844D094" w14:textId="77777777" w:rsidR="00153D5A" w:rsidRDefault="00153D5A" w:rsidP="0038766D">
      <w:pPr>
        <w:ind w:left="316"/>
      </w:pPr>
      <w:r>
        <w:t>This included:</w:t>
      </w:r>
    </w:p>
    <w:p w14:paraId="630297E7" w14:textId="77777777" w:rsidR="00153D5A" w:rsidRDefault="00153D5A" w:rsidP="0038766D">
      <w:pPr>
        <w:pStyle w:val="ListParagraph"/>
        <w:numPr>
          <w:ilvl w:val="0"/>
          <w:numId w:val="6"/>
        </w:numPr>
        <w:ind w:left="1025"/>
      </w:pPr>
      <w:r>
        <w:t>a new provider portal</w:t>
      </w:r>
    </w:p>
    <w:p w14:paraId="758A6676" w14:textId="77777777" w:rsidR="00153D5A" w:rsidRDefault="00153D5A" w:rsidP="0038766D">
      <w:pPr>
        <w:pStyle w:val="ListParagraph"/>
        <w:numPr>
          <w:ilvl w:val="0"/>
          <w:numId w:val="6"/>
        </w:numPr>
        <w:ind w:left="1025"/>
      </w:pPr>
      <w:r>
        <w:t>updating support categories that providers use</w:t>
      </w:r>
    </w:p>
    <w:p w14:paraId="5989AC22" w14:textId="77777777" w:rsidR="00153D5A" w:rsidRDefault="00153D5A" w:rsidP="0038766D">
      <w:pPr>
        <w:pStyle w:val="ListParagraph"/>
        <w:numPr>
          <w:ilvl w:val="0"/>
          <w:numId w:val="6"/>
        </w:numPr>
        <w:ind w:left="1025"/>
      </w:pPr>
      <w:r>
        <w:t xml:space="preserve">new ways for providers </w:t>
      </w:r>
      <w:r w:rsidRPr="00656017">
        <w:t>to</w:t>
      </w:r>
      <w:r w:rsidRPr="00656017">
        <w:rPr>
          <w:rFonts w:ascii="Calibri" w:hAnsi="Calibri" w:cs="Calibri"/>
        </w:rPr>
        <w:t> </w:t>
      </w:r>
      <w:r w:rsidRPr="00656017">
        <w:t>share information with us.</w:t>
      </w:r>
    </w:p>
    <w:p w14:paraId="3D1E9BAD" w14:textId="77777777" w:rsidR="00C42ACE" w:rsidRDefault="00C42ACE" w:rsidP="0038766D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2069793C" w14:textId="2A5940FB" w:rsidR="007F4962" w:rsidRDefault="00267359" w:rsidP="0038766D">
      <w:pPr>
        <w:pStyle w:val="Heading2"/>
        <w:spacing w:after="240"/>
      </w:pPr>
      <w:bookmarkStart w:id="95" w:name="_Toc135315945"/>
      <w:r w:rsidRPr="00EC319E">
        <w:rPr>
          <w:lang w:val="en-US"/>
        </w:rPr>
        <w:lastRenderedPageBreak/>
        <w:t xml:space="preserve">Who </w:t>
      </w:r>
      <w:r w:rsidR="00601B1F">
        <w:rPr>
          <w:lang w:val="en-US"/>
        </w:rPr>
        <w:t>took</w:t>
      </w:r>
      <w:r w:rsidRPr="00EC319E">
        <w:rPr>
          <w:lang w:val="en-US"/>
        </w:rPr>
        <w:t xml:space="preserve"> part in the test?</w:t>
      </w:r>
      <w:bookmarkEnd w:id="95"/>
    </w:p>
    <w:p w14:paraId="3107353A" w14:textId="77777777" w:rsidR="00153D5A" w:rsidRDefault="00153D5A" w:rsidP="00D6254E">
      <w:pPr>
        <w:spacing w:before="240"/>
      </w:pPr>
      <w:r>
        <w:t>More than 1,600 people took part in the test.</w:t>
      </w:r>
    </w:p>
    <w:p w14:paraId="7C91C3D0" w14:textId="77777777" w:rsidR="00153D5A" w:rsidRPr="001A0DE6" w:rsidRDefault="00153D5A" w:rsidP="0038766D">
      <w:r w:rsidRPr="001A0DE6">
        <w:t xml:space="preserve">People </w:t>
      </w:r>
      <w:r>
        <w:t xml:space="preserve">with disability </w:t>
      </w:r>
      <w:r w:rsidRPr="001A0DE6">
        <w:t>took part in the</w:t>
      </w:r>
      <w:r w:rsidRPr="001A0DE6">
        <w:rPr>
          <w:rFonts w:ascii="Calibri" w:hAnsi="Calibri" w:cs="Calibri"/>
        </w:rPr>
        <w:t> </w:t>
      </w:r>
      <w:r w:rsidRPr="001A0DE6">
        <w:t>test</w:t>
      </w:r>
      <w:r w:rsidRPr="001A0DE6">
        <w:rPr>
          <w:rFonts w:ascii="Calibri" w:hAnsi="Calibri" w:cs="Calibri"/>
        </w:rPr>
        <w:t> </w:t>
      </w:r>
      <w:r w:rsidRPr="001A0DE6">
        <w:t>if they:</w:t>
      </w:r>
    </w:p>
    <w:p w14:paraId="7F120948" w14:textId="77777777" w:rsidR="00153D5A" w:rsidRPr="00CC20AF" w:rsidRDefault="00153D5A" w:rsidP="0038766D">
      <w:pPr>
        <w:pStyle w:val="ListParagraph"/>
        <w:numPr>
          <w:ilvl w:val="0"/>
          <w:numId w:val="23"/>
        </w:numPr>
        <w:rPr>
          <w:spacing w:val="-2"/>
        </w:rPr>
      </w:pPr>
      <w:r w:rsidRPr="00CC20AF">
        <w:rPr>
          <w:spacing w:val="-2"/>
        </w:rPr>
        <w:t>contacted the NDIS to find out about support</w:t>
      </w:r>
    </w:p>
    <w:p w14:paraId="71FAFFC5" w14:textId="77777777" w:rsidR="00153D5A" w:rsidRPr="001A0DE6" w:rsidRDefault="00153D5A" w:rsidP="0038766D">
      <w:pPr>
        <w:pStyle w:val="ListParagraph"/>
        <w:numPr>
          <w:ilvl w:val="0"/>
          <w:numId w:val="23"/>
        </w:numPr>
      </w:pPr>
      <w:r w:rsidRPr="001A0DE6">
        <w:t>applied to join the NDIS.</w:t>
      </w:r>
    </w:p>
    <w:p w14:paraId="45332912" w14:textId="775D1FFC" w:rsidR="00153D5A" w:rsidRDefault="00153D5A" w:rsidP="0038766D">
      <w:r>
        <w:t>Participants took part in the test if:</w:t>
      </w:r>
    </w:p>
    <w:p w14:paraId="56BB5ECB" w14:textId="77777777" w:rsidR="00153D5A" w:rsidRDefault="00153D5A" w:rsidP="0038766D">
      <w:pPr>
        <w:pStyle w:val="listintro"/>
        <w:numPr>
          <w:ilvl w:val="0"/>
          <w:numId w:val="8"/>
        </w:numPr>
        <w:spacing w:before="120" w:after="120"/>
      </w:pPr>
      <w:r>
        <w:t>their plan was due to finish</w:t>
      </w:r>
    </w:p>
    <w:p w14:paraId="6D3087FB" w14:textId="77777777" w:rsidR="00153D5A" w:rsidRDefault="00153D5A" w:rsidP="0038766D">
      <w:pPr>
        <w:pStyle w:val="listintro"/>
        <w:numPr>
          <w:ilvl w:val="0"/>
          <w:numId w:val="8"/>
        </w:numPr>
        <w:spacing w:before="120" w:after="120"/>
      </w:pPr>
      <w:r>
        <w:t>they wanted to change their plan.</w:t>
      </w:r>
    </w:p>
    <w:p w14:paraId="097E0376" w14:textId="77777777" w:rsidR="00153D5A" w:rsidRDefault="00153D5A" w:rsidP="0038766D">
      <w:pPr>
        <w:pStyle w:val="listintro"/>
        <w:spacing w:before="0"/>
      </w:pPr>
      <w:r>
        <w:t>The test included:</w:t>
      </w:r>
    </w:p>
    <w:p w14:paraId="425776F2" w14:textId="77777777" w:rsidR="00153D5A" w:rsidRDefault="00153D5A" w:rsidP="0038766D">
      <w:pPr>
        <w:pStyle w:val="ListParagraph"/>
        <w:numPr>
          <w:ilvl w:val="0"/>
          <w:numId w:val="26"/>
        </w:numPr>
      </w:pPr>
      <w:r>
        <w:t>more than 760 people aged 18 years old or</w:t>
      </w:r>
      <w:r>
        <w:rPr>
          <w:rFonts w:ascii="Calibri" w:hAnsi="Calibri" w:cs="Calibri"/>
        </w:rPr>
        <w:t> </w:t>
      </w:r>
      <w:r>
        <w:t>younger</w:t>
      </w:r>
    </w:p>
    <w:p w14:paraId="307AFAC8" w14:textId="77777777" w:rsidR="00153D5A" w:rsidRDefault="00153D5A" w:rsidP="0038766D">
      <w:pPr>
        <w:pStyle w:val="ListParagraph"/>
        <w:numPr>
          <w:ilvl w:val="0"/>
          <w:numId w:val="26"/>
        </w:numPr>
      </w:pPr>
      <w:r>
        <w:t>almost 160 First Nations peoples</w:t>
      </w:r>
    </w:p>
    <w:p w14:paraId="78F38E77" w14:textId="77777777" w:rsidR="00153D5A" w:rsidRDefault="00153D5A" w:rsidP="0038766D">
      <w:pPr>
        <w:pStyle w:val="ListParagraph"/>
        <w:numPr>
          <w:ilvl w:val="0"/>
          <w:numId w:val="26"/>
        </w:numPr>
      </w:pPr>
      <w:r>
        <w:t>more than 600 women.</w:t>
      </w:r>
    </w:p>
    <w:p w14:paraId="32AD53D5" w14:textId="77777777" w:rsidR="00153D5A" w:rsidRDefault="00153D5A" w:rsidP="0038766D">
      <w:r>
        <w:t>The people who took part in the test also had different types of disability.</w:t>
      </w:r>
    </w:p>
    <w:p w14:paraId="3E75DBBC" w14:textId="77777777" w:rsidR="00153D5A" w:rsidRDefault="00153D5A" w:rsidP="0038766D">
      <w:r>
        <w:t xml:space="preserve">For example, more than 530 people had </w:t>
      </w:r>
      <w:r w:rsidRPr="006E7369">
        <w:rPr>
          <w:rStyle w:val="Strong"/>
        </w:rPr>
        <w:t>autism</w:t>
      </w:r>
      <w:r>
        <w:t>.</w:t>
      </w:r>
    </w:p>
    <w:p w14:paraId="4A7B8E78" w14:textId="77777777" w:rsidR="00153D5A" w:rsidRDefault="00153D5A" w:rsidP="0038766D">
      <w:r>
        <w:t>Autism is a disability that affects how you:</w:t>
      </w:r>
    </w:p>
    <w:p w14:paraId="01155CE7" w14:textId="77777777" w:rsidR="00153D5A" w:rsidRDefault="00153D5A" w:rsidP="0038766D">
      <w:pPr>
        <w:pStyle w:val="ListParagraph"/>
        <w:numPr>
          <w:ilvl w:val="0"/>
          <w:numId w:val="9"/>
        </w:numPr>
      </w:pPr>
      <w:r>
        <w:t>think</w:t>
      </w:r>
    </w:p>
    <w:p w14:paraId="2B99AC16" w14:textId="77777777" w:rsidR="00153D5A" w:rsidRDefault="00153D5A" w:rsidP="0038766D">
      <w:pPr>
        <w:pStyle w:val="ListParagraph"/>
        <w:numPr>
          <w:ilvl w:val="0"/>
          <w:numId w:val="9"/>
        </w:numPr>
      </w:pPr>
      <w:r>
        <w:t>feel</w:t>
      </w:r>
    </w:p>
    <w:p w14:paraId="416B9B3D" w14:textId="77777777" w:rsidR="00153D5A" w:rsidRDefault="00153D5A" w:rsidP="0038766D">
      <w:pPr>
        <w:pStyle w:val="ListParagraph"/>
        <w:numPr>
          <w:ilvl w:val="0"/>
          <w:numId w:val="9"/>
        </w:numPr>
      </w:pPr>
      <w:r>
        <w:t>communicate</w:t>
      </w:r>
    </w:p>
    <w:p w14:paraId="582F50EF" w14:textId="77777777" w:rsidR="00153D5A" w:rsidRDefault="00153D5A" w:rsidP="0038766D">
      <w:pPr>
        <w:pStyle w:val="ListParagraph"/>
        <w:numPr>
          <w:ilvl w:val="0"/>
          <w:numId w:val="9"/>
        </w:numPr>
      </w:pPr>
      <w:r>
        <w:t>connect and deal with others.</w:t>
      </w:r>
    </w:p>
    <w:p w14:paraId="75F8661A" w14:textId="77777777" w:rsidR="0034594E" w:rsidRDefault="0034594E" w:rsidP="0038766D">
      <w:pPr>
        <w:spacing w:before="0" w:after="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bookmarkStart w:id="96" w:name="_Toc135315946"/>
      <w:r>
        <w:rPr>
          <w:lang w:val="en-US"/>
        </w:rPr>
        <w:br w:type="page"/>
      </w:r>
    </w:p>
    <w:p w14:paraId="0486E075" w14:textId="4BAAE3F7" w:rsidR="00EC319E" w:rsidRPr="00DE21DC" w:rsidRDefault="000F086C" w:rsidP="0038766D">
      <w:pPr>
        <w:pStyle w:val="Heading2"/>
      </w:pPr>
      <w:bookmarkStart w:id="97" w:name="_How_have_we"/>
      <w:bookmarkEnd w:id="97"/>
      <w:r>
        <w:rPr>
          <w:lang w:val="en-US"/>
        </w:rPr>
        <w:lastRenderedPageBreak/>
        <w:t>How have we worked with the community</w:t>
      </w:r>
      <w:r w:rsidR="003C6CE0">
        <w:rPr>
          <w:lang w:val="en-US"/>
        </w:rPr>
        <w:t>?</w:t>
      </w:r>
      <w:bookmarkEnd w:id="96"/>
    </w:p>
    <w:p w14:paraId="3FEC9D48" w14:textId="77777777" w:rsidR="00153D5A" w:rsidRDefault="00153D5A" w:rsidP="00D6254E">
      <w:pPr>
        <w:spacing w:before="240"/>
      </w:pPr>
      <w:r>
        <w:t>We asked people who took part in the test to</w:t>
      </w:r>
      <w:r>
        <w:rPr>
          <w:rFonts w:ascii="Calibri" w:hAnsi="Calibri" w:cs="Calibri"/>
        </w:rPr>
        <w:t> </w:t>
      </w:r>
      <w:r>
        <w:t>share what they thought.</w:t>
      </w:r>
    </w:p>
    <w:p w14:paraId="735AA99F" w14:textId="77777777" w:rsidR="00153D5A" w:rsidRDefault="00153D5A" w:rsidP="0038766D">
      <w:r>
        <w:t>We wanted to find out:</w:t>
      </w:r>
    </w:p>
    <w:p w14:paraId="782A2A20" w14:textId="77777777" w:rsidR="00153D5A" w:rsidRDefault="00153D5A" w:rsidP="0038766D">
      <w:pPr>
        <w:pStyle w:val="ListParagraph"/>
        <w:numPr>
          <w:ilvl w:val="0"/>
          <w:numId w:val="10"/>
        </w:numPr>
      </w:pPr>
      <w:r>
        <w:t>what worked well</w:t>
      </w:r>
    </w:p>
    <w:p w14:paraId="049F0716" w14:textId="77777777" w:rsidR="00153D5A" w:rsidRDefault="00153D5A" w:rsidP="0038766D">
      <w:pPr>
        <w:pStyle w:val="ListParagraph"/>
        <w:numPr>
          <w:ilvl w:val="0"/>
          <w:numId w:val="10"/>
        </w:numPr>
      </w:pPr>
      <w:r>
        <w:t>what we could do better.</w:t>
      </w:r>
    </w:p>
    <w:p w14:paraId="63DF9B66" w14:textId="77777777" w:rsidR="00153D5A" w:rsidRDefault="00153D5A" w:rsidP="0038766D">
      <w:r>
        <w:t>We also wanted to find out how we can help people around Australia get ready for the new computer system.</w:t>
      </w:r>
    </w:p>
    <w:p w14:paraId="1459920A" w14:textId="77777777" w:rsidR="00153D5A" w:rsidRPr="00D25E56" w:rsidRDefault="00153D5A" w:rsidP="0038766D">
      <w:pPr>
        <w:rPr>
          <w:spacing w:val="-2"/>
        </w:rPr>
      </w:pPr>
      <w:r w:rsidRPr="00D25E56">
        <w:rPr>
          <w:spacing w:val="-2"/>
        </w:rPr>
        <w:t>This includes everyone who connects with the</w:t>
      </w:r>
      <w:r w:rsidRPr="00D25E56">
        <w:rPr>
          <w:rFonts w:ascii="Calibri" w:hAnsi="Calibri" w:cs="Calibri"/>
          <w:spacing w:val="-2"/>
        </w:rPr>
        <w:t xml:space="preserve"> </w:t>
      </w:r>
      <w:r w:rsidRPr="00D25E56">
        <w:rPr>
          <w:spacing w:val="-2"/>
        </w:rPr>
        <w:t>NDIS.</w:t>
      </w:r>
    </w:p>
    <w:p w14:paraId="4B445862" w14:textId="77777777" w:rsidR="00153D5A" w:rsidRDefault="00153D5A" w:rsidP="0038766D">
      <w:r>
        <w:t>We asked people to fill out surveys.</w:t>
      </w:r>
    </w:p>
    <w:p w14:paraId="17FF7DC6" w14:textId="4AA0FE95" w:rsidR="00153D5A" w:rsidRDefault="00153D5A" w:rsidP="0038766D">
      <w:r>
        <w:t>We also ran sessions to find out what the community thought.</w:t>
      </w:r>
    </w:p>
    <w:p w14:paraId="3F88C40F" w14:textId="77777777" w:rsidR="00153D5A" w:rsidRDefault="00153D5A" w:rsidP="0038766D">
      <w:r>
        <w:t>More than 340 people came to the sessions,</w:t>
      </w:r>
      <w:r>
        <w:rPr>
          <w:rFonts w:ascii="Calibri" w:hAnsi="Calibri" w:cs="Calibri"/>
        </w:rPr>
        <w:t> </w:t>
      </w:r>
      <w:r>
        <w:t>including:</w:t>
      </w:r>
    </w:p>
    <w:p w14:paraId="7CD656F3" w14:textId="77777777" w:rsidR="00153D5A" w:rsidRDefault="00153D5A" w:rsidP="0038766D">
      <w:pPr>
        <w:pStyle w:val="ListParagraph"/>
        <w:numPr>
          <w:ilvl w:val="0"/>
          <w:numId w:val="10"/>
        </w:numPr>
      </w:pPr>
      <w:r>
        <w:t>participants</w:t>
      </w:r>
    </w:p>
    <w:p w14:paraId="45D2B0DF" w14:textId="77777777" w:rsidR="00153D5A" w:rsidRDefault="00153D5A" w:rsidP="0038766D">
      <w:pPr>
        <w:pStyle w:val="ListParagraph"/>
        <w:numPr>
          <w:ilvl w:val="0"/>
          <w:numId w:val="10"/>
        </w:numPr>
        <w:spacing w:after="60"/>
      </w:pPr>
      <w:r>
        <w:t>their families and carers.</w:t>
      </w:r>
    </w:p>
    <w:p w14:paraId="3ED839F2" w14:textId="25894349" w:rsidR="00153D5A" w:rsidRDefault="00153D5A" w:rsidP="0038766D">
      <w:r>
        <w:t>We asked disability organisations to help us find out what participants</w:t>
      </w:r>
      <w:r w:rsidR="0034594E">
        <w:t> </w:t>
      </w:r>
      <w:r>
        <w:t>thought.</w:t>
      </w:r>
    </w:p>
    <w:p w14:paraId="0833D814" w14:textId="77777777" w:rsidR="00153D5A" w:rsidRDefault="00153D5A" w:rsidP="0038766D">
      <w:r>
        <w:t>They asked people to fill out our surveys.</w:t>
      </w:r>
    </w:p>
    <w:p w14:paraId="47F51E9A" w14:textId="77777777" w:rsidR="00153D5A" w:rsidRDefault="00153D5A" w:rsidP="0038766D">
      <w:r>
        <w:t xml:space="preserve">And they ran 43 </w:t>
      </w:r>
      <w:r w:rsidRPr="00315A6C">
        <w:rPr>
          <w:rStyle w:val="Strong"/>
        </w:rPr>
        <w:t>focus groups</w:t>
      </w:r>
      <w:r>
        <w:t>.</w:t>
      </w:r>
    </w:p>
    <w:p w14:paraId="21A3E1A6" w14:textId="77777777" w:rsidR="00153D5A" w:rsidRDefault="00153D5A" w:rsidP="0038766D">
      <w:r>
        <w:t>A focus group is a group of people who meet to</w:t>
      </w:r>
      <w:r>
        <w:rPr>
          <w:rFonts w:ascii="Calibri" w:hAnsi="Calibri" w:cs="Calibri"/>
        </w:rPr>
        <w:t> </w:t>
      </w:r>
      <w:r>
        <w:t>talk about their:</w:t>
      </w:r>
    </w:p>
    <w:p w14:paraId="27145FC5" w14:textId="77777777" w:rsidR="00153D5A" w:rsidRDefault="00153D5A" w:rsidP="0038766D">
      <w:pPr>
        <w:pStyle w:val="ListParagraph"/>
        <w:numPr>
          <w:ilvl w:val="0"/>
          <w:numId w:val="11"/>
        </w:numPr>
      </w:pPr>
      <w:r>
        <w:t>ideas</w:t>
      </w:r>
    </w:p>
    <w:p w14:paraId="53AAC076" w14:textId="77777777" w:rsidR="00153D5A" w:rsidRDefault="00153D5A" w:rsidP="0038766D">
      <w:pPr>
        <w:pStyle w:val="ListParagraph"/>
        <w:numPr>
          <w:ilvl w:val="0"/>
          <w:numId w:val="11"/>
        </w:numPr>
      </w:pPr>
      <w:r>
        <w:t>opinions.</w:t>
      </w:r>
    </w:p>
    <w:p w14:paraId="58A65C09" w14:textId="3E5AF4A6" w:rsidR="00153D5A" w:rsidRDefault="00153D5A" w:rsidP="0038766D">
      <w:r>
        <w:t>We also ran sessions for providers to share their</w:t>
      </w:r>
      <w:r>
        <w:rPr>
          <w:rFonts w:ascii="Calibri" w:hAnsi="Calibri" w:cs="Calibri"/>
        </w:rPr>
        <w:t> </w:t>
      </w:r>
      <w:r>
        <w:t>ideas.</w:t>
      </w:r>
    </w:p>
    <w:p w14:paraId="43472D17" w14:textId="345F8F7E" w:rsidR="00DE21DC" w:rsidRDefault="00792E3E" w:rsidP="0038766D">
      <w:pPr>
        <w:pStyle w:val="Heading2"/>
        <w:rPr>
          <w:lang w:val="en-AU"/>
        </w:rPr>
      </w:pPr>
      <w:bookmarkStart w:id="98" w:name="_Toc135315947"/>
      <w:r>
        <w:rPr>
          <w:lang w:val="en-AU"/>
        </w:rPr>
        <w:lastRenderedPageBreak/>
        <w:t>What did the community tell us?</w:t>
      </w:r>
      <w:bookmarkEnd w:id="98"/>
    </w:p>
    <w:p w14:paraId="5110943D" w14:textId="6431C0DB" w:rsidR="00792E3E" w:rsidRPr="00792E3E" w:rsidRDefault="00792E3E" w:rsidP="00D6254E">
      <w:pPr>
        <w:pStyle w:val="Heading3"/>
        <w:spacing w:before="360"/>
      </w:pPr>
      <w:r>
        <w:t>What participants told us</w:t>
      </w:r>
    </w:p>
    <w:p w14:paraId="75BE014E" w14:textId="77777777" w:rsidR="00153D5A" w:rsidRDefault="00153D5A" w:rsidP="0038766D">
      <w:pPr>
        <w:spacing w:before="100" w:after="100"/>
      </w:pPr>
      <w:r>
        <w:t>Many participants told us they had a good experience with the test.</w:t>
      </w:r>
    </w:p>
    <w:p w14:paraId="154506DF" w14:textId="77777777" w:rsidR="00153D5A" w:rsidRPr="00656017" w:rsidRDefault="00153D5A" w:rsidP="0038766D">
      <w:pPr>
        <w:spacing w:before="100" w:after="100"/>
      </w:pPr>
      <w:r w:rsidRPr="00656017">
        <w:t>They shared that they liked working with NDIS</w:t>
      </w:r>
      <w:r>
        <w:rPr>
          <w:rFonts w:ascii="Calibri" w:hAnsi="Calibri" w:cs="Calibri"/>
        </w:rPr>
        <w:t> </w:t>
      </w:r>
      <w:r w:rsidRPr="00656017">
        <w:t>partners.</w:t>
      </w:r>
    </w:p>
    <w:p w14:paraId="14256478" w14:textId="679F4D84" w:rsidR="00153D5A" w:rsidRPr="00426F91" w:rsidRDefault="00153D5A" w:rsidP="0038766D">
      <w:pPr>
        <w:spacing w:before="100" w:after="100"/>
      </w:pPr>
      <w:r>
        <w:t>NDIS partners helped them understand what</w:t>
      </w:r>
      <w:r>
        <w:rPr>
          <w:rFonts w:ascii="Calibri" w:hAnsi="Calibri" w:cs="Calibri"/>
        </w:rPr>
        <w:t> </w:t>
      </w:r>
      <w:r>
        <w:t>services and supports they</w:t>
      </w:r>
      <w:r w:rsidR="0034594E">
        <w:t> </w:t>
      </w:r>
      <w:r>
        <w:t>could get in</w:t>
      </w:r>
      <w:r>
        <w:rPr>
          <w:rFonts w:ascii="Calibri" w:hAnsi="Calibri" w:cs="Calibri"/>
        </w:rPr>
        <w:t> </w:t>
      </w:r>
      <w:r>
        <w:t>their</w:t>
      </w:r>
      <w:r>
        <w:rPr>
          <w:rFonts w:ascii="Calibri" w:hAnsi="Calibri" w:cs="Calibri"/>
        </w:rPr>
        <w:t> </w:t>
      </w:r>
      <w:r>
        <w:t>community.</w:t>
      </w:r>
    </w:p>
    <w:p w14:paraId="798BFFB2" w14:textId="74CFEC0B" w:rsidR="00153D5A" w:rsidRPr="0034594E" w:rsidRDefault="00153D5A" w:rsidP="0038766D">
      <w:pPr>
        <w:spacing w:before="100" w:after="100"/>
        <w:rPr>
          <w:spacing w:val="-4"/>
        </w:rPr>
      </w:pPr>
      <w:r w:rsidRPr="0034594E">
        <w:rPr>
          <w:spacing w:val="-4"/>
        </w:rPr>
        <w:t xml:space="preserve">In the test, participants met with the </w:t>
      </w:r>
      <w:r w:rsidRPr="0034594E">
        <w:rPr>
          <w:rStyle w:val="Strong"/>
          <w:spacing w:val="-4"/>
        </w:rPr>
        <w:t>NDIA</w:t>
      </w:r>
      <w:r w:rsidRPr="0034594E">
        <w:rPr>
          <w:rStyle w:val="Strong"/>
          <w:rFonts w:ascii="Calibri" w:hAnsi="Calibri" w:cs="Calibri"/>
          <w:spacing w:val="-4"/>
        </w:rPr>
        <w:t> </w:t>
      </w:r>
      <w:r w:rsidRPr="0034594E">
        <w:rPr>
          <w:rStyle w:val="Strong"/>
          <w:spacing w:val="-4"/>
        </w:rPr>
        <w:t>planner</w:t>
      </w:r>
      <w:r w:rsidRPr="0034594E">
        <w:rPr>
          <w:spacing w:val="-4"/>
        </w:rPr>
        <w:t xml:space="preserve"> who agreed to</w:t>
      </w:r>
      <w:r w:rsidR="0034594E" w:rsidRPr="0034594E">
        <w:rPr>
          <w:spacing w:val="-4"/>
        </w:rPr>
        <w:t> </w:t>
      </w:r>
      <w:r w:rsidRPr="0034594E">
        <w:rPr>
          <w:spacing w:val="-4"/>
        </w:rPr>
        <w:t>their</w:t>
      </w:r>
      <w:r w:rsidR="0034594E" w:rsidRPr="0034594E">
        <w:rPr>
          <w:spacing w:val="-4"/>
        </w:rPr>
        <w:t> </w:t>
      </w:r>
      <w:r w:rsidRPr="0034594E">
        <w:rPr>
          <w:spacing w:val="-4"/>
        </w:rPr>
        <w:t>plan.</w:t>
      </w:r>
    </w:p>
    <w:p w14:paraId="0ADD4109" w14:textId="77777777" w:rsidR="00153D5A" w:rsidRPr="00426F91" w:rsidRDefault="00153D5A" w:rsidP="0038766D">
      <w:pPr>
        <w:spacing w:before="100" w:after="100"/>
      </w:pPr>
      <w:r>
        <w:t>Participants told us they liked meeting their</w:t>
      </w:r>
      <w:r w:rsidRPr="00D61662">
        <w:t xml:space="preserve"> NDIA</w:t>
      </w:r>
      <w:r>
        <w:rPr>
          <w:rFonts w:ascii="Calibri" w:hAnsi="Calibri" w:cs="Calibri"/>
        </w:rPr>
        <w:t> </w:t>
      </w:r>
      <w:r w:rsidRPr="00D61662">
        <w:t>planner.</w:t>
      </w:r>
    </w:p>
    <w:p w14:paraId="6514A300" w14:textId="77777777" w:rsidR="00153D5A" w:rsidRDefault="00153D5A" w:rsidP="0038766D">
      <w:pPr>
        <w:spacing w:before="100" w:after="100"/>
      </w:pPr>
      <w:r>
        <w:t>An NDIA planner is someone who:</w:t>
      </w:r>
    </w:p>
    <w:p w14:paraId="63BE21B2" w14:textId="77777777" w:rsidR="00153D5A" w:rsidRDefault="00153D5A" w:rsidP="0038766D">
      <w:pPr>
        <w:pStyle w:val="ListParagraph"/>
        <w:numPr>
          <w:ilvl w:val="0"/>
          <w:numId w:val="11"/>
        </w:numPr>
        <w:spacing w:before="100" w:after="100"/>
      </w:pPr>
      <w:r>
        <w:t>makes new plans</w:t>
      </w:r>
    </w:p>
    <w:p w14:paraId="101F9CAF" w14:textId="77777777" w:rsidR="00153D5A" w:rsidRPr="00426F91" w:rsidRDefault="00153D5A" w:rsidP="0038766D">
      <w:pPr>
        <w:pStyle w:val="ListParagraph"/>
        <w:numPr>
          <w:ilvl w:val="0"/>
          <w:numId w:val="11"/>
        </w:numPr>
        <w:spacing w:before="100" w:after="100"/>
      </w:pPr>
      <w:r>
        <w:t>agrees that a participant can start using their plan.</w:t>
      </w:r>
    </w:p>
    <w:p w14:paraId="39DB0F46" w14:textId="6E36888C" w:rsidR="00792E3E" w:rsidRPr="00792E3E" w:rsidRDefault="00792E3E" w:rsidP="0038766D">
      <w:pPr>
        <w:pStyle w:val="Heading3"/>
        <w:spacing w:before="440"/>
      </w:pPr>
      <w:r>
        <w:t>What participants think we can do better</w:t>
      </w:r>
    </w:p>
    <w:p w14:paraId="7094B40D" w14:textId="77777777" w:rsidR="00153D5A" w:rsidRPr="0034594E" w:rsidRDefault="00153D5A" w:rsidP="0038766D">
      <w:pPr>
        <w:spacing w:before="100" w:after="100"/>
        <w:rPr>
          <w:spacing w:val="-4"/>
        </w:rPr>
      </w:pPr>
      <w:r w:rsidRPr="0034594E">
        <w:rPr>
          <w:spacing w:val="-4"/>
        </w:rPr>
        <w:t>Participants told us that everyone who works with the new computer system needs to learn more about it.</w:t>
      </w:r>
    </w:p>
    <w:p w14:paraId="13CC46D2" w14:textId="77777777" w:rsidR="00153D5A" w:rsidRDefault="00153D5A" w:rsidP="0038766D">
      <w:pPr>
        <w:spacing w:before="100" w:after="100"/>
      </w:pPr>
      <w:r>
        <w:t>This will help them explain what:</w:t>
      </w:r>
    </w:p>
    <w:p w14:paraId="1EC58F94" w14:textId="77777777" w:rsidR="00153D5A" w:rsidRDefault="00153D5A" w:rsidP="0038766D">
      <w:pPr>
        <w:pStyle w:val="ListParagraph"/>
        <w:numPr>
          <w:ilvl w:val="0"/>
          <w:numId w:val="12"/>
        </w:numPr>
        <w:spacing w:before="100" w:after="100"/>
      </w:pPr>
      <w:r>
        <w:t>has changed</w:t>
      </w:r>
    </w:p>
    <w:p w14:paraId="1C21D777" w14:textId="77777777" w:rsidR="00153D5A" w:rsidRDefault="00153D5A" w:rsidP="0038766D">
      <w:pPr>
        <w:pStyle w:val="ListParagraph"/>
        <w:numPr>
          <w:ilvl w:val="0"/>
          <w:numId w:val="12"/>
        </w:numPr>
        <w:spacing w:before="100" w:after="100"/>
      </w:pPr>
      <w:r>
        <w:t>will stay the same</w:t>
      </w:r>
    </w:p>
    <w:p w14:paraId="5953BAA2" w14:textId="77777777" w:rsidR="00153D5A" w:rsidRDefault="00153D5A" w:rsidP="0038766D">
      <w:pPr>
        <w:pStyle w:val="ListParagraph"/>
        <w:numPr>
          <w:ilvl w:val="0"/>
          <w:numId w:val="12"/>
        </w:numPr>
        <w:spacing w:before="100" w:after="100"/>
      </w:pPr>
      <w:r>
        <w:t>will happen next.</w:t>
      </w:r>
    </w:p>
    <w:p w14:paraId="7C2BC0D9" w14:textId="7439476A" w:rsidR="00153D5A" w:rsidRDefault="00153D5A" w:rsidP="0038766D">
      <w:pPr>
        <w:spacing w:before="100" w:after="100"/>
      </w:pPr>
      <w:r>
        <w:t>Participants want us to share good information about the new computer</w:t>
      </w:r>
      <w:r w:rsidR="0034594E">
        <w:t> </w:t>
      </w:r>
      <w:r>
        <w:t>system.</w:t>
      </w:r>
    </w:p>
    <w:p w14:paraId="35924988" w14:textId="77777777" w:rsidR="00153D5A" w:rsidRPr="00426F91" w:rsidRDefault="00153D5A" w:rsidP="0038766D">
      <w:pPr>
        <w:spacing w:before="100" w:after="100"/>
      </w:pPr>
      <w:r>
        <w:t>It should be easy to understand.</w:t>
      </w:r>
    </w:p>
    <w:p w14:paraId="481BB442" w14:textId="5475AF82" w:rsidR="00153D5A" w:rsidRDefault="00153D5A" w:rsidP="0038766D">
      <w:pPr>
        <w:spacing w:before="100" w:after="100"/>
      </w:pPr>
      <w:r>
        <w:t>Participants also want more information about how to use the new:</w:t>
      </w:r>
    </w:p>
    <w:p w14:paraId="69DF1740" w14:textId="77777777" w:rsidR="00153D5A" w:rsidRDefault="00153D5A" w:rsidP="0038766D">
      <w:pPr>
        <w:pStyle w:val="ListParagraph"/>
        <w:numPr>
          <w:ilvl w:val="0"/>
          <w:numId w:val="12"/>
        </w:numPr>
        <w:spacing w:before="100" w:after="100"/>
      </w:pPr>
      <w:r>
        <w:t xml:space="preserve">my NDIS portal </w:t>
      </w:r>
    </w:p>
    <w:p w14:paraId="2E8BD2D5" w14:textId="2431FC44" w:rsidR="00153D5A" w:rsidRPr="00426F91" w:rsidRDefault="00153D5A" w:rsidP="0038766D">
      <w:pPr>
        <w:pStyle w:val="ListParagraph"/>
        <w:numPr>
          <w:ilvl w:val="0"/>
          <w:numId w:val="12"/>
        </w:numPr>
        <w:spacing w:before="100" w:after="100"/>
      </w:pPr>
      <w:r>
        <w:t>my NDIS app.</w:t>
      </w:r>
    </w:p>
    <w:p w14:paraId="2F61BA29" w14:textId="4282CDA3" w:rsidR="00792E3E" w:rsidRPr="00792E3E" w:rsidRDefault="00792E3E" w:rsidP="0038766D">
      <w:pPr>
        <w:pStyle w:val="Heading3"/>
      </w:pPr>
      <w:r>
        <w:lastRenderedPageBreak/>
        <w:t>What providers told us</w:t>
      </w:r>
    </w:p>
    <w:p w14:paraId="04AAD60B" w14:textId="24E5EFEC" w:rsidR="00153D5A" w:rsidRDefault="00153D5A" w:rsidP="0038766D">
      <w:r>
        <w:t>Providers told us that the information on our website is useful.</w:t>
      </w:r>
    </w:p>
    <w:p w14:paraId="28E207E3" w14:textId="77777777" w:rsidR="00153D5A" w:rsidRDefault="00153D5A" w:rsidP="0038766D">
      <w:r>
        <w:t>They also liked that we met with them throughout the test to:</w:t>
      </w:r>
    </w:p>
    <w:p w14:paraId="02556988" w14:textId="77777777" w:rsidR="00153D5A" w:rsidRDefault="00153D5A" w:rsidP="0038766D">
      <w:pPr>
        <w:pStyle w:val="ListParagraph"/>
        <w:numPr>
          <w:ilvl w:val="0"/>
          <w:numId w:val="13"/>
        </w:numPr>
      </w:pPr>
      <w:r>
        <w:t>share information</w:t>
      </w:r>
    </w:p>
    <w:p w14:paraId="21BE469F" w14:textId="77777777" w:rsidR="00153D5A" w:rsidRDefault="00153D5A" w:rsidP="0038766D">
      <w:pPr>
        <w:pStyle w:val="ListParagraph"/>
        <w:numPr>
          <w:ilvl w:val="0"/>
          <w:numId w:val="13"/>
        </w:numPr>
      </w:pPr>
      <w:r>
        <w:t>answer their questions.</w:t>
      </w:r>
    </w:p>
    <w:p w14:paraId="0E78366D" w14:textId="2DAF6697" w:rsidR="00792E3E" w:rsidRPr="00792E3E" w:rsidRDefault="00792E3E" w:rsidP="0038766D">
      <w:pPr>
        <w:pStyle w:val="Heading3"/>
        <w:spacing w:before="480"/>
      </w:pPr>
      <w:r>
        <w:t>What providers think we can do better</w:t>
      </w:r>
    </w:p>
    <w:p w14:paraId="4BAAB82F" w14:textId="2F11602D" w:rsidR="00153D5A" w:rsidRDefault="00153D5A" w:rsidP="0038766D">
      <w:r>
        <w:t>Providers want us to help them get ready to work with the new computer</w:t>
      </w:r>
      <w:r w:rsidR="00BE48D7">
        <w:t> </w:t>
      </w:r>
      <w:r>
        <w:t>system.</w:t>
      </w:r>
    </w:p>
    <w:p w14:paraId="6F68B02C" w14:textId="77777777" w:rsidR="00153D5A" w:rsidRDefault="00153D5A" w:rsidP="0038766D">
      <w:r>
        <w:t>They want us to give them more:</w:t>
      </w:r>
    </w:p>
    <w:p w14:paraId="1E3B84AB" w14:textId="77777777" w:rsidR="00153D5A" w:rsidRDefault="00153D5A" w:rsidP="0038766D">
      <w:pPr>
        <w:pStyle w:val="ListParagraph"/>
        <w:numPr>
          <w:ilvl w:val="0"/>
          <w:numId w:val="14"/>
        </w:numPr>
      </w:pPr>
      <w:r>
        <w:t>tools to help them use the new system</w:t>
      </w:r>
    </w:p>
    <w:p w14:paraId="6C5D512F" w14:textId="77777777" w:rsidR="00153D5A" w:rsidRDefault="00153D5A" w:rsidP="0038766D">
      <w:pPr>
        <w:pStyle w:val="ListParagraph"/>
        <w:numPr>
          <w:ilvl w:val="0"/>
          <w:numId w:val="14"/>
        </w:numPr>
      </w:pPr>
      <w:r>
        <w:t>training.</w:t>
      </w:r>
    </w:p>
    <w:p w14:paraId="530079B3" w14:textId="77777777" w:rsidR="00153D5A" w:rsidRDefault="00153D5A" w:rsidP="0038766D">
      <w:r>
        <w:t>Providers also want to know when a participant will move to our new computer system.</w:t>
      </w:r>
    </w:p>
    <w:p w14:paraId="5449AB28" w14:textId="77777777" w:rsidR="00153D5A" w:rsidRPr="00426F91" w:rsidRDefault="00153D5A" w:rsidP="0038766D">
      <w:r>
        <w:t>They want to know before this happens.</w:t>
      </w:r>
    </w:p>
    <w:p w14:paraId="29380349" w14:textId="373AFF7D" w:rsidR="00153D5A" w:rsidRPr="00426F91" w:rsidRDefault="00153D5A" w:rsidP="0038766D">
      <w:r>
        <w:t>Providers worry that our new computer system doesn’t have service</w:t>
      </w:r>
      <w:r w:rsidR="00BE48D7">
        <w:t> </w:t>
      </w:r>
      <w:r>
        <w:t>bookings.</w:t>
      </w:r>
    </w:p>
    <w:p w14:paraId="64E2D49E" w14:textId="77777777" w:rsidR="00153D5A" w:rsidRPr="00C90A83" w:rsidRDefault="00153D5A" w:rsidP="0038766D">
      <w:pPr>
        <w:rPr>
          <w:spacing w:val="-2"/>
        </w:rPr>
      </w:pPr>
      <w:r w:rsidRPr="00C90A83">
        <w:rPr>
          <w:spacing w:val="-2"/>
        </w:rPr>
        <w:t>But this gives participants more choice and</w:t>
      </w:r>
      <w:r w:rsidRPr="00C90A83">
        <w:rPr>
          <w:rFonts w:ascii="Calibri" w:hAnsi="Calibri" w:cs="Calibri"/>
          <w:spacing w:val="-2"/>
        </w:rPr>
        <w:t xml:space="preserve"> </w:t>
      </w:r>
      <w:r w:rsidRPr="00C90A83">
        <w:rPr>
          <w:spacing w:val="-2"/>
        </w:rPr>
        <w:t>control.</w:t>
      </w:r>
    </w:p>
    <w:p w14:paraId="6D03AE14" w14:textId="6D6837A6" w:rsidR="00153D5A" w:rsidRPr="00426F91" w:rsidRDefault="00153D5A" w:rsidP="0038766D">
      <w:r>
        <w:t>So we don’t plan on using service bookings in the new computer system.</w:t>
      </w:r>
    </w:p>
    <w:p w14:paraId="59AF5DAC" w14:textId="6078D3BF" w:rsidR="00792E3E" w:rsidRPr="00792E3E" w:rsidRDefault="00792E3E" w:rsidP="0038766D">
      <w:pPr>
        <w:pStyle w:val="Heading3"/>
        <w:spacing w:before="480"/>
      </w:pPr>
      <w:r>
        <w:t xml:space="preserve">What </w:t>
      </w:r>
      <w:r w:rsidR="006D7517">
        <w:t>NDIA</w:t>
      </w:r>
      <w:r>
        <w:t xml:space="preserve"> staff told us</w:t>
      </w:r>
    </w:p>
    <w:p w14:paraId="0ECAD6DE" w14:textId="77777777" w:rsidR="00153D5A" w:rsidRDefault="00153D5A" w:rsidP="0038766D">
      <w:r>
        <w:t>Our staff told us they liked that the test started with a small group of participants.</w:t>
      </w:r>
    </w:p>
    <w:p w14:paraId="16A1ADF6" w14:textId="77777777" w:rsidR="00153D5A" w:rsidRDefault="00153D5A" w:rsidP="0038766D">
      <w:r>
        <w:t>This helped them get used to the new computer</w:t>
      </w:r>
      <w:r>
        <w:rPr>
          <w:rFonts w:ascii="Calibri" w:hAnsi="Calibri" w:cs="Calibri"/>
        </w:rPr>
        <w:t> </w:t>
      </w:r>
      <w:r>
        <w:t>system.</w:t>
      </w:r>
    </w:p>
    <w:p w14:paraId="539B6964" w14:textId="73BCA825" w:rsidR="00153D5A" w:rsidRPr="00426F91" w:rsidRDefault="00153D5A" w:rsidP="0038766D">
      <w:r>
        <w:t>Staff also shared that they liked how we supported them throughout the</w:t>
      </w:r>
      <w:r w:rsidR="00BE48D7">
        <w:t> </w:t>
      </w:r>
      <w:r>
        <w:t>test.</w:t>
      </w:r>
    </w:p>
    <w:p w14:paraId="6A103A60" w14:textId="000CB1A1" w:rsidR="00792E3E" w:rsidRPr="00792E3E" w:rsidRDefault="00792E3E" w:rsidP="0038766D">
      <w:pPr>
        <w:pStyle w:val="Heading3"/>
      </w:pPr>
      <w:r>
        <w:lastRenderedPageBreak/>
        <w:t xml:space="preserve">What </w:t>
      </w:r>
      <w:r w:rsidR="006D7517">
        <w:t>NDIA</w:t>
      </w:r>
      <w:r>
        <w:t xml:space="preserve"> staff think we can do better</w:t>
      </w:r>
    </w:p>
    <w:p w14:paraId="194E06CF" w14:textId="77777777" w:rsidR="00153D5A" w:rsidRDefault="00153D5A" w:rsidP="0038766D">
      <w:r>
        <w:t>Our staff want more training about how to use the new computer system.</w:t>
      </w:r>
    </w:p>
    <w:p w14:paraId="6167E52D" w14:textId="278B92F9" w:rsidR="00153D5A" w:rsidRDefault="00153D5A" w:rsidP="0038766D">
      <w:r>
        <w:t>They would also like more time to practice using our new computer system.</w:t>
      </w:r>
    </w:p>
    <w:p w14:paraId="69CFCF1B" w14:textId="309213EE" w:rsidR="00153D5A" w:rsidRDefault="00153D5A" w:rsidP="0038766D">
      <w:r>
        <w:t>They want to practice before they need to use it every day.</w:t>
      </w:r>
    </w:p>
    <w:p w14:paraId="64491DE4" w14:textId="77777777" w:rsidR="00153D5A" w:rsidRPr="00103D93" w:rsidRDefault="00153D5A" w:rsidP="0038766D">
      <w:pPr>
        <w:rPr>
          <w:spacing w:val="-4"/>
        </w:rPr>
      </w:pPr>
      <w:r w:rsidRPr="00103D93">
        <w:rPr>
          <w:spacing w:val="-4"/>
        </w:rPr>
        <w:t>Our staff also want more information on what has</w:t>
      </w:r>
      <w:r w:rsidRPr="00103D93">
        <w:rPr>
          <w:rFonts w:ascii="Calibri" w:hAnsi="Calibri" w:cs="Calibri"/>
          <w:spacing w:val="-4"/>
        </w:rPr>
        <w:t> </w:t>
      </w:r>
      <w:r w:rsidRPr="00103D93">
        <w:rPr>
          <w:spacing w:val="-4"/>
        </w:rPr>
        <w:t>changed.</w:t>
      </w:r>
    </w:p>
    <w:p w14:paraId="640CA0EC" w14:textId="77777777" w:rsidR="00153D5A" w:rsidRPr="00426F91" w:rsidRDefault="00153D5A" w:rsidP="0038766D">
      <w:r w:rsidRPr="00103D93">
        <w:rPr>
          <w:spacing w:val="-4"/>
        </w:rPr>
        <w:t>This will help them explain everything to participants the right way.</w:t>
      </w:r>
    </w:p>
    <w:p w14:paraId="14B88182" w14:textId="410F3250" w:rsidR="00792E3E" w:rsidRPr="00792E3E" w:rsidRDefault="00792E3E" w:rsidP="0038766D">
      <w:pPr>
        <w:pStyle w:val="Heading3"/>
      </w:pPr>
      <w:r>
        <w:t xml:space="preserve">What </w:t>
      </w:r>
      <w:r w:rsidR="00D61662">
        <w:t xml:space="preserve">NDIS </w:t>
      </w:r>
      <w:r>
        <w:t>partners told us</w:t>
      </w:r>
    </w:p>
    <w:p w14:paraId="41C5E1BD" w14:textId="77777777" w:rsidR="00153D5A" w:rsidRDefault="00153D5A" w:rsidP="0038766D">
      <w:r>
        <w:t>NDIS partners told us they think our new computer system will be better than the one we use now.</w:t>
      </w:r>
    </w:p>
    <w:p w14:paraId="5F71F33D" w14:textId="6F135126" w:rsidR="00153D5A" w:rsidRDefault="00153D5A" w:rsidP="0038766D">
      <w:r>
        <w:t>They also shared that they would like more time to:</w:t>
      </w:r>
    </w:p>
    <w:p w14:paraId="318D545C" w14:textId="77777777" w:rsidR="00153D5A" w:rsidRPr="00426F91" w:rsidRDefault="00153D5A" w:rsidP="0038766D">
      <w:pPr>
        <w:pStyle w:val="ListParagraph"/>
        <w:numPr>
          <w:ilvl w:val="0"/>
          <w:numId w:val="15"/>
        </w:numPr>
      </w:pPr>
      <w:r>
        <w:t>help people with disability connect to services and supports</w:t>
      </w:r>
    </w:p>
    <w:p w14:paraId="15EA282A" w14:textId="77777777" w:rsidR="00153D5A" w:rsidRPr="00426F91" w:rsidRDefault="00153D5A" w:rsidP="0038766D">
      <w:pPr>
        <w:pStyle w:val="ListParagraph"/>
        <w:numPr>
          <w:ilvl w:val="0"/>
          <w:numId w:val="15"/>
        </w:numPr>
      </w:pPr>
      <w:r>
        <w:t>support participants to use their plan.</w:t>
      </w:r>
    </w:p>
    <w:p w14:paraId="01C434C6" w14:textId="15B78F02" w:rsidR="00792E3E" w:rsidRPr="00792E3E" w:rsidRDefault="00792E3E" w:rsidP="0038766D">
      <w:pPr>
        <w:pStyle w:val="Heading3"/>
      </w:pPr>
      <w:r>
        <w:t xml:space="preserve">What </w:t>
      </w:r>
      <w:r w:rsidR="00D61662">
        <w:t>NDIS</w:t>
      </w:r>
      <w:r>
        <w:t xml:space="preserve"> partners think we can do better</w:t>
      </w:r>
    </w:p>
    <w:p w14:paraId="375F76C1" w14:textId="77777777" w:rsidR="00153D5A" w:rsidRDefault="00153D5A" w:rsidP="0038766D">
      <w:r>
        <w:t>NDIS partners want us to explain what we expect from our:</w:t>
      </w:r>
    </w:p>
    <w:p w14:paraId="645B8BF9" w14:textId="77777777" w:rsidR="00153D5A" w:rsidRDefault="00153D5A" w:rsidP="0038766D">
      <w:pPr>
        <w:pStyle w:val="ListParagraph"/>
        <w:numPr>
          <w:ilvl w:val="0"/>
          <w:numId w:val="16"/>
        </w:numPr>
      </w:pPr>
      <w:r>
        <w:t>staff</w:t>
      </w:r>
    </w:p>
    <w:p w14:paraId="2715C2B3" w14:textId="77777777" w:rsidR="00153D5A" w:rsidRDefault="00153D5A" w:rsidP="0038766D">
      <w:pPr>
        <w:pStyle w:val="ListParagraph"/>
        <w:numPr>
          <w:ilvl w:val="0"/>
          <w:numId w:val="16"/>
        </w:numPr>
      </w:pPr>
      <w:r>
        <w:t>NDIS partners.</w:t>
      </w:r>
    </w:p>
    <w:p w14:paraId="08DB0E72" w14:textId="531D07C7" w:rsidR="00153D5A" w:rsidRDefault="00153D5A" w:rsidP="0038766D">
      <w:r>
        <w:t>They also want us to explain how these roles will work together.</w:t>
      </w:r>
    </w:p>
    <w:p w14:paraId="56C5CE7B" w14:textId="77777777" w:rsidR="00153D5A" w:rsidRDefault="00153D5A" w:rsidP="0038766D">
      <w:r>
        <w:t>And whether anything about these roles will</w:t>
      </w:r>
      <w:r>
        <w:rPr>
          <w:rFonts w:ascii="Calibri" w:hAnsi="Calibri" w:cs="Calibri"/>
        </w:rPr>
        <w:t> </w:t>
      </w:r>
      <w:r>
        <w:t>change.</w:t>
      </w:r>
    </w:p>
    <w:p w14:paraId="7D8F1ED2" w14:textId="77777777" w:rsidR="00153D5A" w:rsidRPr="00426F91" w:rsidRDefault="00153D5A" w:rsidP="0038766D">
      <w:r>
        <w:t>NDIS partners also told us they want more</w:t>
      </w:r>
      <w:r>
        <w:rPr>
          <w:rFonts w:ascii="Calibri" w:hAnsi="Calibri" w:cs="Calibri"/>
        </w:rPr>
        <w:t> </w:t>
      </w:r>
      <w:r>
        <w:t>training.</w:t>
      </w:r>
    </w:p>
    <w:p w14:paraId="65228FBA" w14:textId="77777777" w:rsidR="00C42ACE" w:rsidRDefault="00C42ACE" w:rsidP="0038766D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09992EBF" w14:textId="79665046" w:rsidR="00792E3E" w:rsidRPr="00792E3E" w:rsidRDefault="00792E3E" w:rsidP="0038766D">
      <w:pPr>
        <w:pStyle w:val="Heading2"/>
        <w:rPr>
          <w:lang w:val="en-AU"/>
        </w:rPr>
      </w:pPr>
      <w:bookmarkStart w:id="99" w:name="_Toc135315948"/>
      <w:r>
        <w:rPr>
          <w:lang w:val="en-AU"/>
        </w:rPr>
        <w:lastRenderedPageBreak/>
        <w:t>How well did our new computer system work?</w:t>
      </w:r>
      <w:bookmarkEnd w:id="99"/>
    </w:p>
    <w:p w14:paraId="234BE66F" w14:textId="77777777" w:rsidR="00153D5A" w:rsidRDefault="00153D5A" w:rsidP="00D6254E">
      <w:pPr>
        <w:spacing w:before="240"/>
      </w:pPr>
      <w:r>
        <w:t>Our new computer system made some of our work easier and faster.</w:t>
      </w:r>
    </w:p>
    <w:p w14:paraId="31D4006C" w14:textId="642C4277" w:rsidR="00153D5A" w:rsidRDefault="00153D5A" w:rsidP="0038766D">
      <w:r>
        <w:t>But we need to train our staff and NDIS partners so they feel confident to</w:t>
      </w:r>
      <w:r w:rsidR="00BE48D7">
        <w:t> </w:t>
      </w:r>
      <w:r>
        <w:t>use</w:t>
      </w:r>
      <w:r w:rsidR="00BE48D7">
        <w:t> </w:t>
      </w:r>
      <w:r>
        <w:t>it.</w:t>
      </w:r>
    </w:p>
    <w:p w14:paraId="2D210FBE" w14:textId="77777777" w:rsidR="00153D5A" w:rsidRPr="00426F91" w:rsidRDefault="00153D5A" w:rsidP="0038766D">
      <w:r>
        <w:t>Our staff told us when things weren’t working properly during the test.</w:t>
      </w:r>
    </w:p>
    <w:p w14:paraId="6865C410" w14:textId="6175D550" w:rsidR="00153D5A" w:rsidRPr="00426F91" w:rsidRDefault="00153D5A" w:rsidP="0038766D">
      <w:r>
        <w:t>Some providers told us they weren’t paid as quickly as they thought they</w:t>
      </w:r>
      <w:r w:rsidR="00BE48D7">
        <w:t> </w:t>
      </w:r>
      <w:r>
        <w:t>would</w:t>
      </w:r>
      <w:r w:rsidR="00BE48D7">
        <w:t> </w:t>
      </w:r>
      <w:r>
        <w:t>be.</w:t>
      </w:r>
    </w:p>
    <w:p w14:paraId="231F8410" w14:textId="108F2AD6" w:rsidR="00153D5A" w:rsidRPr="00BE48D7" w:rsidRDefault="00153D5A" w:rsidP="0038766D">
      <w:pPr>
        <w:rPr>
          <w:spacing w:val="4"/>
        </w:rPr>
      </w:pPr>
      <w:r w:rsidRPr="00BE48D7">
        <w:rPr>
          <w:spacing w:val="4"/>
        </w:rPr>
        <w:t>This is because our new computer system didn’t work well with our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payment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system at the start.</w:t>
      </w:r>
    </w:p>
    <w:p w14:paraId="0B1A2305" w14:textId="7FDE49CB" w:rsidR="00153D5A" w:rsidRPr="00BE48D7" w:rsidRDefault="00153D5A" w:rsidP="0038766D">
      <w:pPr>
        <w:rPr>
          <w:spacing w:val="4"/>
        </w:rPr>
      </w:pPr>
      <w:r w:rsidRPr="00BE48D7">
        <w:rPr>
          <w:spacing w:val="4"/>
        </w:rPr>
        <w:t>We were able to fix most of these problems between February and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March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2023.</w:t>
      </w:r>
    </w:p>
    <w:p w14:paraId="04BE3C0E" w14:textId="0C9B8333" w:rsidR="00153D5A" w:rsidRPr="00BE48D7" w:rsidRDefault="00153D5A" w:rsidP="0038766D">
      <w:pPr>
        <w:rPr>
          <w:spacing w:val="4"/>
        </w:rPr>
      </w:pPr>
      <w:r w:rsidRPr="00BE48D7">
        <w:rPr>
          <w:spacing w:val="4"/>
        </w:rPr>
        <w:t>Providers told us they need more information to</w:t>
      </w:r>
      <w:r w:rsidRPr="00BE48D7">
        <w:rPr>
          <w:rFonts w:ascii="Calibri" w:hAnsi="Calibri" w:cs="Calibri"/>
          <w:spacing w:val="4"/>
        </w:rPr>
        <w:t> </w:t>
      </w:r>
      <w:r w:rsidRPr="00BE48D7">
        <w:rPr>
          <w:spacing w:val="4"/>
        </w:rPr>
        <w:t>help participants with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their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problems.</w:t>
      </w:r>
    </w:p>
    <w:p w14:paraId="11129245" w14:textId="77777777" w:rsidR="00153D5A" w:rsidRDefault="00153D5A" w:rsidP="0038766D">
      <w:r>
        <w:t>We shared more information on our website to</w:t>
      </w:r>
      <w:r>
        <w:rPr>
          <w:rFonts w:ascii="Calibri" w:hAnsi="Calibri" w:cs="Calibri"/>
        </w:rPr>
        <w:t> </w:t>
      </w:r>
      <w:r>
        <w:t>help:</w:t>
      </w:r>
    </w:p>
    <w:p w14:paraId="108228DA" w14:textId="77777777" w:rsidR="00153D5A" w:rsidRDefault="00153D5A" w:rsidP="0038766D">
      <w:pPr>
        <w:pStyle w:val="ListParagraph"/>
        <w:numPr>
          <w:ilvl w:val="0"/>
          <w:numId w:val="17"/>
        </w:numPr>
      </w:pPr>
      <w:r>
        <w:t>providers</w:t>
      </w:r>
    </w:p>
    <w:p w14:paraId="6C65E71E" w14:textId="77777777" w:rsidR="00153D5A" w:rsidRDefault="00153D5A" w:rsidP="0038766D">
      <w:pPr>
        <w:pStyle w:val="ListParagraph"/>
        <w:numPr>
          <w:ilvl w:val="0"/>
          <w:numId w:val="17"/>
        </w:numPr>
      </w:pPr>
      <w:r>
        <w:t>our staff</w:t>
      </w:r>
    </w:p>
    <w:p w14:paraId="1C606562" w14:textId="77777777" w:rsidR="00153D5A" w:rsidRDefault="00153D5A" w:rsidP="0038766D">
      <w:pPr>
        <w:pStyle w:val="ListParagraph"/>
        <w:numPr>
          <w:ilvl w:val="0"/>
          <w:numId w:val="17"/>
        </w:numPr>
      </w:pPr>
      <w:r>
        <w:t>NDIS partners.</w:t>
      </w:r>
    </w:p>
    <w:p w14:paraId="05294282" w14:textId="77777777" w:rsidR="00C42ACE" w:rsidRDefault="00C42ACE" w:rsidP="0038766D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38A5305" w14:textId="141BAF85" w:rsidR="00792E3E" w:rsidRPr="00792E3E" w:rsidRDefault="00792E3E" w:rsidP="0038766D">
      <w:pPr>
        <w:pStyle w:val="Heading2"/>
        <w:rPr>
          <w:lang w:val="en-AU"/>
        </w:rPr>
      </w:pPr>
      <w:bookmarkStart w:id="100" w:name="_Toc135315949"/>
      <w:r>
        <w:rPr>
          <w:lang w:val="en-AU"/>
        </w:rPr>
        <w:lastRenderedPageBreak/>
        <w:t>What will happen next?</w:t>
      </w:r>
      <w:bookmarkEnd w:id="100"/>
    </w:p>
    <w:p w14:paraId="3AB8C5D9" w14:textId="77777777" w:rsidR="00153D5A" w:rsidRDefault="00153D5A" w:rsidP="00D6254E">
      <w:pPr>
        <w:spacing w:before="240"/>
      </w:pPr>
      <w:r>
        <w:t>We want to start using our new computer system around Australia before the end of 2023.</w:t>
      </w:r>
    </w:p>
    <w:p w14:paraId="5D8AE64E" w14:textId="20AAC114" w:rsidR="00153D5A" w:rsidRDefault="00153D5A" w:rsidP="0038766D">
      <w:r>
        <w:t>We’ll keep using it in Tasmania so we know which parts we need to</w:t>
      </w:r>
      <w:r w:rsidR="00BE48D7">
        <w:t> </w:t>
      </w:r>
      <w:r>
        <w:t>make</w:t>
      </w:r>
      <w:r w:rsidR="00BE48D7">
        <w:t> </w:t>
      </w:r>
      <w:r>
        <w:t>better first.</w:t>
      </w:r>
    </w:p>
    <w:p w14:paraId="34B21B53" w14:textId="77777777" w:rsidR="00153D5A" w:rsidRPr="00426F91" w:rsidRDefault="00153D5A" w:rsidP="0038766D">
      <w:r>
        <w:t>We’ll keep working with:</w:t>
      </w:r>
    </w:p>
    <w:p w14:paraId="2FCF0297" w14:textId="77777777" w:rsidR="00153D5A" w:rsidRDefault="00153D5A" w:rsidP="0038766D">
      <w:pPr>
        <w:pStyle w:val="ListParagraph"/>
        <w:numPr>
          <w:ilvl w:val="0"/>
          <w:numId w:val="18"/>
        </w:numPr>
      </w:pPr>
      <w:r>
        <w:t>disability organisations</w:t>
      </w:r>
    </w:p>
    <w:p w14:paraId="33A3209D" w14:textId="77777777" w:rsidR="00153D5A" w:rsidRDefault="00153D5A" w:rsidP="0038766D">
      <w:pPr>
        <w:pStyle w:val="ListParagraph"/>
        <w:numPr>
          <w:ilvl w:val="0"/>
          <w:numId w:val="18"/>
        </w:numPr>
      </w:pPr>
      <w:r>
        <w:t>providers.</w:t>
      </w:r>
    </w:p>
    <w:p w14:paraId="14270500" w14:textId="77777777" w:rsidR="00153D5A" w:rsidRDefault="00153D5A" w:rsidP="0038766D">
      <w:r>
        <w:t>They will help us decide the best way for us to all work together.</w:t>
      </w:r>
    </w:p>
    <w:p w14:paraId="37F77BEF" w14:textId="77777777" w:rsidR="00153D5A" w:rsidRPr="00426F91" w:rsidRDefault="00153D5A" w:rsidP="0038766D">
      <w:r>
        <w:t>And make sure we get it right before we use it across Australia.</w:t>
      </w:r>
    </w:p>
    <w:p w14:paraId="2C5A5CBD" w14:textId="42E71865" w:rsidR="00153D5A" w:rsidRPr="00BE48D7" w:rsidRDefault="00153D5A" w:rsidP="0038766D">
      <w:pPr>
        <w:rPr>
          <w:spacing w:val="4"/>
        </w:rPr>
      </w:pPr>
      <w:r w:rsidRPr="00BE48D7">
        <w:rPr>
          <w:spacing w:val="4"/>
        </w:rPr>
        <w:t>We’ll keep asking participants to share what they</w:t>
      </w:r>
      <w:r w:rsidRPr="00BE48D7">
        <w:rPr>
          <w:rFonts w:ascii="Calibri" w:hAnsi="Calibri" w:cs="Calibri"/>
          <w:spacing w:val="4"/>
        </w:rPr>
        <w:t> </w:t>
      </w:r>
      <w:r w:rsidRPr="00BE48D7">
        <w:rPr>
          <w:spacing w:val="4"/>
        </w:rPr>
        <w:t>think about the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computer</w:t>
      </w:r>
      <w:r w:rsidR="00BE48D7" w:rsidRPr="00BE48D7">
        <w:rPr>
          <w:spacing w:val="4"/>
        </w:rPr>
        <w:t> </w:t>
      </w:r>
      <w:r w:rsidRPr="00BE48D7">
        <w:rPr>
          <w:spacing w:val="4"/>
        </w:rPr>
        <w:t>system.</w:t>
      </w:r>
    </w:p>
    <w:p w14:paraId="21A47B21" w14:textId="612818DC" w:rsidR="00153D5A" w:rsidRDefault="00153D5A" w:rsidP="0038766D">
      <w:r>
        <w:t>This will help us make things better for other</w:t>
      </w:r>
      <w:r>
        <w:rPr>
          <w:rFonts w:ascii="Calibri" w:hAnsi="Calibri" w:cs="Calibri"/>
        </w:rPr>
        <w:t> </w:t>
      </w:r>
      <w:r>
        <w:t>participants.</w:t>
      </w:r>
    </w:p>
    <w:p w14:paraId="015A8CD0" w14:textId="77777777" w:rsidR="00A84C4F" w:rsidRDefault="00A84C4F" w:rsidP="0038766D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65D4BCD" w14:textId="5571D873" w:rsidR="00FB157B" w:rsidRDefault="00A84C4F" w:rsidP="0038766D">
      <w:pPr>
        <w:pStyle w:val="Heading2"/>
      </w:pPr>
      <w:bookmarkStart w:id="101" w:name="_Toc135315950"/>
      <w:r>
        <w:lastRenderedPageBreak/>
        <w:t xml:space="preserve">What are </w:t>
      </w:r>
      <w:r w:rsidRPr="00CC20AF">
        <w:t>o</w:t>
      </w:r>
      <w:r w:rsidR="00BC54A0" w:rsidRPr="00CC20AF">
        <w:t>ur</w:t>
      </w:r>
      <w:r w:rsidR="00BC54A0">
        <w:t xml:space="preserve"> goals</w:t>
      </w:r>
      <w:r>
        <w:t>?</w:t>
      </w:r>
      <w:bookmarkEnd w:id="101"/>
    </w:p>
    <w:p w14:paraId="44B97DAB" w14:textId="77E9FC90" w:rsidR="00153D5A" w:rsidRDefault="00153D5A" w:rsidP="00D6254E">
      <w:pPr>
        <w:spacing w:before="240"/>
      </w:pPr>
      <w:r>
        <w:t>Our goals include making our new computer</w:t>
      </w:r>
      <w:r>
        <w:rPr>
          <w:rFonts w:ascii="Calibri" w:hAnsi="Calibri" w:cs="Calibri"/>
        </w:rPr>
        <w:t> </w:t>
      </w:r>
      <w:r>
        <w:t>system easier for our staff and</w:t>
      </w:r>
      <w:r w:rsidR="00BE48D7">
        <w:t> </w:t>
      </w:r>
      <w:r>
        <w:t>NDIS</w:t>
      </w:r>
      <w:r>
        <w:rPr>
          <w:rFonts w:ascii="Calibri" w:hAnsi="Calibri" w:cs="Calibri"/>
        </w:rPr>
        <w:t> </w:t>
      </w:r>
      <w:r>
        <w:t>partners to use.</w:t>
      </w:r>
    </w:p>
    <w:p w14:paraId="1B16D28E" w14:textId="77777777" w:rsidR="00153D5A" w:rsidRDefault="00153D5A" w:rsidP="0038766D">
      <w:r>
        <w:t>We will make it easier to move participants from the old computer system to our new one.</w:t>
      </w:r>
    </w:p>
    <w:p w14:paraId="5598455C" w14:textId="77777777" w:rsidR="00153D5A" w:rsidRPr="00426F91" w:rsidRDefault="00153D5A" w:rsidP="0038766D">
      <w:r>
        <w:t>We will make our information easy to read and</w:t>
      </w:r>
      <w:r>
        <w:rPr>
          <w:rFonts w:ascii="Calibri" w:hAnsi="Calibri" w:cs="Calibri"/>
        </w:rPr>
        <w:t> </w:t>
      </w:r>
      <w:r>
        <w:t>understand.</w:t>
      </w:r>
    </w:p>
    <w:p w14:paraId="4DA9C7F7" w14:textId="77777777" w:rsidR="00153D5A" w:rsidRDefault="00153D5A" w:rsidP="0038766D">
      <w:r>
        <w:t>This includes explaining what:</w:t>
      </w:r>
    </w:p>
    <w:p w14:paraId="05693E01" w14:textId="77777777" w:rsidR="00153D5A" w:rsidRDefault="00153D5A" w:rsidP="0038766D">
      <w:pPr>
        <w:pStyle w:val="ListParagraph"/>
        <w:numPr>
          <w:ilvl w:val="0"/>
          <w:numId w:val="19"/>
        </w:numPr>
      </w:pPr>
      <w:r>
        <w:t>has changed</w:t>
      </w:r>
    </w:p>
    <w:p w14:paraId="317C55BA" w14:textId="77777777" w:rsidR="00153D5A" w:rsidRDefault="00153D5A" w:rsidP="0038766D">
      <w:pPr>
        <w:pStyle w:val="ListParagraph"/>
        <w:numPr>
          <w:ilvl w:val="0"/>
          <w:numId w:val="19"/>
        </w:numPr>
      </w:pPr>
      <w:r>
        <w:t>will stay the same.</w:t>
      </w:r>
    </w:p>
    <w:p w14:paraId="09F17E3D" w14:textId="0096AEB6" w:rsidR="00153D5A" w:rsidRPr="00426F91" w:rsidRDefault="00153D5A" w:rsidP="0038766D">
      <w:r>
        <w:t>We will also make sure everything works well for</w:t>
      </w:r>
      <w:r>
        <w:rPr>
          <w:rFonts w:ascii="Calibri" w:hAnsi="Calibri" w:cs="Calibri"/>
        </w:rPr>
        <w:t> </w:t>
      </w:r>
      <w:r>
        <w:t>participants that live far</w:t>
      </w:r>
      <w:r w:rsidR="00BE48D7">
        <w:t> </w:t>
      </w:r>
      <w:r>
        <w:t>away from cities and</w:t>
      </w:r>
      <w:r>
        <w:rPr>
          <w:rFonts w:ascii="Calibri" w:hAnsi="Calibri" w:cs="Calibri"/>
        </w:rPr>
        <w:t> </w:t>
      </w:r>
      <w:r>
        <w:t>towns.</w:t>
      </w:r>
    </w:p>
    <w:p w14:paraId="1084B072" w14:textId="77777777" w:rsidR="00153D5A" w:rsidRDefault="00153D5A" w:rsidP="0038766D">
      <w:r>
        <w:t>This includes our:</w:t>
      </w:r>
    </w:p>
    <w:p w14:paraId="4D71C76D" w14:textId="2FB91C56" w:rsidR="00153D5A" w:rsidRDefault="00153D5A" w:rsidP="0038766D">
      <w:pPr>
        <w:pStyle w:val="ListParagraph"/>
        <w:numPr>
          <w:ilvl w:val="0"/>
          <w:numId w:val="19"/>
        </w:numPr>
      </w:pPr>
      <w:r>
        <w:t>new computer system</w:t>
      </w:r>
    </w:p>
    <w:p w14:paraId="20FC7B6A" w14:textId="77777777" w:rsidR="00153D5A" w:rsidRDefault="00153D5A" w:rsidP="0038766D">
      <w:pPr>
        <w:pStyle w:val="ListParagraph"/>
        <w:numPr>
          <w:ilvl w:val="0"/>
          <w:numId w:val="19"/>
        </w:numPr>
      </w:pPr>
      <w:r>
        <w:t>my NDIS portal.</w:t>
      </w:r>
    </w:p>
    <w:p w14:paraId="1A4BF426" w14:textId="77777777" w:rsidR="00153D5A" w:rsidRDefault="00153D5A" w:rsidP="0038766D">
      <w:r>
        <w:t>Our goals include making it easier for providers to:</w:t>
      </w:r>
    </w:p>
    <w:p w14:paraId="6EE2205B" w14:textId="77777777" w:rsidR="00153D5A" w:rsidRDefault="00153D5A" w:rsidP="0038766D">
      <w:pPr>
        <w:pStyle w:val="ListParagraph"/>
        <w:numPr>
          <w:ilvl w:val="0"/>
          <w:numId w:val="20"/>
        </w:numPr>
      </w:pPr>
      <w:r>
        <w:t>use our new provider portal</w:t>
      </w:r>
    </w:p>
    <w:p w14:paraId="740038FE" w14:textId="6B80ED20" w:rsidR="00153D5A" w:rsidRPr="00426F91" w:rsidRDefault="00153D5A" w:rsidP="0038766D">
      <w:pPr>
        <w:pStyle w:val="ListParagraph"/>
        <w:numPr>
          <w:ilvl w:val="0"/>
          <w:numId w:val="20"/>
        </w:numPr>
      </w:pPr>
      <w:r>
        <w:t>work with us.</w:t>
      </w:r>
    </w:p>
    <w:p w14:paraId="479764E1" w14:textId="3ECCC5FD" w:rsidR="00153D5A" w:rsidRDefault="00153D5A" w:rsidP="0038766D">
      <w:r>
        <w:t>We will make sure the provider portal tells a</w:t>
      </w:r>
      <w:r>
        <w:rPr>
          <w:rFonts w:ascii="Calibri" w:hAnsi="Calibri" w:cs="Calibri"/>
        </w:rPr>
        <w:t> </w:t>
      </w:r>
      <w:r>
        <w:t>provider when they need to</w:t>
      </w:r>
      <w:r w:rsidR="00BE48D7">
        <w:t> </w:t>
      </w:r>
      <w:r>
        <w:t>do</w:t>
      </w:r>
      <w:r w:rsidR="00BE48D7">
        <w:t> </w:t>
      </w:r>
      <w:r>
        <w:t>something.</w:t>
      </w:r>
    </w:p>
    <w:p w14:paraId="1605E847" w14:textId="77777777" w:rsidR="00153D5A" w:rsidRDefault="00153D5A" w:rsidP="0038766D">
      <w:r>
        <w:t>For example, an email or notification.</w:t>
      </w:r>
    </w:p>
    <w:p w14:paraId="7BACABC7" w14:textId="77777777" w:rsidR="00153D5A" w:rsidRDefault="00153D5A" w:rsidP="0038766D">
      <w:r>
        <w:t>We will make it easier to understand how participants can add providers into their plan.</w:t>
      </w:r>
    </w:p>
    <w:p w14:paraId="2A46F624" w14:textId="7C42C13D" w:rsidR="00153D5A" w:rsidRPr="007157B4" w:rsidRDefault="00153D5A" w:rsidP="0038766D">
      <w:pPr>
        <w:rPr>
          <w:spacing w:val="-2"/>
        </w:rPr>
      </w:pPr>
      <w:r w:rsidRPr="007157B4">
        <w:rPr>
          <w:spacing w:val="-2"/>
        </w:rPr>
        <w:t>We will make sure providers have all the information they need to use our</w:t>
      </w:r>
      <w:r w:rsidR="00BE48D7">
        <w:rPr>
          <w:spacing w:val="-2"/>
        </w:rPr>
        <w:t> </w:t>
      </w:r>
      <w:r w:rsidRPr="007157B4">
        <w:rPr>
          <w:spacing w:val="-2"/>
        </w:rPr>
        <w:t>new computer system.</w:t>
      </w:r>
    </w:p>
    <w:p w14:paraId="5ED7F9D1" w14:textId="40B1A7F7" w:rsidR="00153D5A" w:rsidRPr="00BE48D7" w:rsidRDefault="00153D5A" w:rsidP="0038766D">
      <w:pPr>
        <w:rPr>
          <w:spacing w:val="-4"/>
        </w:rPr>
      </w:pPr>
      <w:r w:rsidRPr="00BE48D7">
        <w:rPr>
          <w:spacing w:val="-4"/>
        </w:rPr>
        <w:t>Our goals include helping everyone get ready for our new computer</w:t>
      </w:r>
      <w:r w:rsidR="00BE48D7" w:rsidRPr="00BE48D7">
        <w:rPr>
          <w:spacing w:val="-4"/>
        </w:rPr>
        <w:t> </w:t>
      </w:r>
      <w:r w:rsidRPr="00BE48D7">
        <w:rPr>
          <w:spacing w:val="-4"/>
        </w:rPr>
        <w:t>system.</w:t>
      </w:r>
    </w:p>
    <w:p w14:paraId="1E97B466" w14:textId="5980E3D7" w:rsidR="00153D5A" w:rsidRDefault="00153D5A" w:rsidP="0038766D">
      <w:r>
        <w:lastRenderedPageBreak/>
        <w:t>We will keep meeting with the community.</w:t>
      </w:r>
    </w:p>
    <w:p w14:paraId="3CF06EFE" w14:textId="77777777" w:rsidR="00153D5A" w:rsidRDefault="00153D5A" w:rsidP="0038766D">
      <w:r>
        <w:t>They can help us decide the best way to share the new computer system with the rest of Australia.</w:t>
      </w:r>
    </w:p>
    <w:p w14:paraId="6EDEDA1E" w14:textId="77777777" w:rsidR="00153D5A" w:rsidRDefault="00153D5A" w:rsidP="0038766D">
      <w:r>
        <w:t>We will make sure everyone has the right information about what:</w:t>
      </w:r>
    </w:p>
    <w:p w14:paraId="7662948D" w14:textId="77777777" w:rsidR="00153D5A" w:rsidRDefault="00153D5A" w:rsidP="0038766D">
      <w:pPr>
        <w:pStyle w:val="ListParagraph"/>
        <w:numPr>
          <w:ilvl w:val="0"/>
          <w:numId w:val="21"/>
        </w:numPr>
      </w:pPr>
      <w:r>
        <w:t>has changed</w:t>
      </w:r>
    </w:p>
    <w:p w14:paraId="3EE9D58A" w14:textId="77777777" w:rsidR="00153D5A" w:rsidRDefault="00153D5A" w:rsidP="0038766D">
      <w:pPr>
        <w:pStyle w:val="ListParagraph"/>
        <w:numPr>
          <w:ilvl w:val="0"/>
          <w:numId w:val="21"/>
        </w:numPr>
      </w:pPr>
      <w:r>
        <w:t>will stay the same.</w:t>
      </w:r>
    </w:p>
    <w:p w14:paraId="2BB1F3C3" w14:textId="77777777" w:rsidR="00153D5A" w:rsidRDefault="00153D5A" w:rsidP="0038766D">
      <w:r>
        <w:t>We will build a new website.</w:t>
      </w:r>
    </w:p>
    <w:p w14:paraId="64E15781" w14:textId="77777777" w:rsidR="00153D5A" w:rsidRDefault="00153D5A" w:rsidP="0038766D">
      <w:r>
        <w:t>It will work with the website we already have.</w:t>
      </w:r>
    </w:p>
    <w:p w14:paraId="33E6DDA2" w14:textId="77777777" w:rsidR="00153D5A" w:rsidRDefault="00153D5A" w:rsidP="0038766D">
      <w:r>
        <w:t>The website will include information about each step of the NDIS journey.</w:t>
      </w:r>
    </w:p>
    <w:p w14:paraId="2F8CC310" w14:textId="7A85880B" w:rsidR="0094096A" w:rsidRDefault="00153D5A" w:rsidP="0038766D">
      <w:r>
        <w:t>We will make sure this information is easy to find and understand.</w:t>
      </w:r>
    </w:p>
    <w:p w14:paraId="2562ED6B" w14:textId="77777777" w:rsidR="00153D5A" w:rsidRDefault="00153D5A" w:rsidP="0038766D">
      <w:r>
        <w:t>We will make sure our staff and NDIS partners get:</w:t>
      </w:r>
    </w:p>
    <w:p w14:paraId="5F3AEAED" w14:textId="77777777" w:rsidR="00153D5A" w:rsidRDefault="00153D5A" w:rsidP="0038766D">
      <w:pPr>
        <w:pStyle w:val="ListParagraph"/>
        <w:numPr>
          <w:ilvl w:val="0"/>
          <w:numId w:val="22"/>
        </w:numPr>
      </w:pPr>
      <w:r>
        <w:t>better training</w:t>
      </w:r>
    </w:p>
    <w:p w14:paraId="725363C1" w14:textId="77777777" w:rsidR="00153D5A" w:rsidRDefault="00153D5A" w:rsidP="0038766D">
      <w:pPr>
        <w:pStyle w:val="ListParagraph"/>
        <w:numPr>
          <w:ilvl w:val="0"/>
          <w:numId w:val="22"/>
        </w:numPr>
      </w:pPr>
      <w:r>
        <w:t>good information.</w:t>
      </w:r>
    </w:p>
    <w:p w14:paraId="0426E545" w14:textId="77777777" w:rsidR="00153D5A" w:rsidRDefault="00153D5A" w:rsidP="0038766D">
      <w:r>
        <w:t>This will help them to feel confident to use the new computer system.</w:t>
      </w:r>
    </w:p>
    <w:p w14:paraId="633628CF" w14:textId="77777777" w:rsidR="00153D5A" w:rsidRDefault="00153D5A" w:rsidP="0038766D">
      <w:r>
        <w:t>This will also help them to feel confident to support participants.</w:t>
      </w:r>
    </w:p>
    <w:p w14:paraId="5B597D58" w14:textId="77777777" w:rsidR="00C42ACE" w:rsidRDefault="00C42ACE" w:rsidP="0038766D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2" w:name="_Toc12634029"/>
      <w:bookmarkStart w:id="103" w:name="_Toc12636487"/>
      <w:bookmarkStart w:id="104" w:name="_Toc43391451"/>
      <w:bookmarkStart w:id="105" w:name="_Toc43391513"/>
      <w:r>
        <w:br w:type="page"/>
      </w:r>
    </w:p>
    <w:p w14:paraId="0214CDF6" w14:textId="504AA99B" w:rsidR="00493D5D" w:rsidRDefault="00493D5D" w:rsidP="0038766D">
      <w:pPr>
        <w:pStyle w:val="Heading2"/>
      </w:pPr>
      <w:bookmarkStart w:id="106" w:name="_Toc135315951"/>
      <w:r>
        <w:lastRenderedPageBreak/>
        <w:t>More information</w:t>
      </w:r>
      <w:bookmarkEnd w:id="102"/>
      <w:bookmarkEnd w:id="103"/>
      <w:bookmarkEnd w:id="104"/>
      <w:bookmarkEnd w:id="105"/>
      <w:bookmarkEnd w:id="106"/>
    </w:p>
    <w:p w14:paraId="732E136E" w14:textId="615177F7" w:rsidR="008A5DB9" w:rsidRPr="008A5DB9" w:rsidRDefault="008A5DB9" w:rsidP="0038766D">
      <w:pPr>
        <w:rPr>
          <w:lang w:val="x-none" w:eastAsia="x-none"/>
        </w:rPr>
      </w:pPr>
      <w:r>
        <w:t>For more information about this</w:t>
      </w:r>
      <w:r w:rsidR="00D62A07">
        <w:t xml:space="preserve"> </w:t>
      </w:r>
      <w:r w:rsidR="00BC54A0">
        <w:t>report</w:t>
      </w:r>
      <w:r>
        <w:t>, please contact us.</w:t>
      </w:r>
    </w:p>
    <w:p w14:paraId="370F38B6" w14:textId="77777777" w:rsidR="00153D5A" w:rsidRDefault="00153D5A" w:rsidP="0038766D">
      <w:r>
        <w:t>You can visit our website.</w:t>
      </w:r>
    </w:p>
    <w:p w14:paraId="5DFF746F" w14:textId="10C2A28E" w:rsidR="00153D5A" w:rsidRPr="00C201D9" w:rsidRDefault="00000000" w:rsidP="0038766D">
      <w:pPr>
        <w:rPr>
          <w:rStyle w:val="IntenseEmphasis1"/>
        </w:rPr>
      </w:pPr>
      <w:hyperlink r:id="rId9" w:history="1">
        <w:r w:rsidR="00153D5A" w:rsidRPr="00C42ACE">
          <w:rPr>
            <w:rStyle w:val="Hyperlink"/>
          </w:rPr>
          <w:t>www.ndis.gov.au/improvements</w:t>
        </w:r>
      </w:hyperlink>
      <w:r w:rsidR="00153D5A">
        <w:rPr>
          <w:rStyle w:val="IntenseEmphasis1"/>
        </w:rPr>
        <w:t xml:space="preserve"> </w:t>
      </w:r>
    </w:p>
    <w:p w14:paraId="2C22A9C1" w14:textId="77777777" w:rsidR="00153D5A" w:rsidRPr="00B81350" w:rsidRDefault="00153D5A" w:rsidP="0038766D">
      <w:r w:rsidRPr="00B81350">
        <w:t>You can call us.</w:t>
      </w:r>
    </w:p>
    <w:p w14:paraId="48D72C60" w14:textId="77777777" w:rsidR="00153D5A" w:rsidRPr="00C201D9" w:rsidRDefault="00153D5A" w:rsidP="0038766D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01CE41DC" w14:textId="77777777" w:rsidR="00153D5A" w:rsidRDefault="00153D5A" w:rsidP="0038766D">
      <w:r>
        <w:t>Follow us on Facebook.</w:t>
      </w:r>
    </w:p>
    <w:p w14:paraId="60C1465F" w14:textId="399EBDCA" w:rsidR="00153D5A" w:rsidRPr="00985889" w:rsidRDefault="00000000" w:rsidP="0038766D">
      <w:pPr>
        <w:rPr>
          <w:rStyle w:val="Hyperlink"/>
          <w:rFonts w:cs="Arial"/>
        </w:rPr>
      </w:pPr>
      <w:hyperlink r:id="rId10" w:history="1">
        <w:r w:rsidR="00153D5A" w:rsidRPr="00672AB7">
          <w:rPr>
            <w:rStyle w:val="Hyperlink"/>
          </w:rPr>
          <w:t>www.facebook.com/NDISAus</w:t>
        </w:r>
      </w:hyperlink>
    </w:p>
    <w:p w14:paraId="71B5A638" w14:textId="77777777" w:rsidR="00153D5A" w:rsidRDefault="00153D5A" w:rsidP="0038766D">
      <w:r>
        <w:t xml:space="preserve">Follow us on Twitter. </w:t>
      </w:r>
    </w:p>
    <w:p w14:paraId="60B69EEA" w14:textId="77777777" w:rsidR="00153D5A" w:rsidRPr="00C201D9" w:rsidRDefault="00153D5A" w:rsidP="0038766D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7BC498AB" w14:textId="77777777" w:rsidR="00CD310C" w:rsidRPr="00AA574A" w:rsidRDefault="00CD310C" w:rsidP="0038766D">
      <w:pPr>
        <w:pStyle w:val="Heading3"/>
        <w:spacing w:before="480"/>
      </w:pPr>
      <w:bookmarkStart w:id="107" w:name="_Toc43391514"/>
      <w:r w:rsidRPr="00AA574A">
        <w:t>Support to talk to us</w:t>
      </w:r>
      <w:bookmarkEnd w:id="107"/>
    </w:p>
    <w:p w14:paraId="377DC945" w14:textId="6FC0FB9D" w:rsidR="00153D5A" w:rsidRPr="00BE48D7" w:rsidRDefault="00153D5A" w:rsidP="0038766D">
      <w:pPr>
        <w:rPr>
          <w:spacing w:val="-4"/>
        </w:rPr>
      </w:pPr>
      <w:r w:rsidRPr="00BE48D7">
        <w:rPr>
          <w:spacing w:val="-4"/>
        </w:rPr>
        <w:t>You can talk to us online using our webchat feature at the top of our website.</w:t>
      </w:r>
    </w:p>
    <w:p w14:paraId="6F9F3BF9" w14:textId="4F070C99" w:rsidR="00153D5A" w:rsidRPr="00AA574A" w:rsidRDefault="00000000" w:rsidP="0038766D">
      <w:pPr>
        <w:pStyle w:val="Body"/>
        <w:spacing w:before="120" w:after="120" w:line="360" w:lineRule="auto"/>
        <w:rPr>
          <w:b/>
          <w:color w:val="6B2976"/>
        </w:rPr>
      </w:pPr>
      <w:hyperlink r:id="rId11" w:history="1">
        <w:r w:rsidR="00153D5A" w:rsidRPr="00DD552E">
          <w:rPr>
            <w:rStyle w:val="Hyperlink"/>
          </w:rPr>
          <w:t>www.ndis.gov.au</w:t>
        </w:r>
      </w:hyperlink>
    </w:p>
    <w:p w14:paraId="4ACCAC7A" w14:textId="627C777D" w:rsidR="00153D5A" w:rsidRDefault="00153D5A" w:rsidP="0038766D">
      <w:r>
        <w:t>If you speak a language other than English, you can call:</w:t>
      </w:r>
    </w:p>
    <w:p w14:paraId="2901A940" w14:textId="77777777" w:rsidR="00153D5A" w:rsidRDefault="00153D5A" w:rsidP="0038766D">
      <w:r>
        <w:t>Translating and Interpreting Service (TIS)</w:t>
      </w:r>
    </w:p>
    <w:p w14:paraId="3FC6C96D" w14:textId="77777777" w:rsidR="00153D5A" w:rsidRPr="00C201D9" w:rsidRDefault="00153D5A" w:rsidP="0038766D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482A37E2" w14:textId="26EB914B" w:rsidR="00153D5A" w:rsidRPr="00C20DF2" w:rsidRDefault="00153D5A" w:rsidP="0038766D">
      <w:r>
        <w:t>If you have a speech or hearing loss, you can call:</w:t>
      </w:r>
    </w:p>
    <w:p w14:paraId="16AEB86A" w14:textId="77777777" w:rsidR="00153D5A" w:rsidRDefault="00153D5A" w:rsidP="0038766D">
      <w:r w:rsidRPr="00C20DF2">
        <w:t>TTY</w:t>
      </w:r>
    </w:p>
    <w:p w14:paraId="47E56FC8" w14:textId="77777777" w:rsidR="00153D5A" w:rsidRPr="00C201D9" w:rsidRDefault="00153D5A" w:rsidP="0038766D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47FE2B1D" w14:textId="77777777" w:rsidR="00153D5A" w:rsidRDefault="00153D5A" w:rsidP="0038766D">
      <w:r w:rsidRPr="00C20DF2">
        <w:t>Speak and Listen</w:t>
      </w:r>
    </w:p>
    <w:p w14:paraId="7CC8E11B" w14:textId="77777777" w:rsidR="00153D5A" w:rsidRPr="00C201D9" w:rsidRDefault="00153D5A" w:rsidP="0038766D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4170C663" w14:textId="77777777" w:rsidR="00153D5A" w:rsidRDefault="00153D5A" w:rsidP="0038766D">
      <w:r>
        <w:t>National Relay Service</w:t>
      </w:r>
    </w:p>
    <w:p w14:paraId="1E77AE4A" w14:textId="77777777" w:rsidR="00153D5A" w:rsidRPr="00C201D9" w:rsidRDefault="00153D5A" w:rsidP="0038766D">
      <w:pPr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70661D0E" w14:textId="7D523DA6" w:rsidR="00153D5A" w:rsidRPr="00CD310C" w:rsidRDefault="00000000" w:rsidP="0038766D">
      <w:pPr>
        <w:rPr>
          <w:rStyle w:val="Hyperlink"/>
        </w:rPr>
      </w:pPr>
      <w:hyperlink r:id="rId12" w:history="1">
        <w:r w:rsidR="00153D5A" w:rsidRPr="00021F06">
          <w:rPr>
            <w:rStyle w:val="Hyperlink"/>
          </w:rPr>
          <w:t>www.relayservice.gov.au</w:t>
        </w:r>
      </w:hyperlink>
    </w:p>
    <w:p w14:paraId="42E6B1D1" w14:textId="6F937D20" w:rsidR="008928D5" w:rsidRDefault="00BE48D7" w:rsidP="0038766D">
      <w:pPr>
        <w:pStyle w:val="Heading2"/>
      </w:pPr>
      <w:bookmarkStart w:id="108" w:name="_Word_list"/>
      <w:bookmarkStart w:id="109" w:name="_Toc43391452"/>
      <w:bookmarkStart w:id="110" w:name="_Toc43391515"/>
      <w:bookmarkStart w:id="111" w:name="_Ref117079441"/>
      <w:bookmarkStart w:id="112" w:name="_Toc135315952"/>
      <w:bookmarkEnd w:id="108"/>
      <w:r>
        <w:br w:type="page"/>
      </w:r>
      <w:r w:rsidR="008928D5">
        <w:lastRenderedPageBreak/>
        <w:t>Wor</w:t>
      </w:r>
      <w:r w:rsidR="008928D5" w:rsidRPr="00C65783">
        <w:t>d li</w:t>
      </w:r>
      <w:r w:rsidR="008928D5">
        <w:t>st</w:t>
      </w:r>
      <w:bookmarkEnd w:id="109"/>
      <w:bookmarkEnd w:id="110"/>
      <w:bookmarkEnd w:id="111"/>
      <w:bookmarkEnd w:id="112"/>
    </w:p>
    <w:p w14:paraId="27407612" w14:textId="77777777" w:rsidR="00115682" w:rsidRPr="00FB2FD7" w:rsidRDefault="00115682" w:rsidP="00FB2FD7">
      <w:pPr>
        <w:spacing w:before="100" w:after="100"/>
        <w:rPr>
          <w:lang w:val="x-none" w:eastAsia="x-none"/>
        </w:rPr>
      </w:pPr>
      <w:r w:rsidRPr="00FB2FD7">
        <w:rPr>
          <w:lang w:val="x-none" w:eastAsia="x-none"/>
        </w:rPr>
        <w:t xml:space="preserve">This list explains what the </w:t>
      </w:r>
      <w:r w:rsidRPr="00FB2FD7">
        <w:rPr>
          <w:rStyle w:val="Strong"/>
          <w:lang w:val="x-none" w:eastAsia="x-none"/>
        </w:rPr>
        <w:t>bold</w:t>
      </w:r>
      <w:r w:rsidRPr="00FB2FD7">
        <w:rPr>
          <w:lang w:val="x-none" w:eastAsia="x-none"/>
        </w:rPr>
        <w:t xml:space="preserve"> words in this document mean.</w:t>
      </w:r>
    </w:p>
    <w:p w14:paraId="3BC82BA5" w14:textId="77777777" w:rsidR="00153D5A" w:rsidRDefault="00153D5A" w:rsidP="00FB2FD7">
      <w:pPr>
        <w:spacing w:before="240" w:after="100"/>
        <w:rPr>
          <w:rStyle w:val="Strong"/>
        </w:rPr>
      </w:pPr>
      <w:r>
        <w:rPr>
          <w:rStyle w:val="Strong"/>
        </w:rPr>
        <w:t>Autism</w:t>
      </w:r>
    </w:p>
    <w:p w14:paraId="093F248C" w14:textId="77777777" w:rsidR="00153D5A" w:rsidRPr="00FB2FD7" w:rsidRDefault="00153D5A" w:rsidP="00FB2FD7">
      <w:pPr>
        <w:spacing w:before="100" w:after="100"/>
      </w:pPr>
      <w:r w:rsidRPr="00FB2FD7">
        <w:t>Autism is a disability that affects how you:</w:t>
      </w:r>
    </w:p>
    <w:p w14:paraId="5669CCE6" w14:textId="77777777" w:rsidR="00153D5A" w:rsidRPr="00FB2FD7" w:rsidRDefault="00153D5A" w:rsidP="00FB2FD7">
      <w:pPr>
        <w:pStyle w:val="ListParagraph"/>
        <w:numPr>
          <w:ilvl w:val="0"/>
          <w:numId w:val="9"/>
        </w:numPr>
        <w:spacing w:before="100" w:after="100"/>
      </w:pPr>
      <w:r w:rsidRPr="00FB2FD7">
        <w:t>think</w:t>
      </w:r>
    </w:p>
    <w:p w14:paraId="33E67CAE" w14:textId="77777777" w:rsidR="00153D5A" w:rsidRPr="00FB2FD7" w:rsidRDefault="00153D5A" w:rsidP="00FB2FD7">
      <w:pPr>
        <w:pStyle w:val="ListParagraph"/>
        <w:numPr>
          <w:ilvl w:val="0"/>
          <w:numId w:val="9"/>
        </w:numPr>
        <w:spacing w:before="100" w:after="100"/>
      </w:pPr>
      <w:r w:rsidRPr="00FB2FD7">
        <w:t>feel</w:t>
      </w:r>
    </w:p>
    <w:p w14:paraId="2C49F2FB" w14:textId="77777777" w:rsidR="00153D5A" w:rsidRPr="00FB2FD7" w:rsidRDefault="00153D5A" w:rsidP="00FB2FD7">
      <w:pPr>
        <w:pStyle w:val="ListParagraph"/>
        <w:numPr>
          <w:ilvl w:val="0"/>
          <w:numId w:val="9"/>
        </w:numPr>
        <w:spacing w:before="100" w:after="100"/>
      </w:pPr>
      <w:r w:rsidRPr="00FB2FD7">
        <w:t>communicate</w:t>
      </w:r>
    </w:p>
    <w:p w14:paraId="2BFB63DF" w14:textId="77777777" w:rsidR="00153D5A" w:rsidRPr="00FB2FD7" w:rsidRDefault="00153D5A" w:rsidP="00FB2FD7">
      <w:pPr>
        <w:pStyle w:val="ListParagraph"/>
        <w:numPr>
          <w:ilvl w:val="0"/>
          <w:numId w:val="9"/>
        </w:numPr>
        <w:spacing w:before="100" w:after="100"/>
        <w:rPr>
          <w:rStyle w:val="Strong"/>
          <w:b w:val="0"/>
          <w:bCs w:val="0"/>
          <w:color w:val="auto"/>
        </w:rPr>
      </w:pPr>
      <w:r w:rsidRPr="00FB2FD7">
        <w:t>connect and deal with others.</w:t>
      </w:r>
    </w:p>
    <w:p w14:paraId="66332FEF" w14:textId="77777777" w:rsidR="00153D5A" w:rsidRDefault="00153D5A" w:rsidP="00FB2FD7">
      <w:pPr>
        <w:spacing w:before="240" w:after="100"/>
      </w:pPr>
      <w:r>
        <w:rPr>
          <w:rStyle w:val="Strong"/>
        </w:rPr>
        <w:t>F</w:t>
      </w:r>
      <w:r w:rsidRPr="00315A6C">
        <w:rPr>
          <w:rStyle w:val="Strong"/>
        </w:rPr>
        <w:t>ocus group</w:t>
      </w:r>
    </w:p>
    <w:p w14:paraId="54C2E06E" w14:textId="77777777" w:rsidR="00153D5A" w:rsidRDefault="00153D5A" w:rsidP="00FB2FD7">
      <w:pPr>
        <w:spacing w:before="100" w:after="100"/>
      </w:pPr>
      <w:r>
        <w:t>A focus group is a group of people who meet to</w:t>
      </w:r>
      <w:r>
        <w:rPr>
          <w:rFonts w:ascii="Calibri" w:hAnsi="Calibri" w:cs="Calibri"/>
        </w:rPr>
        <w:t> </w:t>
      </w:r>
      <w:r>
        <w:t>talk about their:</w:t>
      </w:r>
    </w:p>
    <w:p w14:paraId="5328B86C" w14:textId="77777777" w:rsidR="00153D5A" w:rsidRDefault="00153D5A" w:rsidP="00FB2FD7">
      <w:pPr>
        <w:pStyle w:val="ListParagraph"/>
        <w:numPr>
          <w:ilvl w:val="0"/>
          <w:numId w:val="11"/>
        </w:numPr>
        <w:spacing w:before="100" w:after="100"/>
      </w:pPr>
      <w:r>
        <w:t>ideas</w:t>
      </w:r>
    </w:p>
    <w:p w14:paraId="5C37E69E" w14:textId="77777777" w:rsidR="00153D5A" w:rsidRPr="00AA408A" w:rsidRDefault="00153D5A" w:rsidP="00FB2FD7">
      <w:pPr>
        <w:pStyle w:val="ListParagraph"/>
        <w:numPr>
          <w:ilvl w:val="0"/>
          <w:numId w:val="11"/>
        </w:numPr>
        <w:spacing w:before="100" w:after="100"/>
        <w:rPr>
          <w:rStyle w:val="Strong"/>
          <w:b w:val="0"/>
          <w:bCs w:val="0"/>
          <w:color w:val="auto"/>
        </w:rPr>
      </w:pPr>
      <w:r>
        <w:t>opinions.</w:t>
      </w:r>
    </w:p>
    <w:p w14:paraId="67971E01" w14:textId="77777777" w:rsidR="00153D5A" w:rsidRDefault="00153D5A" w:rsidP="00FB2FD7">
      <w:pPr>
        <w:spacing w:before="240" w:after="100"/>
      </w:pPr>
      <w:r>
        <w:rPr>
          <w:rStyle w:val="Strong"/>
        </w:rPr>
        <w:t>NDIS p</w:t>
      </w:r>
      <w:r w:rsidRPr="009536AD">
        <w:rPr>
          <w:rStyle w:val="Strong"/>
        </w:rPr>
        <w:t>artner</w:t>
      </w:r>
      <w:r>
        <w:t xml:space="preserve"> </w:t>
      </w:r>
    </w:p>
    <w:p w14:paraId="2B66E7B4" w14:textId="77777777" w:rsidR="00153D5A" w:rsidRPr="009536AD" w:rsidRDefault="00153D5A" w:rsidP="00FB2FD7">
      <w:pPr>
        <w:spacing w:before="100" w:after="100"/>
      </w:pPr>
      <w:r>
        <w:t>NDIS partners are people who help others find</w:t>
      </w:r>
      <w:r>
        <w:rPr>
          <w:rFonts w:ascii="Calibri" w:hAnsi="Calibri" w:cs="Calibri"/>
        </w:rPr>
        <w:t> </w:t>
      </w:r>
      <w:r>
        <w:t>and</w:t>
      </w:r>
      <w:r>
        <w:rPr>
          <w:rFonts w:ascii="Calibri" w:hAnsi="Calibri" w:cs="Calibri"/>
        </w:rPr>
        <w:t> </w:t>
      </w:r>
      <w:r>
        <w:t>use</w:t>
      </w:r>
      <w:r>
        <w:rPr>
          <w:rFonts w:ascii="Calibri" w:hAnsi="Calibri" w:cs="Calibri"/>
        </w:rPr>
        <w:t> </w:t>
      </w:r>
      <w:r>
        <w:t>services.</w:t>
      </w:r>
    </w:p>
    <w:p w14:paraId="25D3A7FA" w14:textId="77777777" w:rsidR="00153D5A" w:rsidRDefault="00153D5A" w:rsidP="00FB2FD7">
      <w:pPr>
        <w:spacing w:before="240" w:after="100"/>
      </w:pPr>
      <w:r w:rsidRPr="00053EE0">
        <w:rPr>
          <w:rStyle w:val="Strong"/>
        </w:rPr>
        <w:t>NDIA planner</w:t>
      </w:r>
    </w:p>
    <w:p w14:paraId="43DFF584" w14:textId="77777777" w:rsidR="00153D5A" w:rsidRDefault="00153D5A" w:rsidP="00FB2FD7">
      <w:pPr>
        <w:spacing w:before="100" w:after="100"/>
      </w:pPr>
      <w:r>
        <w:t>An NDIA planner is someone who:</w:t>
      </w:r>
    </w:p>
    <w:p w14:paraId="01DA9EAD" w14:textId="77777777" w:rsidR="00153D5A" w:rsidRDefault="00153D5A" w:rsidP="00FB2FD7">
      <w:pPr>
        <w:pStyle w:val="ListParagraph"/>
        <w:numPr>
          <w:ilvl w:val="0"/>
          <w:numId w:val="2"/>
        </w:numPr>
        <w:spacing w:before="100" w:after="100"/>
      </w:pPr>
      <w:r>
        <w:t>makes new plans</w:t>
      </w:r>
    </w:p>
    <w:p w14:paraId="3B05FE88" w14:textId="77777777" w:rsidR="00153D5A" w:rsidRPr="00053EE0" w:rsidRDefault="00153D5A" w:rsidP="00FB2FD7">
      <w:pPr>
        <w:pStyle w:val="ListParagraph"/>
        <w:numPr>
          <w:ilvl w:val="0"/>
          <w:numId w:val="2"/>
        </w:numPr>
        <w:spacing w:before="100" w:after="100"/>
        <w:rPr>
          <w:rStyle w:val="Strong"/>
          <w:b w:val="0"/>
          <w:bCs w:val="0"/>
          <w:color w:val="auto"/>
        </w:rPr>
      </w:pPr>
      <w:r>
        <w:t>agrees that a participant can start using their plan.</w:t>
      </w:r>
    </w:p>
    <w:p w14:paraId="70027D46" w14:textId="77777777" w:rsidR="00153D5A" w:rsidRDefault="00153D5A" w:rsidP="00FB2FD7">
      <w:pPr>
        <w:spacing w:before="240" w:after="100"/>
      </w:pPr>
      <w:r>
        <w:rPr>
          <w:rStyle w:val="Strong"/>
        </w:rPr>
        <w:t>P</w:t>
      </w:r>
      <w:r w:rsidRPr="008B0672">
        <w:rPr>
          <w:rStyle w:val="Strong"/>
        </w:rPr>
        <w:t>articipant</w:t>
      </w:r>
    </w:p>
    <w:p w14:paraId="2A8CDD6B" w14:textId="77777777" w:rsidR="00153D5A" w:rsidRPr="00A47051" w:rsidRDefault="00153D5A" w:rsidP="00FB2FD7">
      <w:pPr>
        <w:spacing w:before="100" w:after="100"/>
      </w:pPr>
      <w:r>
        <w:t>Participants are people with disability who take part in the NDIS.</w:t>
      </w:r>
    </w:p>
    <w:p w14:paraId="7917166D" w14:textId="77777777" w:rsidR="00153D5A" w:rsidRDefault="00153D5A" w:rsidP="00FB2FD7">
      <w:pPr>
        <w:spacing w:before="240" w:after="100"/>
        <w:rPr>
          <w:rStyle w:val="Strong"/>
        </w:rPr>
      </w:pPr>
      <w:r>
        <w:rPr>
          <w:rStyle w:val="Strong"/>
        </w:rPr>
        <w:t>Provider</w:t>
      </w:r>
    </w:p>
    <w:p w14:paraId="05C45B85" w14:textId="77777777" w:rsidR="00153D5A" w:rsidRPr="005945EB" w:rsidRDefault="00153D5A" w:rsidP="00FB2FD7">
      <w:pPr>
        <w:spacing w:before="100" w:after="100"/>
      </w:pPr>
      <w:r>
        <w:t>Providers support people with disability by delivering a service.</w:t>
      </w:r>
    </w:p>
    <w:p w14:paraId="65A85199" w14:textId="37C8E5DF" w:rsidR="00EC31C6" w:rsidRPr="00B43572" w:rsidRDefault="00153D5A" w:rsidP="00FB2FD7">
      <w:pPr>
        <w:spacing w:before="100" w:after="100"/>
        <w:rPr>
          <w:rFonts w:cs="Arial"/>
          <w:lang w:val="en-US"/>
        </w:rPr>
      </w:pPr>
      <w:r w:rsidRPr="00B43572">
        <w:rPr>
          <w:rFonts w:cs="Arial"/>
          <w:sz w:val="24"/>
          <w:szCs w:val="24"/>
        </w:rPr>
        <w:t>The Information Access Group cre</w:t>
      </w:r>
      <w:r w:rsidRPr="00B43572">
        <w:rPr>
          <w:rStyle w:val="EndnoteTextChar"/>
          <w:rFonts w:ascii="Arial" w:hAnsi="Arial" w:cs="Arial"/>
        </w:rPr>
        <w:t xml:space="preserve">ated this </w:t>
      </w:r>
      <w:r w:rsidR="00B43572">
        <w:rPr>
          <w:rStyle w:val="EndnoteTextChar"/>
          <w:rFonts w:ascii="Arial" w:hAnsi="Arial" w:cs="Arial"/>
        </w:rPr>
        <w:t xml:space="preserve">text-only </w:t>
      </w:r>
      <w:r w:rsidRPr="00B43572">
        <w:rPr>
          <w:rStyle w:val="EndnoteTextChar"/>
          <w:rFonts w:ascii="Arial" w:hAnsi="Arial" w:cs="Arial"/>
        </w:rPr>
        <w:t>Easy Read document</w:t>
      </w:r>
      <w:r w:rsidR="00B43572">
        <w:rPr>
          <w:rStyle w:val="EndnoteTextChar"/>
          <w:rFonts w:ascii="Arial" w:hAnsi="Arial" w:cs="Arial"/>
        </w:rPr>
        <w:t xml:space="preserve">. </w:t>
      </w:r>
      <w:r w:rsidRPr="00B43572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B43572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B43572">
        <w:rPr>
          <w:rFonts w:cs="Arial"/>
          <w:sz w:val="24"/>
          <w:szCs w:val="24"/>
        </w:rPr>
        <w:t>. Quote job number 5221.</w:t>
      </w:r>
      <w:bookmarkEnd w:id="92"/>
      <w:bookmarkEnd w:id="93"/>
    </w:p>
    <w:sectPr w:rsidR="00EC31C6" w:rsidRPr="00B43572" w:rsidSect="00E310D5">
      <w:footerReference w:type="default" r:id="rId14"/>
      <w:head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EE03C" w14:textId="77777777" w:rsidR="002E3BD4" w:rsidRDefault="002E3BD4" w:rsidP="00134CC3">
      <w:pPr>
        <w:spacing w:before="0" w:after="0" w:line="240" w:lineRule="auto"/>
      </w:pPr>
      <w:r>
        <w:separator/>
      </w:r>
    </w:p>
  </w:endnote>
  <w:endnote w:type="continuationSeparator" w:id="0">
    <w:p w14:paraId="4C1FD673" w14:textId="77777777" w:rsidR="002E3BD4" w:rsidRDefault="002E3BD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F5D8157" w14:textId="77777777" w:rsidR="002E3BD4" w:rsidRDefault="002E3BD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CA177" w14:textId="00E846C3" w:rsidR="00384C4C" w:rsidRPr="00153D5A" w:rsidRDefault="00153D5A" w:rsidP="00153D5A">
    <w:pPr>
      <w:pStyle w:val="Footer"/>
      <w:jc w:val="center"/>
      <w:rPr>
        <w:color w:val="auto"/>
      </w:rPr>
    </w:pPr>
    <w:r w:rsidRPr="00153D5A">
      <w:rPr>
        <w:color w:val="auto"/>
      </w:rPr>
      <w:t xml:space="preserve">Page </w:t>
    </w:r>
    <w:r w:rsidRPr="00153D5A">
      <w:rPr>
        <w:b/>
        <w:bCs/>
        <w:color w:val="auto"/>
      </w:rPr>
      <w:fldChar w:fldCharType="begin"/>
    </w:r>
    <w:r w:rsidRPr="00153D5A">
      <w:rPr>
        <w:b/>
        <w:bCs/>
        <w:color w:val="auto"/>
      </w:rPr>
      <w:instrText xml:space="preserve"> PAGE  \* Arabic  \* MERGEFORMAT </w:instrText>
    </w:r>
    <w:r w:rsidRPr="00153D5A">
      <w:rPr>
        <w:b/>
        <w:bCs/>
        <w:color w:val="auto"/>
      </w:rPr>
      <w:fldChar w:fldCharType="separate"/>
    </w:r>
    <w:r w:rsidRPr="00153D5A">
      <w:rPr>
        <w:b/>
        <w:bCs/>
        <w:color w:val="auto"/>
      </w:rPr>
      <w:t>1</w:t>
    </w:r>
    <w:r w:rsidRPr="00153D5A">
      <w:rPr>
        <w:b/>
        <w:bCs/>
        <w:color w:val="auto"/>
      </w:rPr>
      <w:fldChar w:fldCharType="end"/>
    </w:r>
    <w:r w:rsidRPr="00153D5A">
      <w:rPr>
        <w:color w:val="auto"/>
      </w:rPr>
      <w:t xml:space="preserve"> of </w:t>
    </w:r>
    <w:r w:rsidRPr="00153D5A">
      <w:rPr>
        <w:b/>
        <w:bCs/>
        <w:color w:val="auto"/>
      </w:rPr>
      <w:fldChar w:fldCharType="begin"/>
    </w:r>
    <w:r w:rsidRPr="00153D5A">
      <w:rPr>
        <w:b/>
        <w:bCs/>
        <w:color w:val="auto"/>
      </w:rPr>
      <w:instrText xml:space="preserve"> NUMPAGES  \* Arabic  \* MERGEFORMAT </w:instrText>
    </w:r>
    <w:r w:rsidRPr="00153D5A">
      <w:rPr>
        <w:b/>
        <w:bCs/>
        <w:color w:val="auto"/>
      </w:rPr>
      <w:fldChar w:fldCharType="separate"/>
    </w:r>
    <w:r w:rsidRPr="00153D5A">
      <w:rPr>
        <w:b/>
        <w:bCs/>
        <w:color w:val="auto"/>
      </w:rPr>
      <w:t>2</w:t>
    </w:r>
    <w:r w:rsidRPr="00153D5A">
      <w:rPr>
        <w:b/>
        <w:bCs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DA0BE" w14:textId="77777777" w:rsidR="002E3BD4" w:rsidRDefault="002E3BD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893E6C8" w14:textId="77777777" w:rsidR="002E3BD4" w:rsidRDefault="002E3BD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96459F" w14:textId="77777777" w:rsidR="002E3BD4" w:rsidRDefault="002E3BD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AB87B" w14:textId="23D5E4F0" w:rsidR="00153D5A" w:rsidRDefault="00153D5A" w:rsidP="00153D5A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4F46"/>
    <w:multiLevelType w:val="hybridMultilevel"/>
    <w:tmpl w:val="01A214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F1FC3"/>
    <w:multiLevelType w:val="hybridMultilevel"/>
    <w:tmpl w:val="69C29D6A"/>
    <w:lvl w:ilvl="0" w:tplc="82F430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77E98"/>
    <w:multiLevelType w:val="hybridMultilevel"/>
    <w:tmpl w:val="BB624E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50069"/>
    <w:multiLevelType w:val="hybridMultilevel"/>
    <w:tmpl w:val="696E2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B1029"/>
    <w:multiLevelType w:val="hybridMultilevel"/>
    <w:tmpl w:val="6F0ED9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D3037"/>
    <w:multiLevelType w:val="hybridMultilevel"/>
    <w:tmpl w:val="F7E22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16A"/>
    <w:multiLevelType w:val="hybridMultilevel"/>
    <w:tmpl w:val="8168E8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1EFE2823"/>
    <w:multiLevelType w:val="hybridMultilevel"/>
    <w:tmpl w:val="E85A62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61922"/>
    <w:multiLevelType w:val="hybridMultilevel"/>
    <w:tmpl w:val="DC56602A"/>
    <w:lvl w:ilvl="0" w:tplc="401A76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143F3"/>
    <w:multiLevelType w:val="hybridMultilevel"/>
    <w:tmpl w:val="75C47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2F8F4C4D"/>
    <w:multiLevelType w:val="hybridMultilevel"/>
    <w:tmpl w:val="48404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1E2881"/>
    <w:multiLevelType w:val="hybridMultilevel"/>
    <w:tmpl w:val="5248FF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051F8"/>
    <w:multiLevelType w:val="hybridMultilevel"/>
    <w:tmpl w:val="D4C058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212CF"/>
    <w:multiLevelType w:val="hybridMultilevel"/>
    <w:tmpl w:val="90F6B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75222"/>
    <w:multiLevelType w:val="hybridMultilevel"/>
    <w:tmpl w:val="24846322"/>
    <w:lvl w:ilvl="0" w:tplc="6AD4E43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46C12"/>
    <w:multiLevelType w:val="hybridMultilevel"/>
    <w:tmpl w:val="6518B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76096"/>
    <w:multiLevelType w:val="hybridMultilevel"/>
    <w:tmpl w:val="B9A8FF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E7421"/>
    <w:multiLevelType w:val="hybridMultilevel"/>
    <w:tmpl w:val="D1D677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563A1F"/>
    <w:multiLevelType w:val="hybridMultilevel"/>
    <w:tmpl w:val="060E94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853A4"/>
    <w:multiLevelType w:val="hybridMultilevel"/>
    <w:tmpl w:val="E4D8CB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62BA6"/>
    <w:multiLevelType w:val="hybridMultilevel"/>
    <w:tmpl w:val="81783616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646E2E59"/>
    <w:multiLevelType w:val="hybridMultilevel"/>
    <w:tmpl w:val="A6BE44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DB5F89"/>
    <w:multiLevelType w:val="hybridMultilevel"/>
    <w:tmpl w:val="9E940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62671E"/>
    <w:multiLevelType w:val="hybridMultilevel"/>
    <w:tmpl w:val="5F98B2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AB3983"/>
    <w:multiLevelType w:val="hybridMultilevel"/>
    <w:tmpl w:val="F3F0D3F2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408891141">
    <w:abstractNumId w:val="10"/>
  </w:num>
  <w:num w:numId="2" w16cid:durableId="455878686">
    <w:abstractNumId w:val="1"/>
  </w:num>
  <w:num w:numId="3" w16cid:durableId="344483681">
    <w:abstractNumId w:val="8"/>
  </w:num>
  <w:num w:numId="4" w16cid:durableId="1714234552">
    <w:abstractNumId w:val="13"/>
  </w:num>
  <w:num w:numId="5" w16cid:durableId="2022780421">
    <w:abstractNumId w:val="11"/>
  </w:num>
  <w:num w:numId="6" w16cid:durableId="1847136562">
    <w:abstractNumId w:val="7"/>
  </w:num>
  <w:num w:numId="7" w16cid:durableId="806363872">
    <w:abstractNumId w:val="15"/>
  </w:num>
  <w:num w:numId="8" w16cid:durableId="1744907395">
    <w:abstractNumId w:val="14"/>
  </w:num>
  <w:num w:numId="9" w16cid:durableId="648092990">
    <w:abstractNumId w:val="16"/>
  </w:num>
  <w:num w:numId="10" w16cid:durableId="721446969">
    <w:abstractNumId w:val="18"/>
  </w:num>
  <w:num w:numId="11" w16cid:durableId="1091436797">
    <w:abstractNumId w:val="23"/>
  </w:num>
  <w:num w:numId="12" w16cid:durableId="749887666">
    <w:abstractNumId w:val="5"/>
  </w:num>
  <w:num w:numId="13" w16cid:durableId="652761779">
    <w:abstractNumId w:val="3"/>
  </w:num>
  <w:num w:numId="14" w16cid:durableId="1256204782">
    <w:abstractNumId w:val="22"/>
  </w:num>
  <w:num w:numId="15" w16cid:durableId="501238657">
    <w:abstractNumId w:val="9"/>
  </w:num>
  <w:num w:numId="16" w16cid:durableId="711467147">
    <w:abstractNumId w:val="19"/>
  </w:num>
  <w:num w:numId="17" w16cid:durableId="317538674">
    <w:abstractNumId w:val="12"/>
  </w:num>
  <w:num w:numId="18" w16cid:durableId="1781149119">
    <w:abstractNumId w:val="25"/>
  </w:num>
  <w:num w:numId="19" w16cid:durableId="1042168504">
    <w:abstractNumId w:val="6"/>
  </w:num>
  <w:num w:numId="20" w16cid:durableId="1147085568">
    <w:abstractNumId w:val="21"/>
  </w:num>
  <w:num w:numId="21" w16cid:durableId="641617564">
    <w:abstractNumId w:val="0"/>
  </w:num>
  <w:num w:numId="22" w16cid:durableId="183977718">
    <w:abstractNumId w:val="17"/>
  </w:num>
  <w:num w:numId="23" w16cid:durableId="1263341775">
    <w:abstractNumId w:val="20"/>
  </w:num>
  <w:num w:numId="24" w16cid:durableId="985016609">
    <w:abstractNumId w:val="2"/>
  </w:num>
  <w:num w:numId="25" w16cid:durableId="996811277">
    <w:abstractNumId w:val="4"/>
  </w:num>
  <w:num w:numId="26" w16cid:durableId="1498619528">
    <w:abstractNumId w:val="2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35BEF"/>
    <w:rsid w:val="000008AA"/>
    <w:rsid w:val="00000FF9"/>
    <w:rsid w:val="000021D0"/>
    <w:rsid w:val="000033A2"/>
    <w:rsid w:val="00003F3E"/>
    <w:rsid w:val="00003F55"/>
    <w:rsid w:val="00004C71"/>
    <w:rsid w:val="00004D32"/>
    <w:rsid w:val="0000591C"/>
    <w:rsid w:val="00005C84"/>
    <w:rsid w:val="00006912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49C6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0B8"/>
    <w:rsid w:val="00034C79"/>
    <w:rsid w:val="00035CE8"/>
    <w:rsid w:val="00035D95"/>
    <w:rsid w:val="000364BF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EE0"/>
    <w:rsid w:val="00055CA9"/>
    <w:rsid w:val="00056735"/>
    <w:rsid w:val="00056EB9"/>
    <w:rsid w:val="0005720B"/>
    <w:rsid w:val="0005770D"/>
    <w:rsid w:val="00057E76"/>
    <w:rsid w:val="00060614"/>
    <w:rsid w:val="0006074B"/>
    <w:rsid w:val="00060E3E"/>
    <w:rsid w:val="0006137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4B08"/>
    <w:rsid w:val="000955BD"/>
    <w:rsid w:val="00097C02"/>
    <w:rsid w:val="000A0B89"/>
    <w:rsid w:val="000A12ED"/>
    <w:rsid w:val="000A1AC3"/>
    <w:rsid w:val="000A2CA7"/>
    <w:rsid w:val="000A2E6C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2D20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69C"/>
    <w:rsid w:val="000E5E0E"/>
    <w:rsid w:val="000F086C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3D93"/>
    <w:rsid w:val="00104C96"/>
    <w:rsid w:val="00104CF5"/>
    <w:rsid w:val="0010561C"/>
    <w:rsid w:val="001056CB"/>
    <w:rsid w:val="001066AD"/>
    <w:rsid w:val="001077C6"/>
    <w:rsid w:val="001078E4"/>
    <w:rsid w:val="00110639"/>
    <w:rsid w:val="001110D2"/>
    <w:rsid w:val="00111103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44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D5A"/>
    <w:rsid w:val="00153E51"/>
    <w:rsid w:val="0015569B"/>
    <w:rsid w:val="001600B3"/>
    <w:rsid w:val="00160B29"/>
    <w:rsid w:val="001619E4"/>
    <w:rsid w:val="00162701"/>
    <w:rsid w:val="00164186"/>
    <w:rsid w:val="0016432F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7B5B"/>
    <w:rsid w:val="0018024C"/>
    <w:rsid w:val="00180349"/>
    <w:rsid w:val="001807DA"/>
    <w:rsid w:val="00182111"/>
    <w:rsid w:val="00183046"/>
    <w:rsid w:val="001831FF"/>
    <w:rsid w:val="001838ED"/>
    <w:rsid w:val="001869AE"/>
    <w:rsid w:val="00187383"/>
    <w:rsid w:val="001875A1"/>
    <w:rsid w:val="001877A0"/>
    <w:rsid w:val="0019031B"/>
    <w:rsid w:val="00190B04"/>
    <w:rsid w:val="00190D93"/>
    <w:rsid w:val="001913A3"/>
    <w:rsid w:val="001917D9"/>
    <w:rsid w:val="001918D3"/>
    <w:rsid w:val="00193854"/>
    <w:rsid w:val="0019560B"/>
    <w:rsid w:val="00195E2B"/>
    <w:rsid w:val="0019630A"/>
    <w:rsid w:val="0019631C"/>
    <w:rsid w:val="001968F5"/>
    <w:rsid w:val="00197B5D"/>
    <w:rsid w:val="001A07DF"/>
    <w:rsid w:val="001A089E"/>
    <w:rsid w:val="001A0DE6"/>
    <w:rsid w:val="001A20D1"/>
    <w:rsid w:val="001A2138"/>
    <w:rsid w:val="001A28B4"/>
    <w:rsid w:val="001A2D17"/>
    <w:rsid w:val="001A2E5E"/>
    <w:rsid w:val="001A2FB3"/>
    <w:rsid w:val="001A375B"/>
    <w:rsid w:val="001A4B24"/>
    <w:rsid w:val="001A4B9E"/>
    <w:rsid w:val="001A4D0F"/>
    <w:rsid w:val="001A5C7B"/>
    <w:rsid w:val="001A712D"/>
    <w:rsid w:val="001A73DC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46A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2AA2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92"/>
    <w:rsid w:val="001F0AEE"/>
    <w:rsid w:val="001F1557"/>
    <w:rsid w:val="001F1A59"/>
    <w:rsid w:val="001F23DC"/>
    <w:rsid w:val="001F2C8E"/>
    <w:rsid w:val="001F2ED6"/>
    <w:rsid w:val="001F38D7"/>
    <w:rsid w:val="001F46AA"/>
    <w:rsid w:val="001F50E4"/>
    <w:rsid w:val="001F69F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119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316"/>
    <w:rsid w:val="00266612"/>
    <w:rsid w:val="00266FB3"/>
    <w:rsid w:val="00267359"/>
    <w:rsid w:val="00270360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2A1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394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4AD"/>
    <w:rsid w:val="002C55A6"/>
    <w:rsid w:val="002C5B50"/>
    <w:rsid w:val="002C6664"/>
    <w:rsid w:val="002C75B6"/>
    <w:rsid w:val="002C79AC"/>
    <w:rsid w:val="002D080A"/>
    <w:rsid w:val="002D220D"/>
    <w:rsid w:val="002D2890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3BD4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8E0"/>
    <w:rsid w:val="002F637F"/>
    <w:rsid w:val="002F7283"/>
    <w:rsid w:val="002F79D1"/>
    <w:rsid w:val="002F7AA8"/>
    <w:rsid w:val="00300E73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5A6C"/>
    <w:rsid w:val="00316697"/>
    <w:rsid w:val="00317198"/>
    <w:rsid w:val="003200C6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0F7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94E"/>
    <w:rsid w:val="00345EEF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100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86E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2AE"/>
    <w:rsid w:val="00377BAF"/>
    <w:rsid w:val="00377BCD"/>
    <w:rsid w:val="003809AE"/>
    <w:rsid w:val="00381C4C"/>
    <w:rsid w:val="00382EB5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66D"/>
    <w:rsid w:val="00390979"/>
    <w:rsid w:val="00391816"/>
    <w:rsid w:val="0039192D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9FB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CE0"/>
    <w:rsid w:val="003C7928"/>
    <w:rsid w:val="003D19FA"/>
    <w:rsid w:val="003D202F"/>
    <w:rsid w:val="003D2B61"/>
    <w:rsid w:val="003D31FE"/>
    <w:rsid w:val="003D369B"/>
    <w:rsid w:val="003D3777"/>
    <w:rsid w:val="003D4B1A"/>
    <w:rsid w:val="003D4B35"/>
    <w:rsid w:val="003D4CD9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00EC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463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576"/>
    <w:rsid w:val="00421FCB"/>
    <w:rsid w:val="00422D96"/>
    <w:rsid w:val="00422F20"/>
    <w:rsid w:val="00425227"/>
    <w:rsid w:val="00426F91"/>
    <w:rsid w:val="00427142"/>
    <w:rsid w:val="004273B8"/>
    <w:rsid w:val="0043055A"/>
    <w:rsid w:val="004308B7"/>
    <w:rsid w:val="00431449"/>
    <w:rsid w:val="004317FD"/>
    <w:rsid w:val="004318DF"/>
    <w:rsid w:val="0043273C"/>
    <w:rsid w:val="004330C2"/>
    <w:rsid w:val="00433180"/>
    <w:rsid w:val="004333A1"/>
    <w:rsid w:val="00433D35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6D5D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189"/>
    <w:rsid w:val="00462395"/>
    <w:rsid w:val="00463323"/>
    <w:rsid w:val="00463A40"/>
    <w:rsid w:val="0046428D"/>
    <w:rsid w:val="00464AC2"/>
    <w:rsid w:val="0046573B"/>
    <w:rsid w:val="004663DB"/>
    <w:rsid w:val="00467F78"/>
    <w:rsid w:val="0047016C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4D6F"/>
    <w:rsid w:val="0047544B"/>
    <w:rsid w:val="00475A42"/>
    <w:rsid w:val="004762B0"/>
    <w:rsid w:val="004806A4"/>
    <w:rsid w:val="00481939"/>
    <w:rsid w:val="00482C02"/>
    <w:rsid w:val="004835A1"/>
    <w:rsid w:val="00483E32"/>
    <w:rsid w:val="004854B6"/>
    <w:rsid w:val="00485751"/>
    <w:rsid w:val="0048688E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163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6EF"/>
    <w:rsid w:val="004E797A"/>
    <w:rsid w:val="004E799E"/>
    <w:rsid w:val="004F1EAF"/>
    <w:rsid w:val="004F2D9B"/>
    <w:rsid w:val="004F4245"/>
    <w:rsid w:val="004F44AE"/>
    <w:rsid w:val="004F4845"/>
    <w:rsid w:val="004F4D95"/>
    <w:rsid w:val="004F5039"/>
    <w:rsid w:val="004F5044"/>
    <w:rsid w:val="004F519F"/>
    <w:rsid w:val="004F70C8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809"/>
    <w:rsid w:val="00513BDC"/>
    <w:rsid w:val="00513F80"/>
    <w:rsid w:val="00514105"/>
    <w:rsid w:val="00514301"/>
    <w:rsid w:val="00514EF1"/>
    <w:rsid w:val="00515070"/>
    <w:rsid w:val="005158AF"/>
    <w:rsid w:val="0051657E"/>
    <w:rsid w:val="00516FB7"/>
    <w:rsid w:val="00520927"/>
    <w:rsid w:val="00521622"/>
    <w:rsid w:val="00521681"/>
    <w:rsid w:val="00521CAF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89C"/>
    <w:rsid w:val="00553A99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C3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58E"/>
    <w:rsid w:val="00581B3D"/>
    <w:rsid w:val="00581E1D"/>
    <w:rsid w:val="00582147"/>
    <w:rsid w:val="0058275E"/>
    <w:rsid w:val="00583079"/>
    <w:rsid w:val="005833A8"/>
    <w:rsid w:val="00583D3F"/>
    <w:rsid w:val="00584D66"/>
    <w:rsid w:val="00584EF4"/>
    <w:rsid w:val="00586AFC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5EB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E28"/>
    <w:rsid w:val="005B25AA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69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36F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2EA"/>
    <w:rsid w:val="005F7A9E"/>
    <w:rsid w:val="005F7D66"/>
    <w:rsid w:val="00600010"/>
    <w:rsid w:val="00600914"/>
    <w:rsid w:val="00601714"/>
    <w:rsid w:val="00601B1F"/>
    <w:rsid w:val="00601F21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4DD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50F"/>
    <w:rsid w:val="0063374F"/>
    <w:rsid w:val="00633BE9"/>
    <w:rsid w:val="0063474E"/>
    <w:rsid w:val="00634A87"/>
    <w:rsid w:val="00634CBD"/>
    <w:rsid w:val="006355FB"/>
    <w:rsid w:val="00635CDD"/>
    <w:rsid w:val="006365E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2CA7"/>
    <w:rsid w:val="00653E86"/>
    <w:rsid w:val="00655012"/>
    <w:rsid w:val="0065516B"/>
    <w:rsid w:val="00656017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C0E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31D"/>
    <w:rsid w:val="006A07ED"/>
    <w:rsid w:val="006A2B35"/>
    <w:rsid w:val="006A34BF"/>
    <w:rsid w:val="006A3B43"/>
    <w:rsid w:val="006A4108"/>
    <w:rsid w:val="006A4249"/>
    <w:rsid w:val="006A4475"/>
    <w:rsid w:val="006A4961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AE7"/>
    <w:rsid w:val="006B2CC8"/>
    <w:rsid w:val="006B2FD7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24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1A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517"/>
    <w:rsid w:val="006D762F"/>
    <w:rsid w:val="006E06C4"/>
    <w:rsid w:val="006E08C3"/>
    <w:rsid w:val="006E0F1C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2AB"/>
    <w:rsid w:val="006E474F"/>
    <w:rsid w:val="006E49D5"/>
    <w:rsid w:val="006E4B17"/>
    <w:rsid w:val="006E4EA0"/>
    <w:rsid w:val="006E57C5"/>
    <w:rsid w:val="006E6184"/>
    <w:rsid w:val="006E7369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675"/>
    <w:rsid w:val="006F586E"/>
    <w:rsid w:val="006F5A74"/>
    <w:rsid w:val="006F5C7F"/>
    <w:rsid w:val="006F60CC"/>
    <w:rsid w:val="006F6D17"/>
    <w:rsid w:val="006F708E"/>
    <w:rsid w:val="006F785A"/>
    <w:rsid w:val="007001B1"/>
    <w:rsid w:val="007004C3"/>
    <w:rsid w:val="0070142C"/>
    <w:rsid w:val="00701CA1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25E"/>
    <w:rsid w:val="007157B4"/>
    <w:rsid w:val="00715DD6"/>
    <w:rsid w:val="007162A8"/>
    <w:rsid w:val="00716B39"/>
    <w:rsid w:val="00717483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3E0E"/>
    <w:rsid w:val="007441CA"/>
    <w:rsid w:val="0074447E"/>
    <w:rsid w:val="007446D1"/>
    <w:rsid w:val="00744E62"/>
    <w:rsid w:val="00745175"/>
    <w:rsid w:val="007459B2"/>
    <w:rsid w:val="007461F2"/>
    <w:rsid w:val="007462DC"/>
    <w:rsid w:val="00746948"/>
    <w:rsid w:val="00746A5C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3948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391"/>
    <w:rsid w:val="00776E94"/>
    <w:rsid w:val="00777314"/>
    <w:rsid w:val="00777631"/>
    <w:rsid w:val="007778FA"/>
    <w:rsid w:val="00780257"/>
    <w:rsid w:val="00780CCC"/>
    <w:rsid w:val="00780E50"/>
    <w:rsid w:val="007813D7"/>
    <w:rsid w:val="0078144C"/>
    <w:rsid w:val="00781CD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CAB"/>
    <w:rsid w:val="00792E3E"/>
    <w:rsid w:val="007942D3"/>
    <w:rsid w:val="00794ED3"/>
    <w:rsid w:val="00794F7F"/>
    <w:rsid w:val="0079504E"/>
    <w:rsid w:val="007960D7"/>
    <w:rsid w:val="00796656"/>
    <w:rsid w:val="00796AD7"/>
    <w:rsid w:val="00796CA9"/>
    <w:rsid w:val="00796DE1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3DF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6EF8"/>
    <w:rsid w:val="007B7087"/>
    <w:rsid w:val="007B72C6"/>
    <w:rsid w:val="007C0092"/>
    <w:rsid w:val="007C3343"/>
    <w:rsid w:val="007C360D"/>
    <w:rsid w:val="007C4EE4"/>
    <w:rsid w:val="007C53A6"/>
    <w:rsid w:val="007C5556"/>
    <w:rsid w:val="007C709F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F4F"/>
    <w:rsid w:val="007E64FB"/>
    <w:rsid w:val="007E7B5E"/>
    <w:rsid w:val="007F0583"/>
    <w:rsid w:val="007F09A3"/>
    <w:rsid w:val="007F12AB"/>
    <w:rsid w:val="007F1DE7"/>
    <w:rsid w:val="007F21E4"/>
    <w:rsid w:val="007F238F"/>
    <w:rsid w:val="007F24D8"/>
    <w:rsid w:val="007F2AE3"/>
    <w:rsid w:val="007F37A6"/>
    <w:rsid w:val="007F3873"/>
    <w:rsid w:val="007F3B2D"/>
    <w:rsid w:val="007F3EEA"/>
    <w:rsid w:val="007F4806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535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57"/>
    <w:rsid w:val="00822593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4B3C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3EC"/>
    <w:rsid w:val="00866612"/>
    <w:rsid w:val="00871A17"/>
    <w:rsid w:val="00871A9E"/>
    <w:rsid w:val="00872925"/>
    <w:rsid w:val="00873095"/>
    <w:rsid w:val="008732D5"/>
    <w:rsid w:val="0087336D"/>
    <w:rsid w:val="00873632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0CE7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6E1"/>
    <w:rsid w:val="008A4FAA"/>
    <w:rsid w:val="008A5679"/>
    <w:rsid w:val="008A57A7"/>
    <w:rsid w:val="008A5DB9"/>
    <w:rsid w:val="008A677D"/>
    <w:rsid w:val="008A6B5D"/>
    <w:rsid w:val="008A6F57"/>
    <w:rsid w:val="008A706B"/>
    <w:rsid w:val="008A719B"/>
    <w:rsid w:val="008B044B"/>
    <w:rsid w:val="008B0672"/>
    <w:rsid w:val="008B0D2D"/>
    <w:rsid w:val="008B1E73"/>
    <w:rsid w:val="008B32F5"/>
    <w:rsid w:val="008B36C0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57F"/>
    <w:rsid w:val="008C5C0E"/>
    <w:rsid w:val="008C67FE"/>
    <w:rsid w:val="008C6888"/>
    <w:rsid w:val="008C695E"/>
    <w:rsid w:val="008C77DD"/>
    <w:rsid w:val="008D0770"/>
    <w:rsid w:val="008D0EFF"/>
    <w:rsid w:val="008D134A"/>
    <w:rsid w:val="008D1983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007"/>
    <w:rsid w:val="008E1A96"/>
    <w:rsid w:val="008E2429"/>
    <w:rsid w:val="008E32B5"/>
    <w:rsid w:val="008E5A05"/>
    <w:rsid w:val="008E5CF3"/>
    <w:rsid w:val="008E77E2"/>
    <w:rsid w:val="008F019C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E85"/>
    <w:rsid w:val="00906FF7"/>
    <w:rsid w:val="00907324"/>
    <w:rsid w:val="00907AE0"/>
    <w:rsid w:val="00910950"/>
    <w:rsid w:val="00911623"/>
    <w:rsid w:val="00911E7D"/>
    <w:rsid w:val="00911FEC"/>
    <w:rsid w:val="00912546"/>
    <w:rsid w:val="00913354"/>
    <w:rsid w:val="0091369B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95"/>
    <w:rsid w:val="00932BF3"/>
    <w:rsid w:val="00932C7F"/>
    <w:rsid w:val="009334A4"/>
    <w:rsid w:val="00933955"/>
    <w:rsid w:val="00933972"/>
    <w:rsid w:val="00933AB7"/>
    <w:rsid w:val="00933D71"/>
    <w:rsid w:val="00934D22"/>
    <w:rsid w:val="00934D33"/>
    <w:rsid w:val="009360E2"/>
    <w:rsid w:val="00936990"/>
    <w:rsid w:val="00937061"/>
    <w:rsid w:val="009377D7"/>
    <w:rsid w:val="009402B2"/>
    <w:rsid w:val="0094096A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555"/>
    <w:rsid w:val="0095087C"/>
    <w:rsid w:val="00951202"/>
    <w:rsid w:val="00951ED8"/>
    <w:rsid w:val="00951FD9"/>
    <w:rsid w:val="00951FDA"/>
    <w:rsid w:val="00952CE6"/>
    <w:rsid w:val="009536AD"/>
    <w:rsid w:val="00953759"/>
    <w:rsid w:val="00953CC9"/>
    <w:rsid w:val="009547F1"/>
    <w:rsid w:val="00954BE2"/>
    <w:rsid w:val="00954C91"/>
    <w:rsid w:val="00954FC6"/>
    <w:rsid w:val="00955165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4A94"/>
    <w:rsid w:val="009669D0"/>
    <w:rsid w:val="00967B6F"/>
    <w:rsid w:val="00970061"/>
    <w:rsid w:val="00970AB5"/>
    <w:rsid w:val="0097127B"/>
    <w:rsid w:val="00971900"/>
    <w:rsid w:val="00971FDB"/>
    <w:rsid w:val="009735AA"/>
    <w:rsid w:val="00974BE4"/>
    <w:rsid w:val="00974C57"/>
    <w:rsid w:val="0097523B"/>
    <w:rsid w:val="00975241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BD9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2B2"/>
    <w:rsid w:val="009A1A86"/>
    <w:rsid w:val="009A1E24"/>
    <w:rsid w:val="009A1EB2"/>
    <w:rsid w:val="009A416E"/>
    <w:rsid w:val="009A44FE"/>
    <w:rsid w:val="009A474C"/>
    <w:rsid w:val="009A5071"/>
    <w:rsid w:val="009A6D72"/>
    <w:rsid w:val="009A72C5"/>
    <w:rsid w:val="009A7BDB"/>
    <w:rsid w:val="009B005A"/>
    <w:rsid w:val="009B2E1E"/>
    <w:rsid w:val="009B3499"/>
    <w:rsid w:val="009B37B1"/>
    <w:rsid w:val="009B3DBC"/>
    <w:rsid w:val="009B3E1B"/>
    <w:rsid w:val="009B3EEE"/>
    <w:rsid w:val="009B5861"/>
    <w:rsid w:val="009B594C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7CB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C47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9F7DFA"/>
    <w:rsid w:val="00A0258A"/>
    <w:rsid w:val="00A04142"/>
    <w:rsid w:val="00A04529"/>
    <w:rsid w:val="00A047CD"/>
    <w:rsid w:val="00A04DD4"/>
    <w:rsid w:val="00A0518E"/>
    <w:rsid w:val="00A05276"/>
    <w:rsid w:val="00A057E6"/>
    <w:rsid w:val="00A06064"/>
    <w:rsid w:val="00A063CF"/>
    <w:rsid w:val="00A07B54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17F92"/>
    <w:rsid w:val="00A2185F"/>
    <w:rsid w:val="00A2374A"/>
    <w:rsid w:val="00A23C2C"/>
    <w:rsid w:val="00A2403B"/>
    <w:rsid w:val="00A24596"/>
    <w:rsid w:val="00A24C2C"/>
    <w:rsid w:val="00A24F0B"/>
    <w:rsid w:val="00A252DB"/>
    <w:rsid w:val="00A25AF4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37A92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1C1"/>
    <w:rsid w:val="00A83B6A"/>
    <w:rsid w:val="00A8445A"/>
    <w:rsid w:val="00A84C4F"/>
    <w:rsid w:val="00A85973"/>
    <w:rsid w:val="00A85C74"/>
    <w:rsid w:val="00A85CA2"/>
    <w:rsid w:val="00A85CB0"/>
    <w:rsid w:val="00A85F61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08A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37E"/>
    <w:rsid w:val="00AB7182"/>
    <w:rsid w:val="00AC0315"/>
    <w:rsid w:val="00AC060B"/>
    <w:rsid w:val="00AC0924"/>
    <w:rsid w:val="00AC0DBD"/>
    <w:rsid w:val="00AC0E9C"/>
    <w:rsid w:val="00AC186C"/>
    <w:rsid w:val="00AC18E6"/>
    <w:rsid w:val="00AC2055"/>
    <w:rsid w:val="00AC2490"/>
    <w:rsid w:val="00AC2C84"/>
    <w:rsid w:val="00AC3AED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2F80"/>
    <w:rsid w:val="00AD3642"/>
    <w:rsid w:val="00AD383A"/>
    <w:rsid w:val="00AD3B58"/>
    <w:rsid w:val="00AD3B62"/>
    <w:rsid w:val="00AD5840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5E39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0E8"/>
    <w:rsid w:val="00B069C4"/>
    <w:rsid w:val="00B06CAC"/>
    <w:rsid w:val="00B06FEA"/>
    <w:rsid w:val="00B07A6D"/>
    <w:rsid w:val="00B1047A"/>
    <w:rsid w:val="00B108DB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040"/>
    <w:rsid w:val="00B42304"/>
    <w:rsid w:val="00B4357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A50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350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4A"/>
    <w:rsid w:val="00B939C1"/>
    <w:rsid w:val="00B93A1B"/>
    <w:rsid w:val="00B941B4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8E"/>
    <w:rsid w:val="00BA21F3"/>
    <w:rsid w:val="00BA280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5DD2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4A0"/>
    <w:rsid w:val="00BC59A1"/>
    <w:rsid w:val="00BC6D2A"/>
    <w:rsid w:val="00BC70FF"/>
    <w:rsid w:val="00BC71FF"/>
    <w:rsid w:val="00BC78C0"/>
    <w:rsid w:val="00BC7FEF"/>
    <w:rsid w:val="00BD0080"/>
    <w:rsid w:val="00BD1044"/>
    <w:rsid w:val="00BD210F"/>
    <w:rsid w:val="00BD2E5A"/>
    <w:rsid w:val="00BD367D"/>
    <w:rsid w:val="00BD382D"/>
    <w:rsid w:val="00BD451C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8D7"/>
    <w:rsid w:val="00BE4C01"/>
    <w:rsid w:val="00BE59FC"/>
    <w:rsid w:val="00BE78D4"/>
    <w:rsid w:val="00BE7FFC"/>
    <w:rsid w:val="00BF17BB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0EA1"/>
    <w:rsid w:val="00C11420"/>
    <w:rsid w:val="00C122C9"/>
    <w:rsid w:val="00C1248F"/>
    <w:rsid w:val="00C12C01"/>
    <w:rsid w:val="00C14B83"/>
    <w:rsid w:val="00C14E56"/>
    <w:rsid w:val="00C155E5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5E16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2ACE"/>
    <w:rsid w:val="00C432C9"/>
    <w:rsid w:val="00C43881"/>
    <w:rsid w:val="00C43C97"/>
    <w:rsid w:val="00C458C8"/>
    <w:rsid w:val="00C46131"/>
    <w:rsid w:val="00C475C3"/>
    <w:rsid w:val="00C47669"/>
    <w:rsid w:val="00C502CF"/>
    <w:rsid w:val="00C5092D"/>
    <w:rsid w:val="00C50FF0"/>
    <w:rsid w:val="00C510AC"/>
    <w:rsid w:val="00C528CE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9D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DE0"/>
    <w:rsid w:val="00C74C26"/>
    <w:rsid w:val="00C75E7F"/>
    <w:rsid w:val="00C762AA"/>
    <w:rsid w:val="00C76946"/>
    <w:rsid w:val="00C76EC2"/>
    <w:rsid w:val="00C778E7"/>
    <w:rsid w:val="00C81483"/>
    <w:rsid w:val="00C814A9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A83"/>
    <w:rsid w:val="00C90D0D"/>
    <w:rsid w:val="00C92FC2"/>
    <w:rsid w:val="00C93D40"/>
    <w:rsid w:val="00C9473C"/>
    <w:rsid w:val="00C94F8F"/>
    <w:rsid w:val="00C9543C"/>
    <w:rsid w:val="00C96642"/>
    <w:rsid w:val="00C973C5"/>
    <w:rsid w:val="00C97419"/>
    <w:rsid w:val="00CA093D"/>
    <w:rsid w:val="00CA0D1E"/>
    <w:rsid w:val="00CA1F4B"/>
    <w:rsid w:val="00CA2ADB"/>
    <w:rsid w:val="00CA33C2"/>
    <w:rsid w:val="00CA4248"/>
    <w:rsid w:val="00CA42D7"/>
    <w:rsid w:val="00CA45F1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78C"/>
    <w:rsid w:val="00CB5C2F"/>
    <w:rsid w:val="00CB6DD2"/>
    <w:rsid w:val="00CB6EF1"/>
    <w:rsid w:val="00CB76E4"/>
    <w:rsid w:val="00CB7D2F"/>
    <w:rsid w:val="00CC0618"/>
    <w:rsid w:val="00CC126C"/>
    <w:rsid w:val="00CC20AF"/>
    <w:rsid w:val="00CC248A"/>
    <w:rsid w:val="00CC3E7F"/>
    <w:rsid w:val="00CC518C"/>
    <w:rsid w:val="00CC5B38"/>
    <w:rsid w:val="00CC5E2D"/>
    <w:rsid w:val="00CD06F4"/>
    <w:rsid w:val="00CD0A07"/>
    <w:rsid w:val="00CD1D9F"/>
    <w:rsid w:val="00CD1FDB"/>
    <w:rsid w:val="00CD275C"/>
    <w:rsid w:val="00CD2EA9"/>
    <w:rsid w:val="00CD3103"/>
    <w:rsid w:val="00CD310C"/>
    <w:rsid w:val="00CD327A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1A93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4AA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56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BEF"/>
    <w:rsid w:val="00D35CE1"/>
    <w:rsid w:val="00D375A6"/>
    <w:rsid w:val="00D377D8"/>
    <w:rsid w:val="00D40E35"/>
    <w:rsid w:val="00D4100D"/>
    <w:rsid w:val="00D414F3"/>
    <w:rsid w:val="00D41CC9"/>
    <w:rsid w:val="00D421B0"/>
    <w:rsid w:val="00D43D48"/>
    <w:rsid w:val="00D465BE"/>
    <w:rsid w:val="00D47423"/>
    <w:rsid w:val="00D4794F"/>
    <w:rsid w:val="00D47FE6"/>
    <w:rsid w:val="00D50089"/>
    <w:rsid w:val="00D50A87"/>
    <w:rsid w:val="00D50DC7"/>
    <w:rsid w:val="00D5206A"/>
    <w:rsid w:val="00D52764"/>
    <w:rsid w:val="00D52782"/>
    <w:rsid w:val="00D53290"/>
    <w:rsid w:val="00D54472"/>
    <w:rsid w:val="00D5451D"/>
    <w:rsid w:val="00D5586D"/>
    <w:rsid w:val="00D565F8"/>
    <w:rsid w:val="00D56AE9"/>
    <w:rsid w:val="00D56E36"/>
    <w:rsid w:val="00D57303"/>
    <w:rsid w:val="00D601B3"/>
    <w:rsid w:val="00D603B6"/>
    <w:rsid w:val="00D60827"/>
    <w:rsid w:val="00D615C4"/>
    <w:rsid w:val="00D61662"/>
    <w:rsid w:val="00D6254E"/>
    <w:rsid w:val="00D62706"/>
    <w:rsid w:val="00D627CE"/>
    <w:rsid w:val="00D62A07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A13"/>
    <w:rsid w:val="00D86CEB"/>
    <w:rsid w:val="00D870E4"/>
    <w:rsid w:val="00D90375"/>
    <w:rsid w:val="00D905B2"/>
    <w:rsid w:val="00D908FA"/>
    <w:rsid w:val="00D90924"/>
    <w:rsid w:val="00D90F90"/>
    <w:rsid w:val="00D913C9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31B"/>
    <w:rsid w:val="00DA5C41"/>
    <w:rsid w:val="00DA61A2"/>
    <w:rsid w:val="00DA6504"/>
    <w:rsid w:val="00DA7323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B7F24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1DC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B58"/>
    <w:rsid w:val="00DF0F40"/>
    <w:rsid w:val="00DF1368"/>
    <w:rsid w:val="00DF1CB1"/>
    <w:rsid w:val="00DF1F10"/>
    <w:rsid w:val="00DF2F7D"/>
    <w:rsid w:val="00DF3B83"/>
    <w:rsid w:val="00DF4144"/>
    <w:rsid w:val="00DF422D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0F6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749"/>
    <w:rsid w:val="00E4611C"/>
    <w:rsid w:val="00E46122"/>
    <w:rsid w:val="00E50343"/>
    <w:rsid w:val="00E51119"/>
    <w:rsid w:val="00E51E57"/>
    <w:rsid w:val="00E52987"/>
    <w:rsid w:val="00E52E8E"/>
    <w:rsid w:val="00E52F77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D86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8B9"/>
    <w:rsid w:val="00E76B86"/>
    <w:rsid w:val="00E77353"/>
    <w:rsid w:val="00E7751F"/>
    <w:rsid w:val="00E7773E"/>
    <w:rsid w:val="00E800A5"/>
    <w:rsid w:val="00E80511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29A3"/>
    <w:rsid w:val="00E8446E"/>
    <w:rsid w:val="00E84FB3"/>
    <w:rsid w:val="00E85081"/>
    <w:rsid w:val="00E852EA"/>
    <w:rsid w:val="00E86888"/>
    <w:rsid w:val="00E86EB9"/>
    <w:rsid w:val="00E87783"/>
    <w:rsid w:val="00E907A7"/>
    <w:rsid w:val="00E90D1E"/>
    <w:rsid w:val="00E90F97"/>
    <w:rsid w:val="00E91A01"/>
    <w:rsid w:val="00E92767"/>
    <w:rsid w:val="00E92AB8"/>
    <w:rsid w:val="00E93D9D"/>
    <w:rsid w:val="00E93E47"/>
    <w:rsid w:val="00E94BB8"/>
    <w:rsid w:val="00E95911"/>
    <w:rsid w:val="00E95C9F"/>
    <w:rsid w:val="00E9616A"/>
    <w:rsid w:val="00E96A41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D8E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9E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6AB"/>
    <w:rsid w:val="00ED0C9A"/>
    <w:rsid w:val="00ED1A38"/>
    <w:rsid w:val="00ED1B48"/>
    <w:rsid w:val="00ED1E52"/>
    <w:rsid w:val="00ED2186"/>
    <w:rsid w:val="00ED250B"/>
    <w:rsid w:val="00ED33EA"/>
    <w:rsid w:val="00ED6FCA"/>
    <w:rsid w:val="00EE0267"/>
    <w:rsid w:val="00EE1078"/>
    <w:rsid w:val="00EE263C"/>
    <w:rsid w:val="00EE3087"/>
    <w:rsid w:val="00EE3B6B"/>
    <w:rsid w:val="00EE5670"/>
    <w:rsid w:val="00EE56DD"/>
    <w:rsid w:val="00EE66C2"/>
    <w:rsid w:val="00EE67E1"/>
    <w:rsid w:val="00EE7006"/>
    <w:rsid w:val="00EF1260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0E"/>
    <w:rsid w:val="00F030EA"/>
    <w:rsid w:val="00F03488"/>
    <w:rsid w:val="00F042AE"/>
    <w:rsid w:val="00F05356"/>
    <w:rsid w:val="00F0540A"/>
    <w:rsid w:val="00F0678B"/>
    <w:rsid w:val="00F06CD8"/>
    <w:rsid w:val="00F0707F"/>
    <w:rsid w:val="00F07345"/>
    <w:rsid w:val="00F07662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0C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5F2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09C"/>
    <w:rsid w:val="00F54984"/>
    <w:rsid w:val="00F54B69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E13"/>
    <w:rsid w:val="00F90983"/>
    <w:rsid w:val="00F91A79"/>
    <w:rsid w:val="00F92CD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11E"/>
    <w:rsid w:val="00FB0C21"/>
    <w:rsid w:val="00FB1298"/>
    <w:rsid w:val="00FB157B"/>
    <w:rsid w:val="00FB230E"/>
    <w:rsid w:val="00FB2631"/>
    <w:rsid w:val="00FB27CE"/>
    <w:rsid w:val="00FB2CBC"/>
    <w:rsid w:val="00FB2FD7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CEA"/>
    <w:rsid w:val="00FD6E11"/>
    <w:rsid w:val="00FD70C7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068914D"/>
  <w15:docId w15:val="{9532B690-47F4-467D-B5B9-38DC00BD4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8D7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3D5A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43572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4594E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3572"/>
    <w:pPr>
      <w:keepNext/>
      <w:keepLines/>
      <w:spacing w:before="40" w:after="0"/>
      <w:outlineLvl w:val="4"/>
    </w:pPr>
    <w:rPr>
      <w:rFonts w:eastAsiaTheme="majorEastAsia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3572"/>
    <w:pPr>
      <w:keepNext/>
      <w:keepLines/>
      <w:spacing w:before="40" w:after="0"/>
      <w:outlineLvl w:val="5"/>
    </w:pPr>
    <w:rPr>
      <w:rFonts w:eastAsiaTheme="majorEastAsia" w:cstheme="majorBidi"/>
      <w:color w:val="34143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3572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34143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3572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3572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53D5A"/>
    <w:rPr>
      <w:rFonts w:ascii="FS Me" w:hAnsi="FS Me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B43572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B4357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43572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B43572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4594E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17483"/>
    <w:pPr>
      <w:pBdr>
        <w:between w:val="single" w:sz="4" w:space="3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43572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43572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43572"/>
    <w:pPr>
      <w:spacing w:before="360" w:after="36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43572"/>
    <w:rPr>
      <w:rFonts w:ascii="Arial" w:hAnsi="Arial"/>
      <w:b/>
      <w:bCs/>
      <w:color w:val="6B2976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03F55"/>
    <w:rPr>
      <w:color w:val="C5296D" w:themeColor="followedHyperlink"/>
      <w:u w:val="single"/>
    </w:rPr>
  </w:style>
  <w:style w:type="paragraph" w:customStyle="1" w:styleId="listintro">
    <w:name w:val="list intro"/>
    <w:basedOn w:val="Normal"/>
    <w:qFormat/>
    <w:rsid w:val="00C528CE"/>
    <w:pPr>
      <w:spacing w:before="480" w:after="0"/>
    </w:pPr>
  </w:style>
  <w:style w:type="paragraph" w:customStyle="1" w:styleId="Subtitle2">
    <w:name w:val="Subtitle 2"/>
    <w:basedOn w:val="Heading3"/>
    <w:link w:val="Subtitle2Char"/>
    <w:qFormat/>
    <w:rsid w:val="00153D5A"/>
    <w:pPr>
      <w:spacing w:before="80"/>
      <w:outlineLvl w:val="9"/>
    </w:pPr>
    <w:rPr>
      <w:lang w:val="en-US"/>
    </w:rPr>
  </w:style>
  <w:style w:type="character" w:customStyle="1" w:styleId="Subtitle2Char">
    <w:name w:val="Subtitle 2 Char"/>
    <w:basedOn w:val="Heading3Char"/>
    <w:link w:val="Subtitle2"/>
    <w:rsid w:val="00153D5A"/>
    <w:rPr>
      <w:rFonts w:ascii="Arial" w:hAnsi="Arial"/>
      <w:b/>
      <w:bCs/>
      <w:sz w:val="32"/>
      <w:szCs w:val="26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3572"/>
    <w:rPr>
      <w:rFonts w:ascii="Arial" w:eastAsiaTheme="majorEastAsia" w:hAnsi="Arial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3572"/>
    <w:rPr>
      <w:rFonts w:ascii="Arial" w:eastAsiaTheme="majorEastAsia" w:hAnsi="Arial" w:cstheme="majorBidi"/>
      <w:color w:val="34143A" w:themeColor="accent1" w:themeShade="7F"/>
      <w:sz w:val="28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3572"/>
    <w:rPr>
      <w:rFonts w:ascii="Arial" w:eastAsiaTheme="majorEastAsia" w:hAnsi="Arial" w:cstheme="majorBidi"/>
      <w:i/>
      <w:iCs/>
      <w:color w:val="34143A" w:themeColor="accent1" w:themeShade="7F"/>
      <w:sz w:val="28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3572"/>
    <w:rPr>
      <w:rFonts w:ascii="Arial" w:eastAsiaTheme="majorEastAsia" w:hAnsi="Arial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3572"/>
    <w:rPr>
      <w:rFonts w:ascii="Arial" w:eastAsiaTheme="majorEastAsia" w:hAnsi="Arial" w:cstheme="majorBidi"/>
      <w:i/>
      <w:iCs/>
      <w:color w:val="272727" w:themeColor="text1" w:themeTint="D8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improvement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improvements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4A273F81BC451E9C04A4597C4B1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5138-BF27-4D34-9D7E-77B0B8ECF11A}"/>
      </w:docPartPr>
      <w:docPartBody>
        <w:p w:rsidR="00107370" w:rsidRDefault="00A77599">
          <w:pPr>
            <w:pStyle w:val="4C4A273F81BC451E9C04A4597C4B1CE6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07D830DA6A844AA6AA2625DFBAEA0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0E461-0636-41F1-9E26-7F41C954E942}"/>
      </w:docPartPr>
      <w:docPartBody>
        <w:p w:rsidR="00107370" w:rsidRDefault="00A77599">
          <w:pPr>
            <w:pStyle w:val="07D830DA6A844AA6AA2625DFBAEA0B3C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599"/>
    <w:rsid w:val="00054371"/>
    <w:rsid w:val="00096670"/>
    <w:rsid w:val="00107370"/>
    <w:rsid w:val="00110778"/>
    <w:rsid w:val="001752FA"/>
    <w:rsid w:val="00225F2D"/>
    <w:rsid w:val="003775A6"/>
    <w:rsid w:val="00432016"/>
    <w:rsid w:val="00575824"/>
    <w:rsid w:val="006B6DE9"/>
    <w:rsid w:val="006E630D"/>
    <w:rsid w:val="00873195"/>
    <w:rsid w:val="009B0CC1"/>
    <w:rsid w:val="00A77599"/>
    <w:rsid w:val="00B203D9"/>
    <w:rsid w:val="00B341FD"/>
    <w:rsid w:val="00D857CB"/>
    <w:rsid w:val="00ED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7599"/>
    <w:rPr>
      <w:color w:val="808080"/>
    </w:rPr>
  </w:style>
  <w:style w:type="paragraph" w:customStyle="1" w:styleId="4C4A273F81BC451E9C04A4597C4B1CE6">
    <w:name w:val="4C4A273F81BC451E9C04A4597C4B1CE6"/>
  </w:style>
  <w:style w:type="paragraph" w:customStyle="1" w:styleId="07D830DA6A844AA6AA2625DFBAEA0B3C">
    <w:name w:val="07D830DA6A844AA6AA2625DFBAEA0B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8DB2271-19C2-4788-B940-87644675728D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908</Words>
  <Characters>1088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a new computer system in Tasmania</vt:lpstr>
    </vt:vector>
  </TitlesOfParts>
  <Company>Hewlett-Packard</Company>
  <LinksUpToDate>false</LinksUpToDate>
  <CharactersWithSpaces>127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a new computer system in Tasmania</dc:title>
  <dc:subject/>
  <dc:creator>National Disability Insurance Agency</dc:creator>
  <cp:keywords/>
  <dc:description/>
  <cp:lastModifiedBy>Warner, Sarah</cp:lastModifiedBy>
  <cp:revision>3</cp:revision>
  <cp:lastPrinted>2019-09-17T06:26:00Z</cp:lastPrinted>
  <dcterms:created xsi:type="dcterms:W3CDTF">2023-06-20T04:30:00Z</dcterms:created>
  <dcterms:modified xsi:type="dcterms:W3CDTF">2023-06-20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6-20T04:30:59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582b2b19-5379-4150-8bc0-745e49644dc8</vt:lpwstr>
  </property>
  <property fmtid="{D5CDD505-2E9C-101B-9397-08002B2CF9AE}" pid="8" name="MSIP_Label_2b83f8d7-e91f-4eee-a336-52a8061c0503_ContentBits">
    <vt:lpwstr>0</vt:lpwstr>
  </property>
</Properties>
</file>